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D5A6B8" w14:textId="1D412595" w:rsidR="006D024B" w:rsidRPr="009D60BB" w:rsidRDefault="008D65B8" w:rsidP="00FF1555">
      <w:pPr>
        <w:rPr>
          <w:b/>
          <w:color w:val="000000" w:themeColor="text1"/>
          <w:sz w:val="28"/>
          <w:szCs w:val="28"/>
          <w:lang w:val="en-AU"/>
        </w:rPr>
      </w:pPr>
      <w:r>
        <w:rPr>
          <w:noProof/>
          <w:sz w:val="36"/>
          <w:lang w:val="en-AU"/>
        </w:rPr>
        <w:drawing>
          <wp:anchor distT="0" distB="0" distL="114300" distR="114300" simplePos="0" relativeHeight="251677696" behindDoc="1" locked="0" layoutInCell="1" allowOverlap="1" wp14:anchorId="60E1D2F1" wp14:editId="52665552">
            <wp:simplePos x="0" y="0"/>
            <wp:positionH relativeFrom="page">
              <wp:posOffset>6005830</wp:posOffset>
            </wp:positionH>
            <wp:positionV relativeFrom="paragraph">
              <wp:posOffset>-270510</wp:posOffset>
            </wp:positionV>
            <wp:extent cx="1201351" cy="11112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tm_logo original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01351" cy="1111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91F53">
        <w:rPr>
          <w:b/>
          <w:color w:val="000000" w:themeColor="text1"/>
          <w:sz w:val="28"/>
          <w:szCs w:val="28"/>
          <w:lang w:val="en-AU"/>
        </w:rPr>
        <w:t xml:space="preserve">Enrolment </w:t>
      </w:r>
      <w:r w:rsidR="0038737E">
        <w:rPr>
          <w:b/>
          <w:color w:val="000000" w:themeColor="text1"/>
          <w:sz w:val="28"/>
          <w:szCs w:val="28"/>
          <w:lang w:val="en-AU"/>
        </w:rPr>
        <w:t>Form -</w:t>
      </w:r>
      <w:r w:rsidR="000C62B2">
        <w:rPr>
          <w:b/>
          <w:color w:val="000000" w:themeColor="text1"/>
          <w:sz w:val="28"/>
          <w:szCs w:val="28"/>
          <w:lang w:val="en-AU"/>
        </w:rPr>
        <w:t xml:space="preserve"> Gap training workshops</w:t>
      </w:r>
      <w:r w:rsidR="00191F53">
        <w:rPr>
          <w:b/>
          <w:color w:val="000000" w:themeColor="text1"/>
          <w:sz w:val="28"/>
          <w:szCs w:val="28"/>
          <w:lang w:val="en-AU"/>
        </w:rPr>
        <w:br/>
      </w:r>
      <w:r w:rsidR="008576A6">
        <w:rPr>
          <w:b/>
          <w:color w:val="000000" w:themeColor="text1"/>
          <w:sz w:val="28"/>
          <w:szCs w:val="28"/>
          <w:lang w:val="en-AU"/>
        </w:rPr>
        <w:t>TAE40116 C</w:t>
      </w:r>
      <w:r w:rsidR="00827A12">
        <w:rPr>
          <w:b/>
          <w:color w:val="000000" w:themeColor="text1"/>
          <w:sz w:val="28"/>
          <w:szCs w:val="28"/>
          <w:lang w:val="en-AU"/>
        </w:rPr>
        <w:t xml:space="preserve">ertificate </w:t>
      </w:r>
      <w:r w:rsidR="008576A6">
        <w:rPr>
          <w:b/>
          <w:color w:val="000000" w:themeColor="text1"/>
          <w:sz w:val="28"/>
          <w:szCs w:val="28"/>
          <w:lang w:val="en-AU"/>
        </w:rPr>
        <w:t xml:space="preserve">IV </w:t>
      </w:r>
      <w:r w:rsidR="00827A12">
        <w:rPr>
          <w:b/>
          <w:color w:val="000000" w:themeColor="text1"/>
          <w:sz w:val="28"/>
          <w:szCs w:val="28"/>
          <w:lang w:val="en-AU"/>
        </w:rPr>
        <w:t xml:space="preserve">in </w:t>
      </w:r>
      <w:r w:rsidR="008576A6">
        <w:rPr>
          <w:b/>
          <w:color w:val="000000" w:themeColor="text1"/>
          <w:sz w:val="28"/>
          <w:szCs w:val="28"/>
          <w:lang w:val="en-AU"/>
        </w:rPr>
        <w:t xml:space="preserve">Training </w:t>
      </w:r>
      <w:r w:rsidR="00827A12">
        <w:rPr>
          <w:b/>
          <w:color w:val="000000" w:themeColor="text1"/>
          <w:sz w:val="28"/>
          <w:szCs w:val="28"/>
          <w:lang w:val="en-AU"/>
        </w:rPr>
        <w:t>and</w:t>
      </w:r>
      <w:r w:rsidR="008576A6">
        <w:rPr>
          <w:b/>
          <w:color w:val="000000" w:themeColor="text1"/>
          <w:sz w:val="28"/>
          <w:szCs w:val="28"/>
          <w:lang w:val="en-AU"/>
        </w:rPr>
        <w:t xml:space="preserve"> Assessment</w:t>
      </w:r>
      <w:r w:rsidR="007430C6" w:rsidRPr="009326E2">
        <w:rPr>
          <w:b/>
          <w:color w:val="000000" w:themeColor="text1"/>
          <w:sz w:val="28"/>
          <w:szCs w:val="28"/>
          <w:lang w:val="en-AU"/>
        </w:rPr>
        <w:t xml:space="preserve"> </w:t>
      </w:r>
      <w:r w:rsidR="008576A6">
        <w:rPr>
          <w:b/>
          <w:color w:val="000000" w:themeColor="text1"/>
          <w:sz w:val="28"/>
          <w:szCs w:val="28"/>
          <w:lang w:val="en-AU"/>
        </w:rPr>
        <w:t xml:space="preserve"> </w:t>
      </w:r>
      <w:r w:rsidR="00827A12">
        <w:rPr>
          <w:b/>
          <w:color w:val="000000" w:themeColor="text1"/>
          <w:sz w:val="28"/>
          <w:szCs w:val="28"/>
          <w:lang w:val="en-AU"/>
        </w:rPr>
        <w:br/>
      </w:r>
      <w:r w:rsidR="00191F53">
        <w:rPr>
          <w:b/>
          <w:color w:val="000000" w:themeColor="text1"/>
          <w:sz w:val="28"/>
          <w:szCs w:val="28"/>
          <w:lang w:val="en-AU"/>
        </w:rPr>
        <w:t xml:space="preserve">Transition </w:t>
      </w:r>
      <w:r w:rsidR="00A75E65">
        <w:rPr>
          <w:b/>
          <w:color w:val="000000" w:themeColor="text1"/>
          <w:sz w:val="28"/>
          <w:szCs w:val="28"/>
          <w:lang w:val="en-AU"/>
        </w:rPr>
        <w:t>2019</w:t>
      </w:r>
    </w:p>
    <w:p w14:paraId="3D69A062" w14:textId="77777777" w:rsidR="00595941" w:rsidRPr="009326E2" w:rsidRDefault="009D60BB" w:rsidP="00595941">
      <w:pPr>
        <w:rPr>
          <w:sz w:val="28"/>
          <w:szCs w:val="28"/>
          <w:lang w:val="en-AU"/>
        </w:rPr>
      </w:pPr>
      <w:r w:rsidRPr="009326E2">
        <w:rPr>
          <w:noProof/>
          <w:sz w:val="28"/>
          <w:szCs w:val="28"/>
          <w:lang w:val="en-AU" w:eastAsia="en-AU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AE4089A" wp14:editId="592ABF4E">
                <wp:simplePos x="0" y="0"/>
                <wp:positionH relativeFrom="column">
                  <wp:posOffset>-38100</wp:posOffset>
                </wp:positionH>
                <wp:positionV relativeFrom="paragraph">
                  <wp:posOffset>41910</wp:posOffset>
                </wp:positionV>
                <wp:extent cx="5974080" cy="2076450"/>
                <wp:effectExtent l="0" t="0" r="26670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74080" cy="20764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AD5797" w14:textId="521072FC" w:rsidR="007430C6" w:rsidRPr="009326E2" w:rsidRDefault="008576A6" w:rsidP="007430C6">
                            <w:pPr>
                              <w:spacing w:line="276" w:lineRule="auto"/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P</w:t>
                            </w:r>
                            <w:r w:rsidR="007430C6" w:rsidRPr="009326E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lease check </w:t>
                            </w:r>
                            <w:r w:rsidR="009326E2" w:rsidRPr="009326E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sym w:font="Wingdings" w:char="F078"/>
                            </w:r>
                            <w:r w:rsidR="007430C6" w:rsidRPr="009326E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the </w:t>
                            </w:r>
                            <w:r w:rsidR="00390C8A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workshops and 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units</w:t>
                            </w:r>
                            <w:r w:rsidR="007430C6" w:rsidRPr="009326E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(s) 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of competency </w:t>
                            </w:r>
                            <w:r w:rsidR="007430C6" w:rsidRPr="009326E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you are enrolling 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in</w:t>
                            </w:r>
                            <w:r w:rsidR="005D7B6A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277C61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all</w:t>
                            </w:r>
                            <w:r w:rsidR="005D7B6A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workshops are </w:t>
                            </w:r>
                            <w:r w:rsidR="00277C61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held at either our</w:t>
                            </w:r>
                            <w:r w:rsidR="005D7B6A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Kiama</w:t>
                            </w:r>
                            <w:r w:rsidR="00277C61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or Richmond</w:t>
                            </w:r>
                            <w:r w:rsidR="005D7B6A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gramStart"/>
                            <w:r w:rsidR="005D7B6A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campus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:</w:t>
                            </w:r>
                            <w:r w:rsidR="00827A1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.</w:t>
                            </w:r>
                            <w:proofErr w:type="gramEnd"/>
                            <w:r w:rsidR="00827A1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You may enroll in one or more workshops. </w:t>
                            </w:r>
                            <w:r w:rsidR="000C62B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Simply select your date and </w:t>
                            </w:r>
                            <w:r w:rsidR="001F2A6A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location</w:t>
                            </w:r>
                            <w:r w:rsidR="000C62B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by choosing an item:</w:t>
                            </w:r>
                          </w:p>
                          <w:p w14:paraId="6505FFBD" w14:textId="77777777" w:rsidR="00827A12" w:rsidRDefault="003006DE" w:rsidP="00827A12">
                            <w:pPr>
                              <w:spacing w:line="276" w:lineRule="auto"/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rFonts w:asciiTheme="minorHAnsi" w:hAnsiTheme="minorHAnsi"/>
                                  <w:b/>
                                  <w:sz w:val="18"/>
                                  <w:szCs w:val="16"/>
                                </w:rPr>
                                <w:id w:val="90873547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8127D9">
                                  <w:rPr>
                                    <w:rFonts w:ascii="MS Gothic" w:eastAsia="MS Gothic" w:hAnsi="MS Gothic" w:hint="eastAsia"/>
                                    <w:b/>
                                    <w:sz w:val="18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7430C6" w:rsidRPr="008127D9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 xml:space="preserve"> </w:t>
                            </w:r>
                            <w:r w:rsidR="008576A6" w:rsidRPr="008127D9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 xml:space="preserve">TAEASS502 Design and </w:t>
                            </w:r>
                            <w:r w:rsidR="008D65B8" w:rsidRPr="008127D9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>d</w:t>
                            </w:r>
                            <w:r w:rsidR="008576A6" w:rsidRPr="008127D9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 xml:space="preserve">evelop </w:t>
                            </w:r>
                            <w:r w:rsidR="008D65B8" w:rsidRPr="008127D9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>a</w:t>
                            </w:r>
                            <w:r w:rsidR="008576A6" w:rsidRPr="008127D9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>ssessment tool</w:t>
                            </w:r>
                            <w:r w:rsidR="008D65B8" w:rsidRPr="008127D9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>s</w:t>
                            </w:r>
                            <w:r w:rsidR="008576A6" w:rsidRPr="008127D9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 xml:space="preserve"> </w:t>
                            </w:r>
                            <w:r w:rsidR="005D7B6A" w:rsidRPr="008127D9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 xml:space="preserve">- Statement of Attainment </w:t>
                            </w:r>
                            <w:r w:rsidR="0056030A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br/>
                            </w:r>
                            <w:r w:rsidR="0056030A" w:rsidRPr="00827A12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Select your </w:t>
                            </w:r>
                            <w:r w:rsidR="00827A12" w:rsidRPr="00827A12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>d</w:t>
                            </w:r>
                            <w:r w:rsidR="0056030A" w:rsidRPr="00827A12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>ate</w:t>
                            </w:r>
                            <w:r w:rsidR="00827A12" w:rsidRPr="00827A12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 and location</w:t>
                            </w:r>
                            <w:r w:rsidR="0056030A" w:rsidRPr="00827A12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>:</w:t>
                            </w:r>
                            <w:r w:rsidR="0056030A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Theme="minorHAnsi" w:hAnsiTheme="minorHAnsi"/>
                                  <w:b/>
                                  <w:sz w:val="18"/>
                                  <w:szCs w:val="16"/>
                                </w:rPr>
                                <w:alias w:val="TAEASS502 Workshop"/>
                                <w:tag w:val="TAEASS502 Workshop"/>
                                <w:id w:val="-1772316964"/>
                                <w:placeholder>
                                  <w:docPart w:val="BD0B8F8DBA1F4AB49A113E493DE09656"/>
                                </w:placeholder>
                                <w:showingPlcHdr/>
                                <w:dropDownList>
                                  <w:listItem w:value="Choose an item."/>
                                  <w:listItem w:displayText="27 April 2019 | Kiama" w:value="27 April 2019 | Kiama"/>
                                </w:dropDownList>
                              </w:sdtPr>
                              <w:sdtEndPr/>
                              <w:sdtContent>
                                <w:r w:rsidR="000C62B2" w:rsidRPr="00FF3B98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sdtContent>
                            </w:sdt>
                            <w:bookmarkStart w:id="0" w:name="_GoBack"/>
                            <w:bookmarkEnd w:id="0"/>
                            <w:r w:rsidR="00827A12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br/>
                            </w:r>
                            <w:sdt>
                              <w:sdtPr>
                                <w:rPr>
                                  <w:rFonts w:asciiTheme="minorHAnsi" w:hAnsiTheme="minorHAnsi"/>
                                  <w:b/>
                                  <w:sz w:val="18"/>
                                  <w:szCs w:val="16"/>
                                </w:rPr>
                                <w:id w:val="43779829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827A12">
                                  <w:rPr>
                                    <w:rFonts w:ascii="MS Gothic" w:eastAsia="MS Gothic" w:hAnsi="MS Gothic" w:hint="eastAsia"/>
                                    <w:b/>
                                    <w:sz w:val="18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827A12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 xml:space="preserve"> TAELLN411 Address language, literacy &amp; numeracy skills – Statement of Attainment </w:t>
                            </w:r>
                          </w:p>
                          <w:p w14:paraId="3230E53B" w14:textId="77777777" w:rsidR="008127D9" w:rsidRDefault="00827A12" w:rsidP="007430C6">
                            <w:pPr>
                              <w:spacing w:line="276" w:lineRule="auto"/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Select your date and location: </w:t>
                            </w:r>
                            <w:sdt>
                              <w:sdtPr>
                                <w:rPr>
                                  <w:rFonts w:asciiTheme="minorHAnsi" w:hAnsiTheme="minorHAnsi"/>
                                  <w:sz w:val="18"/>
                                  <w:szCs w:val="16"/>
                                </w:rPr>
                                <w:alias w:val="LLN Workshop"/>
                                <w:tag w:val="LLN Workshop"/>
                                <w:id w:val="-455806461"/>
                                <w:placeholder>
                                  <w:docPart w:val="E95BB88C6F9C4AE8AC4F9C922F4971EC"/>
                                </w:placeholder>
                                <w:showingPlcHdr/>
                                <w:dropDownList>
                                  <w:listItem w:value="Choose an item."/>
                                  <w:listItem w:displayText="11 MAY 2019 | KIAMA" w:value="11 MAY 2019 | KIAMA"/>
                                </w:dropDownList>
                              </w:sdtPr>
                              <w:sdtEndPr/>
                              <w:sdtContent>
                                <w:r w:rsidRPr="00FF3B98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sdtContent>
                            </w:sdt>
                            <w:r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br/>
                            </w:r>
                            <w:sdt>
                              <w:sdtPr>
                                <w:rPr>
                                  <w:rFonts w:asciiTheme="minorHAnsi" w:hAnsiTheme="minorHAnsi"/>
                                  <w:b/>
                                  <w:sz w:val="18"/>
                                  <w:szCs w:val="16"/>
                                </w:rPr>
                                <w:id w:val="123790001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56030A">
                                  <w:rPr>
                                    <w:rFonts w:ascii="MS Gothic" w:eastAsia="MS Gothic" w:hAnsi="MS Gothic" w:hint="eastAsia"/>
                                    <w:b/>
                                    <w:sz w:val="18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7430C6" w:rsidRPr="008127D9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 xml:space="preserve"> </w:t>
                            </w:r>
                            <w:r w:rsidR="005D7B6A" w:rsidRPr="008127D9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>TAEASS401 Plan assessment activities &amp; process &amp; TAEASS403 Participate in assessment validation - Gap Training</w:t>
                            </w:r>
                            <w:r w:rsidR="00191F53" w:rsidRPr="008127D9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 xml:space="preserve"> </w:t>
                            </w:r>
                            <w:r w:rsidR="005D7B6A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br/>
                            </w:r>
                            <w:r w:rsidR="00A75E65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 </w:t>
                            </w:r>
                            <w:r w:rsidR="003141F8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>(</w:t>
                            </w:r>
                            <w:r w:rsidR="006D024B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You must have a complete </w:t>
                            </w:r>
                            <w:r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TAE40110 </w:t>
                            </w:r>
                            <w:r w:rsidR="006D024B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ertificate </w:t>
                            </w:r>
                            <w:r w:rsidR="006D024B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IV </w:t>
                            </w:r>
                            <w:r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>in Training and Assessment</w:t>
                            </w:r>
                            <w:r w:rsidR="006D024B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>, the unit TAELLN411 / TAELLN401A &amp; workshop 1 or already hold the unit TAEASS502A / B, you will be sent a mapping kit before the workshop. Once you have completed the three units you will then be eligible to transition to the new TAE4016 C</w:t>
                            </w:r>
                            <w:r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ertificate </w:t>
                            </w:r>
                            <w:r w:rsidR="006D024B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IV </w:t>
                            </w:r>
                            <w:r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in </w:t>
                            </w:r>
                            <w:r w:rsidR="006D024B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>Training and Assessment at no cost</w:t>
                            </w:r>
                            <w:r w:rsidR="003141F8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>)</w:t>
                            </w:r>
                            <w:r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br/>
                              <w:t xml:space="preserve">Select your date and location: </w:t>
                            </w:r>
                            <w:r w:rsidR="000C62B2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Theme="minorHAnsi" w:hAnsiTheme="minorHAnsi"/>
                                  <w:sz w:val="18"/>
                                  <w:szCs w:val="16"/>
                                </w:rPr>
                                <w:alias w:val="Gap Training TAEASS401 &amp; TAEASS403"/>
                                <w:tag w:val="Gap Training TAEASS401 &amp; TAEASS403"/>
                                <w:id w:val="1016789"/>
                                <w:placeholder>
                                  <w:docPart w:val="4237F1823C84460C98F041E055CB294B"/>
                                </w:placeholder>
                                <w:showingPlcHdr/>
                                <w:dropDownList>
                                  <w:listItem w:value="Choose an item."/>
                                  <w:listItem w:displayText="29 June 2019 | Kiama" w:value="29 June 2019 | Kiama"/>
                                </w:dropDownList>
                              </w:sdtPr>
                              <w:sdtEndPr/>
                              <w:sdtContent>
                                <w:r w:rsidR="000C62B2" w:rsidRPr="00FF3B98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sdtContent>
                            </w:sdt>
                          </w:p>
                          <w:p w14:paraId="18D6CDAC" w14:textId="77777777" w:rsidR="00827A12" w:rsidRDefault="00827A1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E4089A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-3pt;margin-top:3.3pt;width:470.4pt;height:163.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" filled="f" strokeweight=".5pt">
                <v:textbox>
                  <w:txbxContent>
                    <w:p w14:paraId="10AD5797" w14:textId="521072FC" w:rsidR="007430C6" w:rsidRPr="009326E2" w:rsidRDefault="008576A6" w:rsidP="007430C6">
                      <w:pPr>
                        <w:spacing w:line="276" w:lineRule="auto"/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>P</w:t>
                      </w:r>
                      <w:r w:rsidR="007430C6" w:rsidRPr="009326E2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lease check </w:t>
                      </w:r>
                      <w:r w:rsidR="009326E2" w:rsidRPr="009326E2">
                        <w:rPr>
                          <w:rFonts w:asciiTheme="minorHAnsi" w:hAnsiTheme="minorHAnsi"/>
                          <w:sz w:val="16"/>
                          <w:szCs w:val="16"/>
                        </w:rPr>
                        <w:sym w:font="Wingdings" w:char="F078"/>
                      </w:r>
                      <w:r w:rsidR="007430C6" w:rsidRPr="009326E2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the </w:t>
                      </w:r>
                      <w:r w:rsidR="00390C8A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workshops and 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>units</w:t>
                      </w:r>
                      <w:r w:rsidR="007430C6" w:rsidRPr="009326E2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(s) 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of competency </w:t>
                      </w:r>
                      <w:r w:rsidR="007430C6" w:rsidRPr="009326E2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you are enrolling 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>in</w:t>
                      </w:r>
                      <w:r w:rsidR="005D7B6A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, </w:t>
                      </w:r>
                      <w:r w:rsidR="00277C61">
                        <w:rPr>
                          <w:rFonts w:asciiTheme="minorHAnsi" w:hAnsiTheme="minorHAnsi"/>
                          <w:sz w:val="16"/>
                          <w:szCs w:val="16"/>
                        </w:rPr>
                        <w:t>all</w:t>
                      </w:r>
                      <w:r w:rsidR="005D7B6A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workshops are </w:t>
                      </w:r>
                      <w:r w:rsidR="00277C61">
                        <w:rPr>
                          <w:rFonts w:asciiTheme="minorHAnsi" w:hAnsiTheme="minorHAnsi"/>
                          <w:sz w:val="16"/>
                          <w:szCs w:val="16"/>
                        </w:rPr>
                        <w:t>held at either our</w:t>
                      </w:r>
                      <w:r w:rsidR="005D7B6A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Kiama</w:t>
                      </w:r>
                      <w:r w:rsidR="00277C61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or Richmond</w:t>
                      </w:r>
                      <w:r w:rsidR="005D7B6A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</w:t>
                      </w:r>
                      <w:proofErr w:type="gramStart"/>
                      <w:r w:rsidR="005D7B6A">
                        <w:rPr>
                          <w:rFonts w:asciiTheme="minorHAnsi" w:hAnsiTheme="minorHAnsi"/>
                          <w:sz w:val="16"/>
                          <w:szCs w:val="16"/>
                        </w:rPr>
                        <w:t>campus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>:</w:t>
                      </w:r>
                      <w:r w:rsidR="00827A12">
                        <w:rPr>
                          <w:rFonts w:asciiTheme="minorHAnsi" w:hAnsiTheme="minorHAnsi"/>
                          <w:sz w:val="16"/>
                          <w:szCs w:val="16"/>
                        </w:rPr>
                        <w:t>.</w:t>
                      </w:r>
                      <w:proofErr w:type="gramEnd"/>
                      <w:r w:rsidR="00827A12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You may enroll in one or more workshops. </w:t>
                      </w:r>
                      <w:r w:rsidR="000C62B2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Simply select your date and </w:t>
                      </w:r>
                      <w:r w:rsidR="001F2A6A">
                        <w:rPr>
                          <w:rFonts w:asciiTheme="minorHAnsi" w:hAnsiTheme="minorHAnsi"/>
                          <w:sz w:val="16"/>
                          <w:szCs w:val="16"/>
                        </w:rPr>
                        <w:t>location</w:t>
                      </w:r>
                      <w:r w:rsidR="000C62B2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by choosing an item:</w:t>
                      </w:r>
                    </w:p>
                    <w:p w14:paraId="6505FFBD" w14:textId="77777777" w:rsidR="00827A12" w:rsidRDefault="003006DE" w:rsidP="00827A12">
                      <w:pPr>
                        <w:spacing w:line="276" w:lineRule="auto"/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</w:pPr>
                      <w:sdt>
                        <w:sdtPr>
                          <w:rPr>
                            <w:rFonts w:asciiTheme="minorHAnsi" w:hAnsiTheme="minorHAnsi"/>
                            <w:b/>
                            <w:sz w:val="18"/>
                            <w:szCs w:val="16"/>
                          </w:rPr>
                          <w:id w:val="90873547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8127D9">
                            <w:rPr>
                              <w:rFonts w:ascii="MS Gothic" w:eastAsia="MS Gothic" w:hAnsi="MS Gothic" w:hint="eastAsia"/>
                              <w:b/>
                              <w:sz w:val="18"/>
                              <w:szCs w:val="16"/>
                            </w:rPr>
                            <w:t>☐</w:t>
                          </w:r>
                        </w:sdtContent>
                      </w:sdt>
                      <w:r w:rsidR="007430C6" w:rsidRPr="008127D9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 xml:space="preserve"> </w:t>
                      </w:r>
                      <w:r w:rsidR="008576A6" w:rsidRPr="008127D9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 xml:space="preserve">TAEASS502 Design and </w:t>
                      </w:r>
                      <w:r w:rsidR="008D65B8" w:rsidRPr="008127D9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>d</w:t>
                      </w:r>
                      <w:r w:rsidR="008576A6" w:rsidRPr="008127D9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 xml:space="preserve">evelop </w:t>
                      </w:r>
                      <w:r w:rsidR="008D65B8" w:rsidRPr="008127D9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>a</w:t>
                      </w:r>
                      <w:r w:rsidR="008576A6" w:rsidRPr="008127D9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>ssessment tool</w:t>
                      </w:r>
                      <w:r w:rsidR="008D65B8" w:rsidRPr="008127D9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>s</w:t>
                      </w:r>
                      <w:r w:rsidR="008576A6" w:rsidRPr="008127D9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 xml:space="preserve"> </w:t>
                      </w:r>
                      <w:r w:rsidR="005D7B6A" w:rsidRPr="008127D9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 xml:space="preserve">- Statement of Attainment </w:t>
                      </w:r>
                      <w:r w:rsidR="0056030A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br/>
                      </w:r>
                      <w:r w:rsidR="0056030A" w:rsidRPr="00827A12"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Select your </w:t>
                      </w:r>
                      <w:r w:rsidR="00827A12" w:rsidRPr="00827A12">
                        <w:rPr>
                          <w:rFonts w:asciiTheme="minorHAnsi" w:hAnsiTheme="minorHAnsi"/>
                          <w:sz w:val="18"/>
                          <w:szCs w:val="16"/>
                        </w:rPr>
                        <w:t>d</w:t>
                      </w:r>
                      <w:r w:rsidR="0056030A" w:rsidRPr="00827A12">
                        <w:rPr>
                          <w:rFonts w:asciiTheme="minorHAnsi" w:hAnsiTheme="minorHAnsi"/>
                          <w:sz w:val="18"/>
                          <w:szCs w:val="16"/>
                        </w:rPr>
                        <w:t>ate</w:t>
                      </w:r>
                      <w:r w:rsidR="00827A12" w:rsidRPr="00827A12"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 and location</w:t>
                      </w:r>
                      <w:r w:rsidR="0056030A" w:rsidRPr="00827A12">
                        <w:rPr>
                          <w:rFonts w:asciiTheme="minorHAnsi" w:hAnsiTheme="minorHAnsi"/>
                          <w:sz w:val="18"/>
                          <w:szCs w:val="16"/>
                        </w:rPr>
                        <w:t>:</w:t>
                      </w:r>
                      <w:r w:rsidR="0056030A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 xml:space="preserve"> </w:t>
                      </w:r>
                      <w:sdt>
                        <w:sdtPr>
                          <w:rPr>
                            <w:rFonts w:asciiTheme="minorHAnsi" w:hAnsiTheme="minorHAnsi"/>
                            <w:b/>
                            <w:sz w:val="18"/>
                            <w:szCs w:val="16"/>
                          </w:rPr>
                          <w:alias w:val="TAEASS502 Workshop"/>
                          <w:tag w:val="TAEASS502 Workshop"/>
                          <w:id w:val="-1772316964"/>
                          <w:placeholder>
                            <w:docPart w:val="BD0B8F8DBA1F4AB49A113E493DE09656"/>
                          </w:placeholder>
                          <w:showingPlcHdr/>
                          <w:dropDownList>
                            <w:listItem w:value="Choose an item."/>
                            <w:listItem w:displayText="27 April 2019 | Kiama" w:value="27 April 2019 | Kiama"/>
                          </w:dropDownList>
                        </w:sdtPr>
                        <w:sdtEndPr/>
                        <w:sdtContent>
                          <w:r w:rsidR="000C62B2" w:rsidRPr="00FF3B98">
                            <w:rPr>
                              <w:rStyle w:val="PlaceholderText"/>
                            </w:rPr>
                            <w:t>Choose an item.</w:t>
                          </w:r>
                        </w:sdtContent>
                      </w:sdt>
                      <w:bookmarkStart w:id="1" w:name="_GoBack"/>
                      <w:bookmarkEnd w:id="1"/>
                      <w:r w:rsidR="00827A12">
                        <w:rPr>
                          <w:rFonts w:asciiTheme="minorHAnsi" w:hAnsiTheme="minorHAnsi"/>
                          <w:sz w:val="18"/>
                          <w:szCs w:val="16"/>
                        </w:rPr>
                        <w:br/>
                      </w:r>
                      <w:sdt>
                        <w:sdtPr>
                          <w:rPr>
                            <w:rFonts w:asciiTheme="minorHAnsi" w:hAnsiTheme="minorHAnsi"/>
                            <w:b/>
                            <w:sz w:val="18"/>
                            <w:szCs w:val="16"/>
                          </w:rPr>
                          <w:id w:val="43779829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827A12">
                            <w:rPr>
                              <w:rFonts w:ascii="MS Gothic" w:eastAsia="MS Gothic" w:hAnsi="MS Gothic" w:hint="eastAsia"/>
                              <w:b/>
                              <w:sz w:val="18"/>
                              <w:szCs w:val="16"/>
                            </w:rPr>
                            <w:t>☐</w:t>
                          </w:r>
                        </w:sdtContent>
                      </w:sdt>
                      <w:r w:rsidR="00827A12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 xml:space="preserve"> TAELLN411 Address language, literacy &amp; numeracy skills – Statement of Attainment </w:t>
                      </w:r>
                    </w:p>
                    <w:p w14:paraId="3230E53B" w14:textId="77777777" w:rsidR="008127D9" w:rsidRDefault="00827A12" w:rsidP="007430C6">
                      <w:pPr>
                        <w:spacing w:line="276" w:lineRule="auto"/>
                        <w:rPr>
                          <w:rFonts w:asciiTheme="minorHAnsi" w:hAnsiTheme="minorHAnsi"/>
                          <w:sz w:val="18"/>
                          <w:szCs w:val="16"/>
                        </w:rPr>
                      </w:pPr>
                      <w:r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Select your date and location: </w:t>
                      </w:r>
                      <w:sdt>
                        <w:sdtPr>
                          <w:rPr>
                            <w:rFonts w:asciiTheme="minorHAnsi" w:hAnsiTheme="minorHAnsi"/>
                            <w:sz w:val="18"/>
                            <w:szCs w:val="16"/>
                          </w:rPr>
                          <w:alias w:val="LLN Workshop"/>
                          <w:tag w:val="LLN Workshop"/>
                          <w:id w:val="-455806461"/>
                          <w:placeholder>
                            <w:docPart w:val="E95BB88C6F9C4AE8AC4F9C922F4971EC"/>
                          </w:placeholder>
                          <w:showingPlcHdr/>
                          <w:dropDownList>
                            <w:listItem w:value="Choose an item."/>
                            <w:listItem w:displayText="11 MAY 2019 | KIAMA" w:value="11 MAY 2019 | KIAMA"/>
                          </w:dropDownList>
                        </w:sdtPr>
                        <w:sdtEndPr/>
                        <w:sdtContent>
                          <w:r w:rsidRPr="00FF3B98">
                            <w:rPr>
                              <w:rStyle w:val="PlaceholderText"/>
                            </w:rPr>
                            <w:t>Choose an item.</w:t>
                          </w:r>
                        </w:sdtContent>
                      </w:sdt>
                      <w:r>
                        <w:rPr>
                          <w:rFonts w:asciiTheme="minorHAnsi" w:hAnsiTheme="minorHAnsi"/>
                          <w:sz w:val="18"/>
                          <w:szCs w:val="16"/>
                        </w:rPr>
                        <w:br/>
                      </w:r>
                      <w:sdt>
                        <w:sdtPr>
                          <w:rPr>
                            <w:rFonts w:asciiTheme="minorHAnsi" w:hAnsiTheme="minorHAnsi"/>
                            <w:b/>
                            <w:sz w:val="18"/>
                            <w:szCs w:val="16"/>
                          </w:rPr>
                          <w:id w:val="123790001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56030A">
                            <w:rPr>
                              <w:rFonts w:ascii="MS Gothic" w:eastAsia="MS Gothic" w:hAnsi="MS Gothic" w:hint="eastAsia"/>
                              <w:b/>
                              <w:sz w:val="18"/>
                              <w:szCs w:val="16"/>
                            </w:rPr>
                            <w:t>☐</w:t>
                          </w:r>
                        </w:sdtContent>
                      </w:sdt>
                      <w:r w:rsidR="007430C6" w:rsidRPr="008127D9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 xml:space="preserve"> </w:t>
                      </w:r>
                      <w:r w:rsidR="005D7B6A" w:rsidRPr="008127D9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>TAEASS401 Plan assessment activities &amp; process &amp; TAEASS403 Participate in assessment validation - Gap Training</w:t>
                      </w:r>
                      <w:r w:rsidR="00191F53" w:rsidRPr="008127D9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 xml:space="preserve"> </w:t>
                      </w:r>
                      <w:r w:rsidR="005D7B6A">
                        <w:rPr>
                          <w:rFonts w:asciiTheme="minorHAnsi" w:hAnsiTheme="minorHAnsi"/>
                          <w:sz w:val="18"/>
                          <w:szCs w:val="16"/>
                        </w:rPr>
                        <w:br/>
                      </w:r>
                      <w:r w:rsidR="00A75E65"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 </w:t>
                      </w:r>
                      <w:r w:rsidR="003141F8">
                        <w:rPr>
                          <w:rFonts w:asciiTheme="minorHAnsi" w:hAnsiTheme="minorHAnsi"/>
                          <w:sz w:val="18"/>
                          <w:szCs w:val="16"/>
                        </w:rPr>
                        <w:t>(</w:t>
                      </w:r>
                      <w:r w:rsidR="006D024B"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You must have a complete </w:t>
                      </w:r>
                      <w:r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TAE40110 </w:t>
                      </w:r>
                      <w:r w:rsidR="006D024B">
                        <w:rPr>
                          <w:rFonts w:asciiTheme="minorHAnsi" w:hAnsiTheme="minorHAnsi"/>
                          <w:sz w:val="18"/>
                          <w:szCs w:val="16"/>
                        </w:rPr>
                        <w:t>C</w:t>
                      </w:r>
                      <w:r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ertificate </w:t>
                      </w:r>
                      <w:r w:rsidR="006D024B"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IV </w:t>
                      </w:r>
                      <w:r>
                        <w:rPr>
                          <w:rFonts w:asciiTheme="minorHAnsi" w:hAnsiTheme="minorHAnsi"/>
                          <w:sz w:val="18"/>
                          <w:szCs w:val="16"/>
                        </w:rPr>
                        <w:t>in Training and Assessment</w:t>
                      </w:r>
                      <w:r w:rsidR="006D024B">
                        <w:rPr>
                          <w:rFonts w:asciiTheme="minorHAnsi" w:hAnsiTheme="minorHAnsi"/>
                          <w:sz w:val="18"/>
                          <w:szCs w:val="16"/>
                        </w:rPr>
                        <w:t>, the unit TAELLN411 / TAELLN401A &amp; workshop 1 or already hold the unit TAEASS502A / B, you will be sent a mapping kit before the workshop. Once you have completed the three units you will then be eligible to transition to the new TAE4016 C</w:t>
                      </w:r>
                      <w:r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ertificate </w:t>
                      </w:r>
                      <w:r w:rsidR="006D024B"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IV </w:t>
                      </w:r>
                      <w:r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in </w:t>
                      </w:r>
                      <w:r w:rsidR="006D024B">
                        <w:rPr>
                          <w:rFonts w:asciiTheme="minorHAnsi" w:hAnsiTheme="minorHAnsi"/>
                          <w:sz w:val="18"/>
                          <w:szCs w:val="16"/>
                        </w:rPr>
                        <w:t>Training and Assessment at no cost</w:t>
                      </w:r>
                      <w:r w:rsidR="003141F8">
                        <w:rPr>
                          <w:rFonts w:asciiTheme="minorHAnsi" w:hAnsiTheme="minorHAnsi"/>
                          <w:sz w:val="18"/>
                          <w:szCs w:val="16"/>
                        </w:rPr>
                        <w:t>)</w:t>
                      </w:r>
                      <w:r>
                        <w:rPr>
                          <w:rFonts w:asciiTheme="minorHAnsi" w:hAnsiTheme="minorHAnsi"/>
                          <w:sz w:val="18"/>
                          <w:szCs w:val="16"/>
                        </w:rPr>
                        <w:br/>
                        <w:t xml:space="preserve">Select your date and location: </w:t>
                      </w:r>
                      <w:r w:rsidR="000C62B2"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 </w:t>
                      </w:r>
                      <w:sdt>
                        <w:sdtPr>
                          <w:rPr>
                            <w:rFonts w:asciiTheme="minorHAnsi" w:hAnsiTheme="minorHAnsi"/>
                            <w:sz w:val="18"/>
                            <w:szCs w:val="16"/>
                          </w:rPr>
                          <w:alias w:val="Gap Training TAEASS401 &amp; TAEASS403"/>
                          <w:tag w:val="Gap Training TAEASS401 &amp; TAEASS403"/>
                          <w:id w:val="1016789"/>
                          <w:placeholder>
                            <w:docPart w:val="4237F1823C84460C98F041E055CB294B"/>
                          </w:placeholder>
                          <w:showingPlcHdr/>
                          <w:dropDownList>
                            <w:listItem w:value="Choose an item."/>
                            <w:listItem w:displayText="29 June 2019 | Kiama" w:value="29 June 2019 | Kiama"/>
                          </w:dropDownList>
                        </w:sdtPr>
                        <w:sdtEndPr/>
                        <w:sdtContent>
                          <w:r w:rsidR="000C62B2" w:rsidRPr="00FF3B98">
                            <w:rPr>
                              <w:rStyle w:val="PlaceholderText"/>
                            </w:rPr>
                            <w:t>Choose an item.</w:t>
                          </w:r>
                        </w:sdtContent>
                      </w:sdt>
                    </w:p>
                    <w:p w14:paraId="18D6CDAC" w14:textId="77777777" w:rsidR="00827A12" w:rsidRDefault="00827A12"/>
                  </w:txbxContent>
                </v:textbox>
              </v:shape>
            </w:pict>
          </mc:Fallback>
        </mc:AlternateContent>
      </w:r>
      <w:r w:rsidR="00595941" w:rsidRPr="009326E2">
        <w:rPr>
          <w:sz w:val="28"/>
          <w:szCs w:val="28"/>
          <w:lang w:val="en-AU"/>
        </w:rPr>
        <w:t xml:space="preserve"> </w:t>
      </w:r>
    </w:p>
    <w:p w14:paraId="183AAAA4" w14:textId="77777777" w:rsidR="007D5AC2" w:rsidRPr="009326E2" w:rsidRDefault="007D5AC2" w:rsidP="00595941">
      <w:pPr>
        <w:rPr>
          <w:sz w:val="28"/>
          <w:szCs w:val="28"/>
          <w:lang w:val="en-AU"/>
        </w:rPr>
      </w:pPr>
    </w:p>
    <w:p w14:paraId="1DB123A8" w14:textId="77777777" w:rsidR="008E0985" w:rsidRPr="009326E2" w:rsidRDefault="008E0985" w:rsidP="00595941">
      <w:pPr>
        <w:rPr>
          <w:sz w:val="28"/>
          <w:szCs w:val="28"/>
          <w:lang w:val="en-AU"/>
        </w:rPr>
      </w:pPr>
    </w:p>
    <w:p w14:paraId="2FB1A1D9" w14:textId="77777777" w:rsidR="002F78C4" w:rsidRPr="009326E2" w:rsidRDefault="002F78C4">
      <w:pPr>
        <w:rPr>
          <w:b/>
          <w:sz w:val="28"/>
          <w:szCs w:val="28"/>
          <w:lang w:val="en-AU"/>
        </w:rPr>
      </w:pPr>
    </w:p>
    <w:p w14:paraId="4C9AD60D" w14:textId="77777777" w:rsidR="002C70A0" w:rsidRPr="009326E2" w:rsidRDefault="002C70A0">
      <w:pPr>
        <w:rPr>
          <w:b/>
          <w:sz w:val="28"/>
          <w:szCs w:val="28"/>
          <w:lang w:val="en-AU"/>
        </w:rPr>
      </w:pPr>
    </w:p>
    <w:p w14:paraId="6B1290DA" w14:textId="77777777" w:rsidR="002C70A0" w:rsidRPr="009326E2" w:rsidRDefault="002C70A0">
      <w:pPr>
        <w:rPr>
          <w:b/>
          <w:sz w:val="28"/>
          <w:szCs w:val="28"/>
          <w:lang w:val="en-AU"/>
        </w:rPr>
      </w:pPr>
    </w:p>
    <w:p w14:paraId="424BFD1F" w14:textId="77777777" w:rsidR="006D024B" w:rsidRDefault="006D024B" w:rsidP="00C91EBA">
      <w:pPr>
        <w:rPr>
          <w:rFonts w:asciiTheme="minorHAnsi" w:hAnsiTheme="minorHAnsi" w:cstheme="minorHAnsi"/>
          <w:b/>
          <w:sz w:val="24"/>
          <w:szCs w:val="24"/>
          <w:lang w:val="en-AU"/>
        </w:rPr>
      </w:pPr>
    </w:p>
    <w:p w14:paraId="783A66E6" w14:textId="77777777" w:rsidR="006D024B" w:rsidRDefault="006D024B" w:rsidP="00C91EBA">
      <w:pPr>
        <w:rPr>
          <w:rFonts w:asciiTheme="minorHAnsi" w:hAnsiTheme="minorHAnsi" w:cstheme="minorHAnsi"/>
          <w:b/>
          <w:sz w:val="24"/>
          <w:szCs w:val="24"/>
          <w:lang w:val="en-AU"/>
        </w:rPr>
      </w:pPr>
    </w:p>
    <w:p w14:paraId="738A812F" w14:textId="77777777" w:rsidR="006D024B" w:rsidRDefault="006D024B" w:rsidP="00C91EBA">
      <w:pPr>
        <w:rPr>
          <w:rFonts w:asciiTheme="minorHAnsi" w:hAnsiTheme="minorHAnsi" w:cstheme="minorHAnsi"/>
          <w:b/>
          <w:sz w:val="24"/>
          <w:szCs w:val="24"/>
          <w:lang w:val="en-AU"/>
        </w:rPr>
      </w:pPr>
    </w:p>
    <w:p w14:paraId="238ADD30" w14:textId="77777777" w:rsidR="00A52E46" w:rsidRPr="009326E2" w:rsidRDefault="0056030A" w:rsidP="00C91EBA">
      <w:pPr>
        <w:rPr>
          <w:rFonts w:asciiTheme="minorHAnsi" w:hAnsiTheme="minorHAnsi" w:cstheme="minorHAnsi"/>
          <w:lang w:val="en-AU"/>
        </w:rPr>
      </w:pPr>
      <w:r>
        <w:rPr>
          <w:rFonts w:asciiTheme="minorHAnsi" w:hAnsiTheme="minorHAnsi" w:cstheme="minorHAnsi"/>
          <w:b/>
          <w:sz w:val="24"/>
          <w:szCs w:val="24"/>
          <w:lang w:val="en-AU"/>
        </w:rPr>
        <w:br/>
      </w:r>
      <w:r>
        <w:rPr>
          <w:rFonts w:asciiTheme="minorHAnsi" w:hAnsiTheme="minorHAnsi" w:cstheme="minorHAnsi"/>
          <w:b/>
          <w:sz w:val="24"/>
          <w:szCs w:val="24"/>
          <w:lang w:val="en-AU"/>
        </w:rPr>
        <w:br/>
      </w:r>
      <w:r w:rsidR="00827A12">
        <w:rPr>
          <w:rFonts w:asciiTheme="minorHAnsi" w:hAnsiTheme="minorHAnsi" w:cstheme="minorHAnsi"/>
          <w:b/>
          <w:sz w:val="24"/>
          <w:szCs w:val="24"/>
          <w:lang w:val="en-AU"/>
        </w:rPr>
        <w:br/>
      </w:r>
      <w:r w:rsidR="00425C23" w:rsidRPr="009326E2">
        <w:rPr>
          <w:rFonts w:asciiTheme="minorHAnsi" w:hAnsiTheme="minorHAnsi" w:cstheme="minorHAnsi"/>
          <w:b/>
          <w:sz w:val="24"/>
          <w:szCs w:val="24"/>
          <w:lang w:val="en-AU"/>
        </w:rPr>
        <w:t>SECTION 1 – STUDENT DETAILS</w:t>
      </w:r>
      <w:r w:rsidR="00A52E46" w:rsidRPr="009326E2">
        <w:rPr>
          <w:rFonts w:asciiTheme="minorHAnsi" w:hAnsiTheme="minorHAnsi" w:cstheme="minorHAnsi"/>
          <w:b/>
          <w:lang w:val="en-AU"/>
        </w:rPr>
        <w:tab/>
      </w:r>
      <w:r w:rsidR="000B0247" w:rsidRPr="009326E2">
        <w:rPr>
          <w:rFonts w:asciiTheme="minorHAnsi" w:hAnsiTheme="minorHAnsi" w:cstheme="minorHAnsi"/>
          <w:b/>
          <w:lang w:val="en-AU"/>
        </w:rPr>
        <w:tab/>
      </w:r>
      <w:r w:rsidR="00A52E46" w:rsidRPr="009326E2">
        <w:rPr>
          <w:rFonts w:asciiTheme="minorHAnsi" w:hAnsiTheme="minorHAnsi" w:cstheme="minorHAnsi"/>
          <w:lang w:val="en-AU"/>
        </w:rPr>
        <w:t xml:space="preserve">Sections marked with </w:t>
      </w:r>
      <w:r w:rsidR="00A52E46" w:rsidRPr="009326E2">
        <w:rPr>
          <w:rFonts w:asciiTheme="minorHAnsi" w:hAnsiTheme="minorHAnsi" w:cstheme="minorHAnsi"/>
          <w:color w:val="FF0000"/>
          <w:lang w:val="en-AU"/>
        </w:rPr>
        <w:t>*</w:t>
      </w:r>
      <w:r w:rsidR="00A52E46" w:rsidRPr="009326E2">
        <w:rPr>
          <w:rFonts w:asciiTheme="minorHAnsi" w:hAnsiTheme="minorHAnsi" w:cstheme="minorHAnsi"/>
          <w:lang w:val="en-AU"/>
        </w:rPr>
        <w:t xml:space="preserve"> must </w:t>
      </w:r>
      <w:r w:rsidR="00A52E46" w:rsidRPr="00DB2271">
        <w:rPr>
          <w:rFonts w:asciiTheme="minorHAnsi" w:hAnsiTheme="minorHAnsi" w:cstheme="minorHAnsi"/>
          <w:noProof/>
          <w:lang w:val="en-AU"/>
        </w:rPr>
        <w:t>be completed</w:t>
      </w:r>
    </w:p>
    <w:p w14:paraId="215450AF" w14:textId="77777777" w:rsidR="00425C23" w:rsidRPr="009326E2" w:rsidRDefault="00425C23" w:rsidP="00C91EBA">
      <w:pPr>
        <w:rPr>
          <w:rFonts w:asciiTheme="minorHAnsi" w:hAnsiTheme="minorHAnsi" w:cstheme="minorHAnsi"/>
          <w:sz w:val="16"/>
          <w:lang w:val="en-AU"/>
        </w:rPr>
      </w:pPr>
    </w:p>
    <w:p w14:paraId="3AA7FFAC" w14:textId="77777777" w:rsidR="007D5AC2" w:rsidRPr="009326E2" w:rsidRDefault="00425C23" w:rsidP="00C91EBA">
      <w:pPr>
        <w:rPr>
          <w:rFonts w:asciiTheme="minorHAnsi" w:hAnsiTheme="minorHAnsi" w:cstheme="minorHAnsi"/>
          <w:sz w:val="20"/>
          <w:szCs w:val="20"/>
          <w:lang w:val="en-AU"/>
        </w:rPr>
      </w:pPr>
      <w:r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Please </w:t>
      </w:r>
      <w:r w:rsidR="00346290" w:rsidRPr="009326E2">
        <w:rPr>
          <w:rFonts w:asciiTheme="minorHAnsi" w:hAnsiTheme="minorHAnsi" w:cstheme="minorHAnsi"/>
          <w:b/>
          <w:sz w:val="20"/>
          <w:szCs w:val="20"/>
          <w:lang w:val="en-AU"/>
        </w:rPr>
        <w:t xml:space="preserve">PRINT </w:t>
      </w:r>
      <w:r w:rsidR="00346290"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clearly </w:t>
      </w:r>
      <w:r w:rsidRPr="009326E2">
        <w:rPr>
          <w:rFonts w:asciiTheme="minorHAnsi" w:hAnsiTheme="minorHAnsi" w:cstheme="minorHAnsi"/>
          <w:sz w:val="20"/>
          <w:szCs w:val="20"/>
          <w:lang w:val="en-AU"/>
        </w:rPr>
        <w:t>as this is how it will appear on your certificate</w:t>
      </w:r>
      <w:r w:rsidR="00595941"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. Please ensure that your details match with those of </w:t>
      </w:r>
      <w:r w:rsidR="00295310"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your Unique Student Identifier </w:t>
      </w:r>
      <w:r w:rsidR="007D5AC2"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(USI). You must have a USI before you </w:t>
      </w:r>
      <w:r w:rsidR="007D6FFF" w:rsidRPr="00DB2271">
        <w:rPr>
          <w:rFonts w:asciiTheme="minorHAnsi" w:hAnsiTheme="minorHAnsi" w:cstheme="minorHAnsi"/>
          <w:noProof/>
          <w:sz w:val="20"/>
          <w:szCs w:val="20"/>
          <w:lang w:val="en-AU"/>
        </w:rPr>
        <w:t>enrol</w:t>
      </w:r>
      <w:r w:rsidR="007D5AC2" w:rsidRPr="00DB2271">
        <w:rPr>
          <w:rFonts w:asciiTheme="minorHAnsi" w:hAnsiTheme="minorHAnsi" w:cstheme="minorHAnsi"/>
          <w:noProof/>
          <w:sz w:val="20"/>
          <w:szCs w:val="20"/>
          <w:lang w:val="en-AU"/>
        </w:rPr>
        <w:t>,</w:t>
      </w:r>
      <w:r w:rsidR="007D5AC2"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 if you do not have one, </w:t>
      </w:r>
      <w:r w:rsidR="00457F67" w:rsidRPr="009326E2">
        <w:rPr>
          <w:rFonts w:asciiTheme="minorHAnsi" w:hAnsiTheme="minorHAnsi" w:cstheme="minorHAnsi"/>
          <w:sz w:val="20"/>
          <w:szCs w:val="20"/>
          <w:lang w:val="en-AU"/>
        </w:rPr>
        <w:t>visit</w:t>
      </w:r>
      <w:r w:rsidR="006E0482">
        <w:rPr>
          <w:rFonts w:asciiTheme="minorHAnsi" w:hAnsiTheme="minorHAnsi" w:cstheme="minorHAnsi"/>
          <w:sz w:val="20"/>
          <w:szCs w:val="20"/>
          <w:lang w:val="en-AU"/>
        </w:rPr>
        <w:t>:</w:t>
      </w:r>
      <w:r w:rsidR="007D5AC2"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 </w:t>
      </w:r>
      <w:r w:rsidR="00295310"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 </w:t>
      </w:r>
      <w:hyperlink r:id="rId9" w:history="1">
        <w:r w:rsidR="00295310" w:rsidRPr="009326E2">
          <w:rPr>
            <w:rStyle w:val="Hyperlink"/>
            <w:rFonts w:asciiTheme="minorHAnsi" w:hAnsiTheme="minorHAnsi" w:cstheme="minorHAnsi"/>
            <w:sz w:val="20"/>
            <w:szCs w:val="20"/>
            <w:lang w:val="en-AU"/>
          </w:rPr>
          <w:t>www.usi.gov.au</w:t>
        </w:r>
      </w:hyperlink>
      <w:r w:rsidR="007D5AC2"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 to obtain your USI.</w:t>
      </w:r>
      <w:r w:rsidR="009218A4"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 </w:t>
      </w:r>
    </w:p>
    <w:p w14:paraId="5A0848DE" w14:textId="77777777" w:rsidR="007D5AC2" w:rsidRPr="00191F53" w:rsidRDefault="007D5AC2" w:rsidP="00C91EBA">
      <w:pPr>
        <w:rPr>
          <w:rFonts w:asciiTheme="minorHAnsi" w:hAnsiTheme="minorHAnsi" w:cstheme="minorHAnsi"/>
          <w:sz w:val="10"/>
          <w:szCs w:val="20"/>
          <w:lang w:val="en-AU"/>
        </w:rPr>
      </w:pPr>
    </w:p>
    <w:p w14:paraId="0AE04F42" w14:textId="77777777" w:rsidR="00425C23" w:rsidRPr="009326E2" w:rsidRDefault="00AE4DEF" w:rsidP="00C91EBA">
      <w:pPr>
        <w:rPr>
          <w:rFonts w:asciiTheme="minorHAnsi" w:hAnsiTheme="minorHAnsi" w:cstheme="minorHAnsi"/>
          <w:sz w:val="20"/>
          <w:szCs w:val="20"/>
          <w:lang w:val="en-AU"/>
        </w:rPr>
      </w:pPr>
      <w:r>
        <w:rPr>
          <w:rFonts w:asciiTheme="minorHAnsi" w:hAnsiTheme="minorHAnsi" w:cstheme="minorHAnsi"/>
          <w:sz w:val="20"/>
          <w:szCs w:val="20"/>
          <w:lang w:val="en-AU"/>
        </w:rPr>
        <w:t>U</w:t>
      </w:r>
      <w:r w:rsidR="009218A4" w:rsidRPr="009326E2">
        <w:rPr>
          <w:rFonts w:asciiTheme="minorHAnsi" w:hAnsiTheme="minorHAnsi" w:cstheme="minorHAnsi"/>
          <w:sz w:val="20"/>
          <w:szCs w:val="20"/>
          <w:lang w:val="en-AU"/>
        </w:rPr>
        <w:t>se the check boxes to indicate your responses (</w:t>
      </w:r>
      <w:r w:rsidR="00DF6766" w:rsidRPr="009326E2">
        <w:rPr>
          <w:rFonts w:asciiTheme="minorHAnsi" w:hAnsiTheme="minorHAnsi" w:cstheme="minorHAnsi"/>
          <w:sz w:val="20"/>
          <w:szCs w:val="20"/>
          <w:lang w:val="en-AU"/>
        </w:rPr>
        <w:sym w:font="Wingdings" w:char="F078"/>
      </w:r>
      <w:r w:rsidR="009218A4"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). </w:t>
      </w:r>
    </w:p>
    <w:p w14:paraId="5A4D4BF3" w14:textId="77777777" w:rsidR="00425C23" w:rsidRPr="009326E2" w:rsidRDefault="00425C23">
      <w:pPr>
        <w:rPr>
          <w:rFonts w:asciiTheme="minorHAnsi" w:hAnsiTheme="minorHAnsi" w:cstheme="minorHAnsi"/>
          <w:sz w:val="16"/>
          <w:lang w:val="en-AU"/>
        </w:rPr>
      </w:pPr>
    </w:p>
    <w:tbl>
      <w:tblPr>
        <w:tblStyle w:val="TableGrid"/>
        <w:tblW w:w="9243" w:type="dxa"/>
        <w:tblLayout w:type="fixed"/>
        <w:tblLook w:val="04A0" w:firstRow="1" w:lastRow="0" w:firstColumn="1" w:lastColumn="0" w:noHBand="0" w:noVBand="1"/>
      </w:tblPr>
      <w:tblGrid>
        <w:gridCol w:w="1074"/>
        <w:gridCol w:w="166"/>
        <w:gridCol w:w="218"/>
        <w:gridCol w:w="216"/>
        <w:gridCol w:w="22"/>
        <w:gridCol w:w="1841"/>
        <w:gridCol w:w="904"/>
        <w:gridCol w:w="540"/>
        <w:gridCol w:w="86"/>
        <w:gridCol w:w="882"/>
        <w:gridCol w:w="10"/>
        <w:gridCol w:w="809"/>
        <w:gridCol w:w="924"/>
        <w:gridCol w:w="634"/>
        <w:gridCol w:w="917"/>
      </w:tblGrid>
      <w:tr w:rsidR="00457F67" w:rsidRPr="009326E2" w14:paraId="5F7396C7" w14:textId="77777777" w:rsidTr="0094689C">
        <w:tc>
          <w:tcPr>
            <w:tcW w:w="1696" w:type="dxa"/>
            <w:gridSpan w:val="5"/>
            <w:tcBorders>
              <w:bottom w:val="single" w:sz="4" w:space="0" w:color="auto"/>
            </w:tcBorders>
            <w:vAlign w:val="center"/>
          </w:tcPr>
          <w:p w14:paraId="62679339" w14:textId="77777777" w:rsidR="00457F67" w:rsidRPr="009326E2" w:rsidRDefault="00457F67" w:rsidP="00457F67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*Title </w:t>
            </w:r>
            <w:sdt>
              <w:sdtPr>
                <w:rPr>
                  <w:rFonts w:asciiTheme="minorHAnsi" w:hAnsiTheme="minorHAnsi" w:cstheme="minorHAnsi"/>
                  <w:sz w:val="18"/>
                  <w:szCs w:val="20"/>
                  <w:lang w:val="en-AU"/>
                </w:rPr>
                <w:alias w:val="Title"/>
                <w:tag w:val="Title"/>
                <w:id w:val="1762723858"/>
                <w:placeholder>
                  <w:docPart w:val="28E17DE29AE24554930AE2BDF29F1549"/>
                </w:placeholder>
                <w:showingPlcHdr/>
                <w:comboBox>
                  <w:listItem w:value="Choose an item."/>
                  <w:listItem w:displayText="Miss" w:value="Miss"/>
                  <w:listItem w:displayText="MR" w:value="MR"/>
                  <w:listItem w:displayText="MRS" w:value="MRS"/>
                  <w:listItem w:displayText="MS" w:value="MS"/>
                  <w:listItem w:displayText="DR" w:value="DR"/>
                  <w:listItem w:displayText="Hon" w:value="Hon"/>
                  <w:listItem w:displayText="Prof" w:value="Prof"/>
                  <w:listItem w:displayText="Rev" w:value="Rev"/>
                </w:comboBox>
              </w:sdtPr>
              <w:sdtEndPr>
                <w:rPr>
                  <w:sz w:val="20"/>
                </w:rPr>
              </w:sdtEndPr>
              <w:sdtContent>
                <w:r w:rsidRPr="009326E2">
                  <w:rPr>
                    <w:rStyle w:val="PlaceholderText"/>
                    <w:lang w:val="en-AU"/>
                  </w:rPr>
                  <w:t>Choose an item.</w:t>
                </w:r>
              </w:sdtContent>
            </w:sdt>
          </w:p>
        </w:tc>
        <w:tc>
          <w:tcPr>
            <w:tcW w:w="4253" w:type="dxa"/>
            <w:gridSpan w:val="5"/>
            <w:tcBorders>
              <w:left w:val="nil"/>
            </w:tcBorders>
            <w:vAlign w:val="center"/>
          </w:tcPr>
          <w:p w14:paraId="3A87EBC4" w14:textId="77777777" w:rsidR="00457F67" w:rsidRPr="009326E2" w:rsidRDefault="00457F67" w:rsidP="003F25FE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First Name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328254577"/>
                <w:placeholder>
                  <w:docPart w:val="A01753B9C2304A4891C625552D1858D2"/>
                </w:placeholder>
                <w:showingPlcHdr/>
              </w:sdtPr>
              <w:sdtEndPr/>
              <w:sdtContent>
                <w:r w:rsidRPr="009326E2">
                  <w:rPr>
                    <w:rStyle w:val="PlaceholderText"/>
                    <w:lang w:val="en-AU"/>
                  </w:rPr>
                  <w:t>Click or tap here to enter text.</w:t>
                </w:r>
              </w:sdtContent>
            </w:sdt>
          </w:p>
        </w:tc>
        <w:tc>
          <w:tcPr>
            <w:tcW w:w="3294" w:type="dxa"/>
            <w:gridSpan w:val="5"/>
            <w:vAlign w:val="center"/>
          </w:tcPr>
          <w:p w14:paraId="0B6C93ED" w14:textId="77777777" w:rsidR="00457F67" w:rsidRPr="009326E2" w:rsidRDefault="00457F67" w:rsidP="003F25FE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 xml:space="preserve">* 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Surname 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251851551"/>
                <w:placeholder>
                  <w:docPart w:val="54714CAC2AC9475B9F9C5278B402BF7A"/>
                </w:placeholder>
                <w:showingPlcHdr/>
              </w:sdtPr>
              <w:sdtEndPr/>
              <w:sdtContent>
                <w:r w:rsidRPr="009326E2">
                  <w:rPr>
                    <w:rStyle w:val="PlaceholderText"/>
                    <w:lang w:val="en-AU"/>
                  </w:rPr>
                  <w:t>Click here to enter text.</w:t>
                </w:r>
              </w:sdtContent>
            </w:sdt>
          </w:p>
        </w:tc>
      </w:tr>
      <w:tr w:rsidR="003F25FE" w:rsidRPr="009326E2" w14:paraId="4B56CC4E" w14:textId="77777777" w:rsidTr="00457F67">
        <w:tc>
          <w:tcPr>
            <w:tcW w:w="1240" w:type="dxa"/>
            <w:gridSpan w:val="2"/>
            <w:tcBorders>
              <w:right w:val="nil"/>
            </w:tcBorders>
            <w:vAlign w:val="center"/>
          </w:tcPr>
          <w:p w14:paraId="706C4C85" w14:textId="77777777" w:rsidR="003F25FE" w:rsidRPr="009326E2" w:rsidRDefault="003F25FE" w:rsidP="00F554F0">
            <w:pPr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Gender</w:t>
            </w:r>
          </w:p>
        </w:tc>
        <w:tc>
          <w:tcPr>
            <w:tcW w:w="2297" w:type="dxa"/>
            <w:gridSpan w:val="4"/>
            <w:tcBorders>
              <w:left w:val="nil"/>
            </w:tcBorders>
            <w:vAlign w:val="center"/>
          </w:tcPr>
          <w:p w14:paraId="05C090AB" w14:textId="77777777" w:rsidR="003F25FE" w:rsidRPr="009326E2" w:rsidRDefault="003006DE" w:rsidP="00F554F0">
            <w:pPr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363317660"/>
                <w:placeholder>
                  <w:docPart w:val="8ED7CB933F4E46F399C8D22B6F9E8EE4"/>
                </w:placeholder>
                <w:showingPlcHdr/>
                <w:dropDownList>
                  <w:listItem w:value="Choose an item."/>
                  <w:listItem w:displayText="Male" w:value="Male"/>
                  <w:listItem w:displayText="Female" w:value="Female"/>
                  <w:listItem w:displayText="Other" w:value="Other"/>
                </w:dropDownList>
              </w:sdtPr>
              <w:sdtEndPr/>
              <w:sdtContent>
                <w:r w:rsidR="00457F67" w:rsidRPr="009326E2">
                  <w:rPr>
                    <w:rStyle w:val="PlaceholderText"/>
                    <w:lang w:val="en-AU"/>
                  </w:rPr>
                  <w:t>Choose an item.</w:t>
                </w:r>
              </w:sdtContent>
            </w:sdt>
          </w:p>
        </w:tc>
        <w:tc>
          <w:tcPr>
            <w:tcW w:w="904" w:type="dxa"/>
            <w:vAlign w:val="center"/>
          </w:tcPr>
          <w:p w14:paraId="477A9775" w14:textId="77777777" w:rsidR="003F25FE" w:rsidRPr="009326E2" w:rsidRDefault="003F25FE" w:rsidP="00B50686">
            <w:pPr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DOB       </w:t>
            </w:r>
          </w:p>
        </w:tc>
        <w:tc>
          <w:tcPr>
            <w:tcW w:w="626" w:type="dxa"/>
            <w:gridSpan w:val="2"/>
            <w:vAlign w:val="center"/>
          </w:tcPr>
          <w:p w14:paraId="45114B34" w14:textId="77777777" w:rsidR="003F25FE" w:rsidRPr="009326E2" w:rsidRDefault="003F25FE" w:rsidP="00F554F0">
            <w:pPr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Day</w:t>
            </w:r>
          </w:p>
        </w:tc>
        <w:sdt>
          <w:sdtPr>
            <w:rPr>
              <w:rFonts w:asciiTheme="minorHAnsi" w:hAnsiTheme="minorHAnsi" w:cstheme="minorHAnsi"/>
              <w:sz w:val="20"/>
              <w:szCs w:val="20"/>
              <w:lang w:val="en-AU"/>
            </w:rPr>
            <w:id w:val="-1000424864"/>
            <w:placeholder>
              <w:docPart w:val="73A556D685354ACEB38D1C042A70306E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  <w:listItem w:displayText="16" w:value="16"/>
              <w:listItem w:displayText="17" w:value="17"/>
              <w:listItem w:displayText="18" w:value="18"/>
              <w:listItem w:displayText="19" w:value="19"/>
              <w:listItem w:displayText="20" w:value="20"/>
              <w:listItem w:displayText="21" w:value="21"/>
              <w:listItem w:displayText="22" w:value="22"/>
              <w:listItem w:displayText="23" w:value="23"/>
              <w:listItem w:displayText="24" w:value="24"/>
              <w:listItem w:displayText="25" w:value="25"/>
              <w:listItem w:displayText="26" w:value="26"/>
              <w:listItem w:displayText="27" w:value="27"/>
              <w:listItem w:displayText="28" w:value="28"/>
              <w:listItem w:displayText="29" w:value="29"/>
              <w:listItem w:displayText="30" w:value="30"/>
              <w:listItem w:displayText="31" w:value="31"/>
            </w:dropDownList>
          </w:sdtPr>
          <w:sdtEndPr/>
          <w:sdtContent>
            <w:tc>
              <w:tcPr>
                <w:tcW w:w="892" w:type="dxa"/>
                <w:gridSpan w:val="2"/>
                <w:vAlign w:val="center"/>
              </w:tcPr>
              <w:p w14:paraId="437EF2B7" w14:textId="77777777" w:rsidR="003F25FE" w:rsidRPr="009326E2" w:rsidRDefault="003F25FE" w:rsidP="00F554F0">
                <w:pPr>
                  <w:spacing w:after="120"/>
                  <w:rPr>
                    <w:rFonts w:asciiTheme="minorHAnsi" w:hAnsiTheme="minorHAnsi" w:cstheme="minorHAnsi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color w:val="auto"/>
                    <w:sz w:val="18"/>
                    <w:szCs w:val="18"/>
                    <w:lang w:val="en-AU"/>
                  </w:rPr>
                  <w:t>Choose an item.</w:t>
                </w:r>
              </w:p>
            </w:tc>
          </w:sdtContent>
        </w:sdt>
        <w:tc>
          <w:tcPr>
            <w:tcW w:w="809" w:type="dxa"/>
            <w:vAlign w:val="center"/>
          </w:tcPr>
          <w:p w14:paraId="783234BD" w14:textId="77777777" w:rsidR="003F25FE" w:rsidRPr="009326E2" w:rsidRDefault="003F25FE" w:rsidP="00F554F0">
            <w:pPr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Month</w:t>
            </w:r>
          </w:p>
        </w:tc>
        <w:sdt>
          <w:sdtPr>
            <w:rPr>
              <w:rFonts w:asciiTheme="minorHAnsi" w:hAnsiTheme="minorHAnsi" w:cstheme="minorHAnsi"/>
              <w:sz w:val="20"/>
              <w:szCs w:val="20"/>
              <w:lang w:val="en-AU"/>
            </w:rPr>
            <w:id w:val="-1035265768"/>
            <w:placeholder>
              <w:docPart w:val="5364AE4D124541FEB27D3EA7185114B4"/>
            </w:placeholder>
            <w:showingPlcHdr/>
            <w:dropDownList>
              <w:listItem w:value="Choose an item."/>
              <w:listItem w:displayText="Jan" w:value="Jan"/>
              <w:listItem w:displayText="Feb" w:value="Feb"/>
              <w:listItem w:displayText="Mar" w:value="Mar"/>
              <w:listItem w:displayText="Apr" w:value="Apr"/>
              <w:listItem w:displayText="May" w:value="May"/>
              <w:listItem w:displayText="Jun" w:value="Jun"/>
              <w:listItem w:displayText="Jul" w:value="Jul"/>
              <w:listItem w:displayText="Aug" w:value="Aug"/>
              <w:listItem w:displayText="Sep" w:value="Sep"/>
              <w:listItem w:displayText="Oct" w:value="Oct"/>
              <w:listItem w:displayText="Nov" w:value="Nov"/>
              <w:listItem w:displayText="Dec" w:value="Dec"/>
            </w:dropDownList>
          </w:sdtPr>
          <w:sdtEndPr/>
          <w:sdtContent>
            <w:tc>
              <w:tcPr>
                <w:tcW w:w="924" w:type="dxa"/>
                <w:vAlign w:val="center"/>
              </w:tcPr>
              <w:p w14:paraId="391E23D5" w14:textId="77777777" w:rsidR="003F25FE" w:rsidRPr="009326E2" w:rsidRDefault="003F25FE" w:rsidP="00A828B2">
                <w:pPr>
                  <w:spacing w:after="120"/>
                  <w:rPr>
                    <w:rFonts w:asciiTheme="minorHAnsi" w:hAnsiTheme="minorHAnsi" w:cstheme="minorHAnsi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color w:val="auto"/>
                    <w:sz w:val="18"/>
                    <w:szCs w:val="18"/>
                    <w:lang w:val="en-AU"/>
                  </w:rPr>
                  <w:t>Choose an item.</w:t>
                </w:r>
              </w:p>
            </w:tc>
          </w:sdtContent>
        </w:sdt>
        <w:tc>
          <w:tcPr>
            <w:tcW w:w="634" w:type="dxa"/>
            <w:vAlign w:val="center"/>
          </w:tcPr>
          <w:p w14:paraId="54516EE1" w14:textId="77777777" w:rsidR="003F25FE" w:rsidRPr="009326E2" w:rsidRDefault="003F25FE" w:rsidP="00F554F0">
            <w:pPr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Year</w:t>
            </w:r>
          </w:p>
        </w:tc>
        <w:sdt>
          <w:sdtPr>
            <w:rPr>
              <w:rFonts w:asciiTheme="minorHAnsi" w:hAnsiTheme="minorHAnsi" w:cstheme="minorHAnsi"/>
              <w:sz w:val="20"/>
              <w:szCs w:val="20"/>
              <w:lang w:val="en-AU"/>
            </w:rPr>
            <w:id w:val="-1409992473"/>
            <w:placeholder>
              <w:docPart w:val="12023606E79F40EE83A6716542AC20FB"/>
            </w:placeholder>
            <w:showingPlcHdr/>
            <w:dropDownList>
              <w:listItem w:value="Choose an item."/>
              <w:listItem w:displayText="1940" w:value="1940"/>
              <w:listItem w:displayText="1941" w:value="1941"/>
              <w:listItem w:displayText="1942" w:value="1942"/>
              <w:listItem w:displayText="1943" w:value="1943"/>
              <w:listItem w:displayText="1944" w:value="1944"/>
              <w:listItem w:displayText="1945" w:value="1945"/>
              <w:listItem w:displayText="1946" w:value="1946"/>
              <w:listItem w:displayText="1947" w:value="1947"/>
              <w:listItem w:displayText="1948" w:value="1948"/>
              <w:listItem w:displayText="1949" w:value="1949"/>
              <w:listItem w:displayText="1950" w:value="1950"/>
              <w:listItem w:displayText="1951" w:value="1951"/>
              <w:listItem w:displayText="1952" w:value="1952"/>
              <w:listItem w:displayText="1953" w:value="1953"/>
              <w:listItem w:displayText="1954" w:value="1954"/>
              <w:listItem w:displayText="1955" w:value="1955"/>
              <w:listItem w:displayText="1956" w:value="1956"/>
              <w:listItem w:displayText="1957" w:value="1957"/>
              <w:listItem w:displayText="1958" w:value="1958"/>
              <w:listItem w:displayText="1959" w:value="1959"/>
              <w:listItem w:displayText="1960" w:value="1960"/>
              <w:listItem w:displayText="1961" w:value="1961"/>
              <w:listItem w:displayText="1962" w:value="1962"/>
              <w:listItem w:displayText="1963" w:value="1963"/>
              <w:listItem w:displayText="1964" w:value="1964"/>
              <w:listItem w:displayText="1965" w:value="1965"/>
              <w:listItem w:displayText="1966" w:value="1966"/>
              <w:listItem w:displayText="1967" w:value="1967"/>
              <w:listItem w:displayText="1968" w:value="1968"/>
              <w:listItem w:displayText="1969" w:value="1969"/>
              <w:listItem w:displayText="1970" w:value="1970"/>
              <w:listItem w:displayText="1971" w:value="1971"/>
              <w:listItem w:displayText="1972" w:value="1972"/>
              <w:listItem w:displayText="1973" w:value="1973"/>
              <w:listItem w:displayText="1974" w:value="1974"/>
              <w:listItem w:displayText="1975" w:value="1975"/>
              <w:listItem w:displayText="1976" w:value="1976"/>
              <w:listItem w:displayText="1977" w:value="1977"/>
              <w:listItem w:displayText="1978" w:value="1978"/>
              <w:listItem w:displayText="1979" w:value="1979"/>
              <w:listItem w:displayText="1980" w:value="1980"/>
              <w:listItem w:displayText="1981" w:value="1981"/>
              <w:listItem w:displayText="1982" w:value="1982"/>
              <w:listItem w:displayText="1983" w:value="1983"/>
              <w:listItem w:displayText="1984" w:value="1984"/>
              <w:listItem w:displayText="1985" w:value="1985"/>
              <w:listItem w:displayText="1986" w:value="1986"/>
              <w:listItem w:displayText="1987" w:value="1987"/>
              <w:listItem w:displayText="1988" w:value="1988"/>
              <w:listItem w:displayText="1989" w:value="1989"/>
              <w:listItem w:displayText="1990" w:value="1990"/>
              <w:listItem w:displayText="1991" w:value="1991"/>
              <w:listItem w:displayText="1992" w:value="1992"/>
              <w:listItem w:displayText="1993" w:value="1993"/>
              <w:listItem w:displayText="1994" w:value="1994"/>
              <w:listItem w:displayText="1995" w:value="1995"/>
              <w:listItem w:displayText="1996" w:value="1996"/>
              <w:listItem w:displayText="1997" w:value="1997"/>
              <w:listItem w:displayText="1998" w:value="1998"/>
              <w:listItem w:displayText="1999" w:value="1999"/>
              <w:listItem w:displayText="2000" w:value="2000"/>
              <w:listItem w:displayText="2001" w:value="2001"/>
              <w:listItem w:displayText="2002" w:value="2002"/>
              <w:listItem w:displayText="2003" w:value="2003"/>
              <w:listItem w:displayText="2004" w:value="2004"/>
              <w:listItem w:displayText="2005" w:value="2005"/>
              <w:listItem w:displayText="2006" w:value="2006"/>
              <w:listItem w:displayText="2007" w:value="2007"/>
              <w:listItem w:displayText="2008" w:value="2008"/>
              <w:listItem w:displayText="2009" w:value="2009"/>
              <w:listItem w:displayText="2010" w:value="2010"/>
            </w:dropDownList>
          </w:sdtPr>
          <w:sdtEndPr/>
          <w:sdtContent>
            <w:tc>
              <w:tcPr>
                <w:tcW w:w="917" w:type="dxa"/>
                <w:vAlign w:val="center"/>
              </w:tcPr>
              <w:p w14:paraId="53179909" w14:textId="77777777" w:rsidR="003F25FE" w:rsidRPr="009326E2" w:rsidRDefault="003F25FE" w:rsidP="00A828B2">
                <w:pPr>
                  <w:spacing w:after="120"/>
                  <w:rPr>
                    <w:rFonts w:asciiTheme="minorHAnsi" w:hAnsiTheme="minorHAnsi" w:cstheme="minorHAnsi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color w:val="auto"/>
                    <w:sz w:val="18"/>
                    <w:szCs w:val="18"/>
                    <w:lang w:val="en-AU"/>
                  </w:rPr>
                  <w:t>Choose an item.</w:t>
                </w:r>
              </w:p>
            </w:tc>
          </w:sdtContent>
        </w:sdt>
      </w:tr>
      <w:tr w:rsidR="003F25FE" w:rsidRPr="009326E2" w14:paraId="12FA8F81" w14:textId="77777777" w:rsidTr="00457F67">
        <w:tc>
          <w:tcPr>
            <w:tcW w:w="1458" w:type="dxa"/>
            <w:gridSpan w:val="3"/>
            <w:tcBorders>
              <w:right w:val="nil"/>
            </w:tcBorders>
            <w:vAlign w:val="center"/>
          </w:tcPr>
          <w:p w14:paraId="5BE8A49A" w14:textId="77777777" w:rsidR="003F25FE" w:rsidRPr="009326E2" w:rsidRDefault="003F25FE" w:rsidP="00F554F0">
            <w:pPr>
              <w:spacing w:after="120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Email address</w:t>
            </w:r>
          </w:p>
        </w:tc>
        <w:sdt>
          <w:sdtPr>
            <w:rPr>
              <w:rFonts w:asciiTheme="minorHAnsi" w:hAnsiTheme="minorHAnsi" w:cstheme="minorHAnsi"/>
              <w:b/>
              <w:color w:val="FF0000"/>
              <w:sz w:val="20"/>
              <w:szCs w:val="20"/>
              <w:lang w:val="en-AU"/>
            </w:rPr>
            <w:id w:val="-1923948975"/>
            <w:placeholder>
              <w:docPart w:val="F38C4DA51CA6484C8CE5AB8DFD46E4A4"/>
            </w:placeholder>
            <w:showingPlcHdr/>
          </w:sdtPr>
          <w:sdtEndPr/>
          <w:sdtContent>
            <w:tc>
              <w:tcPr>
                <w:tcW w:w="7785" w:type="dxa"/>
                <w:gridSpan w:val="12"/>
                <w:tcBorders>
                  <w:left w:val="nil"/>
                </w:tcBorders>
                <w:vAlign w:val="center"/>
              </w:tcPr>
              <w:p w14:paraId="06FF80BD" w14:textId="77777777" w:rsidR="003F25FE" w:rsidRPr="009326E2" w:rsidRDefault="003F25FE" w:rsidP="003F25FE">
                <w:pPr>
                  <w:spacing w:after="120"/>
                  <w:rPr>
                    <w:rFonts w:asciiTheme="minorHAnsi" w:hAnsiTheme="minorHAnsi" w:cstheme="minorHAnsi"/>
                    <w:b/>
                    <w:color w:val="FF0000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lang w:val="en-AU"/>
                  </w:rPr>
                  <w:t>Click here to enter text.</w:t>
                </w:r>
              </w:p>
            </w:tc>
          </w:sdtContent>
        </w:sdt>
      </w:tr>
      <w:tr w:rsidR="003F25FE" w:rsidRPr="009326E2" w14:paraId="3CF95BA1" w14:textId="77777777" w:rsidTr="00457F67">
        <w:tc>
          <w:tcPr>
            <w:tcW w:w="1674" w:type="dxa"/>
            <w:gridSpan w:val="4"/>
            <w:tcBorders>
              <w:right w:val="nil"/>
            </w:tcBorders>
            <w:vAlign w:val="center"/>
          </w:tcPr>
          <w:p w14:paraId="31600E39" w14:textId="77777777" w:rsidR="003F25FE" w:rsidRPr="009326E2" w:rsidRDefault="003F25FE" w:rsidP="008E0985">
            <w:pPr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Phone no</w:t>
            </w:r>
          </w:p>
        </w:tc>
        <w:sdt>
          <w:sdtPr>
            <w:rPr>
              <w:rFonts w:asciiTheme="minorHAnsi" w:hAnsiTheme="minorHAnsi" w:cstheme="minorHAnsi"/>
              <w:sz w:val="18"/>
              <w:szCs w:val="18"/>
              <w:lang w:val="en-AU"/>
            </w:rPr>
            <w:id w:val="629441137"/>
            <w:placeholder>
              <w:docPart w:val="1D2BA66D27C8481E8B78CC6039A10AA1"/>
            </w:placeholder>
            <w:showingPlcHdr/>
          </w:sdtPr>
          <w:sdtEndPr/>
          <w:sdtContent>
            <w:tc>
              <w:tcPr>
                <w:tcW w:w="7569" w:type="dxa"/>
                <w:gridSpan w:val="11"/>
                <w:tcBorders>
                  <w:left w:val="nil"/>
                </w:tcBorders>
                <w:vAlign w:val="center"/>
              </w:tcPr>
              <w:p w14:paraId="4D0E69B0" w14:textId="77777777" w:rsidR="003F25FE" w:rsidRPr="009326E2" w:rsidRDefault="003F25FE" w:rsidP="003F25FE">
                <w:pPr>
                  <w:spacing w:after="120"/>
                  <w:rPr>
                    <w:rFonts w:asciiTheme="minorHAnsi" w:hAnsiTheme="minorHAnsi" w:cstheme="minorHAnsi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lang w:val="en-AU"/>
                  </w:rPr>
                  <w:t>Click here to enter text.</w:t>
                </w:r>
              </w:p>
            </w:tc>
          </w:sdtContent>
        </w:sdt>
      </w:tr>
      <w:tr w:rsidR="003F25FE" w:rsidRPr="009326E2" w14:paraId="409764F9" w14:textId="77777777" w:rsidTr="007D5AC2">
        <w:trPr>
          <w:trHeight w:val="1112"/>
        </w:trPr>
        <w:tc>
          <w:tcPr>
            <w:tcW w:w="9243" w:type="dxa"/>
            <w:gridSpan w:val="15"/>
            <w:vAlign w:val="center"/>
          </w:tcPr>
          <w:p w14:paraId="453D0F66" w14:textId="77777777" w:rsidR="003F25FE" w:rsidRPr="009326E2" w:rsidRDefault="003F25FE" w:rsidP="00A61FCA">
            <w:pPr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Residential address -  Street number and name</w:t>
            </w:r>
          </w:p>
          <w:sdt>
            <w:sdtPr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id w:val="-2051834940"/>
              <w:placeholder>
                <w:docPart w:val="E75528B078494708B6DBA64C000CD195"/>
              </w:placeholder>
              <w:showingPlcHdr/>
            </w:sdtPr>
            <w:sdtEndPr/>
            <w:sdtContent>
              <w:p w14:paraId="528482B6" w14:textId="77777777" w:rsidR="003F25FE" w:rsidRPr="009326E2" w:rsidRDefault="003F25FE" w:rsidP="003F25FE">
                <w:pPr>
                  <w:spacing w:after="120"/>
                  <w:rPr>
                    <w:rFonts w:asciiTheme="minorHAnsi" w:hAnsiTheme="minorHAnsi" w:cstheme="minorHAnsi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lang w:val="en-AU"/>
                  </w:rPr>
                  <w:t>Click here to enter text.</w:t>
                </w:r>
              </w:p>
            </w:sdtContent>
          </w:sdt>
        </w:tc>
      </w:tr>
      <w:tr w:rsidR="003F25FE" w:rsidRPr="009326E2" w14:paraId="5D2A7331" w14:textId="77777777" w:rsidTr="00457F67">
        <w:trPr>
          <w:trHeight w:val="215"/>
        </w:trPr>
        <w:tc>
          <w:tcPr>
            <w:tcW w:w="1074" w:type="dxa"/>
            <w:tcBorders>
              <w:bottom w:val="single" w:sz="4" w:space="0" w:color="auto"/>
              <w:right w:val="nil"/>
            </w:tcBorders>
            <w:vAlign w:val="center"/>
          </w:tcPr>
          <w:p w14:paraId="0B096AAB" w14:textId="77777777" w:rsidR="003F25FE" w:rsidRPr="009326E2" w:rsidRDefault="003F25FE" w:rsidP="00F554F0">
            <w:pPr>
              <w:spacing w:after="120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Suburb</w:t>
            </w:r>
          </w:p>
        </w:tc>
        <w:sdt>
          <w:sdtPr>
            <w:rPr>
              <w:rFonts w:asciiTheme="minorHAnsi" w:hAnsiTheme="minorHAnsi" w:cstheme="minorHAnsi"/>
              <w:b/>
              <w:color w:val="FF0000"/>
              <w:sz w:val="20"/>
              <w:szCs w:val="20"/>
              <w:lang w:val="en-AU"/>
            </w:rPr>
            <w:id w:val="1636061869"/>
            <w:placeholder>
              <w:docPart w:val="14EDD7674864411288D23CAE3594F05E"/>
            </w:placeholder>
            <w:showingPlcHdr/>
          </w:sdtPr>
          <w:sdtEndPr/>
          <w:sdtContent>
            <w:tc>
              <w:tcPr>
                <w:tcW w:w="8169" w:type="dxa"/>
                <w:gridSpan w:val="14"/>
                <w:tcBorders>
                  <w:left w:val="nil"/>
                  <w:bottom w:val="single" w:sz="4" w:space="0" w:color="auto"/>
                </w:tcBorders>
                <w:vAlign w:val="center"/>
              </w:tcPr>
              <w:p w14:paraId="034DDD2B" w14:textId="77777777" w:rsidR="003F25FE" w:rsidRPr="009326E2" w:rsidRDefault="003F25FE" w:rsidP="003F25FE">
                <w:pPr>
                  <w:spacing w:after="120"/>
                  <w:rPr>
                    <w:rFonts w:asciiTheme="minorHAnsi" w:hAnsiTheme="minorHAnsi" w:cstheme="minorHAnsi"/>
                    <w:b/>
                    <w:color w:val="FF0000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lang w:val="en-AU"/>
                  </w:rPr>
                  <w:t>Click here to enter text.</w:t>
                </w:r>
              </w:p>
            </w:tc>
          </w:sdtContent>
        </w:sdt>
      </w:tr>
      <w:tr w:rsidR="003F25FE" w:rsidRPr="009326E2" w14:paraId="242A320A" w14:textId="77777777" w:rsidTr="00457F67">
        <w:trPr>
          <w:trHeight w:val="215"/>
        </w:trPr>
        <w:tc>
          <w:tcPr>
            <w:tcW w:w="1074" w:type="dxa"/>
            <w:tcBorders>
              <w:bottom w:val="single" w:sz="4" w:space="0" w:color="auto"/>
              <w:right w:val="nil"/>
            </w:tcBorders>
            <w:vAlign w:val="center"/>
          </w:tcPr>
          <w:p w14:paraId="4091FDF6" w14:textId="77777777" w:rsidR="003F25FE" w:rsidRPr="009326E2" w:rsidRDefault="003F25FE" w:rsidP="00B50686">
            <w:pPr>
              <w:spacing w:after="120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Postcode </w:t>
            </w:r>
          </w:p>
        </w:tc>
        <w:sdt>
          <w:sdtPr>
            <w:rPr>
              <w:rFonts w:asciiTheme="minorHAnsi" w:hAnsiTheme="minorHAnsi" w:cstheme="minorHAnsi"/>
              <w:b/>
              <w:color w:val="FF0000"/>
              <w:sz w:val="20"/>
              <w:szCs w:val="20"/>
              <w:lang w:val="en-AU"/>
            </w:rPr>
            <w:id w:val="-477999952"/>
            <w:placeholder>
              <w:docPart w:val="66B7233C313D428BBDA1F63E600D3AB0"/>
            </w:placeholder>
            <w:showingPlcHdr/>
          </w:sdtPr>
          <w:sdtEndPr/>
          <w:sdtContent>
            <w:tc>
              <w:tcPr>
                <w:tcW w:w="2463" w:type="dxa"/>
                <w:gridSpan w:val="5"/>
                <w:tcBorders>
                  <w:left w:val="nil"/>
                  <w:bottom w:val="single" w:sz="4" w:space="0" w:color="auto"/>
                </w:tcBorders>
                <w:vAlign w:val="center"/>
              </w:tcPr>
              <w:p w14:paraId="3BC8AB12" w14:textId="77777777" w:rsidR="003F25FE" w:rsidRPr="009326E2" w:rsidRDefault="003F25FE" w:rsidP="003F25FE">
                <w:pPr>
                  <w:spacing w:after="120"/>
                  <w:rPr>
                    <w:rFonts w:asciiTheme="minorHAnsi" w:hAnsiTheme="minorHAnsi" w:cstheme="minorHAnsi"/>
                    <w:b/>
                    <w:color w:val="FF0000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lang w:val="en-AU"/>
                  </w:rPr>
                  <w:t>Click here to enter text.</w:t>
                </w:r>
              </w:p>
            </w:tc>
          </w:sdtContent>
        </w:sdt>
        <w:tc>
          <w:tcPr>
            <w:tcW w:w="1444" w:type="dxa"/>
            <w:gridSpan w:val="2"/>
            <w:tcBorders>
              <w:right w:val="nil"/>
            </w:tcBorders>
            <w:vAlign w:val="center"/>
          </w:tcPr>
          <w:p w14:paraId="1C57B02D" w14:textId="77777777" w:rsidR="003F25FE" w:rsidRPr="009326E2" w:rsidRDefault="003F25FE" w:rsidP="00A828B2">
            <w:pPr>
              <w:spacing w:after="120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State</w:t>
            </w:r>
          </w:p>
        </w:tc>
        <w:sdt>
          <w:sdtPr>
            <w:rPr>
              <w:rFonts w:asciiTheme="minorHAnsi" w:hAnsiTheme="minorHAnsi" w:cstheme="minorHAnsi"/>
              <w:b/>
              <w:color w:val="FF0000"/>
              <w:sz w:val="20"/>
              <w:szCs w:val="20"/>
              <w:lang w:val="en-AU"/>
            </w:rPr>
            <w:id w:val="1725717024"/>
            <w:placeholder>
              <w:docPart w:val="DefaultPlaceholder_1082065159"/>
            </w:placeholder>
            <w:showingPlcHdr/>
            <w:dropDownList>
              <w:listItem w:value="Choose an item."/>
              <w:listItem w:displayText="ACT" w:value="ACT"/>
              <w:listItem w:displayText="NSW" w:value="NSW"/>
              <w:listItem w:displayText="NT" w:value="NT"/>
              <w:listItem w:displayText="QLD" w:value="QLD"/>
              <w:listItem w:displayText="SA" w:value="SA"/>
              <w:listItem w:displayText="TAS" w:value="TAS"/>
              <w:listItem w:displayText="VIC" w:value="VIC"/>
              <w:listItem w:displayText="WA" w:value="WA"/>
            </w:dropDownList>
          </w:sdtPr>
          <w:sdtEndPr/>
          <w:sdtContent>
            <w:tc>
              <w:tcPr>
                <w:tcW w:w="4262" w:type="dxa"/>
                <w:gridSpan w:val="7"/>
                <w:tcBorders>
                  <w:left w:val="nil"/>
                </w:tcBorders>
              </w:tcPr>
              <w:p w14:paraId="6B0E71A2" w14:textId="77777777" w:rsidR="003F25FE" w:rsidRPr="009326E2" w:rsidRDefault="003F25FE" w:rsidP="003F25FE">
                <w:pPr>
                  <w:spacing w:after="120"/>
                  <w:rPr>
                    <w:rFonts w:asciiTheme="minorHAnsi" w:hAnsiTheme="minorHAnsi" w:cstheme="minorHAnsi"/>
                    <w:b/>
                    <w:color w:val="FF0000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lang w:val="en-AU"/>
                  </w:rPr>
                  <w:t>Choose an item.</w:t>
                </w:r>
              </w:p>
            </w:tc>
          </w:sdtContent>
        </w:sdt>
      </w:tr>
      <w:tr w:rsidR="00457F67" w:rsidRPr="009326E2" w14:paraId="498305CF" w14:textId="77777777" w:rsidTr="00D64D87">
        <w:tc>
          <w:tcPr>
            <w:tcW w:w="9243" w:type="dxa"/>
            <w:gridSpan w:val="15"/>
            <w:tcBorders>
              <w:bottom w:val="single" w:sz="4" w:space="0" w:color="auto"/>
            </w:tcBorders>
            <w:vAlign w:val="center"/>
          </w:tcPr>
          <w:p w14:paraId="1670F535" w14:textId="77777777" w:rsidR="00C11A1D" w:rsidRPr="00DB00A5" w:rsidRDefault="00C11A1D" w:rsidP="00C11A1D">
            <w:pPr>
              <w:spacing w:line="276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B00A5">
              <w:rPr>
                <w:rFonts w:asciiTheme="minorHAnsi" w:hAnsiTheme="minorHAnsi" w:cstheme="minorHAnsi"/>
                <w:b/>
                <w:sz w:val="20"/>
                <w:szCs w:val="20"/>
              </w:rPr>
              <w:t>Identification</w:t>
            </w:r>
          </w:p>
          <w:p w14:paraId="067BB35F" w14:textId="77777777" w:rsidR="00C11A1D" w:rsidRPr="000C7531" w:rsidRDefault="00C11A1D" w:rsidP="00C11A1D">
            <w:pPr>
              <w:spacing w:line="276" w:lineRule="auto"/>
              <w:ind w:left="169"/>
              <w:rPr>
                <w:rFonts w:asciiTheme="minorHAnsi" w:hAnsiTheme="minorHAnsi" w:cstheme="minorHAnsi"/>
                <w:sz w:val="20"/>
                <w:szCs w:val="20"/>
              </w:rPr>
            </w:pPr>
            <w:r w:rsidRPr="000C7531">
              <w:rPr>
                <w:rFonts w:asciiTheme="minorHAnsi" w:hAnsiTheme="minorHAnsi" w:cstheme="minorHAnsi"/>
                <w:sz w:val="20"/>
                <w:szCs w:val="20"/>
              </w:rPr>
              <w:t xml:space="preserve">Please provide details for </w:t>
            </w:r>
            <w:r w:rsidRPr="000C7531">
              <w:rPr>
                <w:rFonts w:asciiTheme="minorHAnsi" w:hAnsiTheme="minorHAnsi" w:cstheme="minorHAnsi"/>
                <w:sz w:val="20"/>
                <w:szCs w:val="20"/>
                <w:u w:val="single"/>
              </w:rPr>
              <w:t>one</w:t>
            </w:r>
            <w:r w:rsidRPr="000C7531">
              <w:rPr>
                <w:rFonts w:asciiTheme="minorHAnsi" w:hAnsiTheme="minorHAnsi" w:cstheme="minorHAnsi"/>
                <w:sz w:val="20"/>
                <w:szCs w:val="20"/>
              </w:rPr>
              <w:t xml:space="preserve"> of the forms of identity below.</w:t>
            </w:r>
          </w:p>
          <w:p w14:paraId="529CF111" w14:textId="77777777" w:rsidR="00C11A1D" w:rsidRPr="000C7531" w:rsidRDefault="00C11A1D" w:rsidP="00C11A1D">
            <w:pPr>
              <w:spacing w:after="120" w:line="276" w:lineRule="auto"/>
              <w:ind w:left="169"/>
              <w:rPr>
                <w:rFonts w:asciiTheme="minorHAnsi" w:hAnsiTheme="minorHAnsi" w:cstheme="minorHAnsi"/>
                <w:sz w:val="20"/>
                <w:szCs w:val="20"/>
              </w:rPr>
            </w:pPr>
            <w:r w:rsidRPr="000C7531">
              <w:rPr>
                <w:rFonts w:asciiTheme="minorHAnsi" w:hAnsiTheme="minorHAnsi" w:cstheme="minorHAnsi"/>
                <w:sz w:val="20"/>
                <w:szCs w:val="20"/>
              </w:rPr>
              <w:t xml:space="preserve">Please ensure that the name written above is </w:t>
            </w:r>
            <w:proofErr w:type="gramStart"/>
            <w:r w:rsidRPr="000C7531">
              <w:rPr>
                <w:rFonts w:asciiTheme="minorHAnsi" w:hAnsiTheme="minorHAnsi" w:cstheme="minorHAnsi"/>
                <w:sz w:val="20"/>
                <w:szCs w:val="20"/>
              </w:rPr>
              <w:t>exactly the same</w:t>
            </w:r>
            <w:proofErr w:type="gramEnd"/>
            <w:r w:rsidRPr="000C7531">
              <w:rPr>
                <w:rFonts w:asciiTheme="minorHAnsi" w:hAnsiTheme="minorHAnsi" w:cstheme="minorHAnsi"/>
                <w:sz w:val="20"/>
                <w:szCs w:val="20"/>
              </w:rPr>
              <w:t xml:space="preserve"> as written in the document you provide to us.</w:t>
            </w:r>
          </w:p>
          <w:sdt>
            <w:sdtPr>
              <w:rPr>
                <w:rStyle w:val="Style1"/>
              </w:rPr>
              <w:alias w:val="Identification"/>
              <w:tag w:val="Identification"/>
              <w:id w:val="-227147494"/>
              <w:placeholder>
                <w:docPart w:val="DA2D5CAC3176488A84C898668B164FCB"/>
              </w:placeholder>
              <w:showingPlcHdr/>
              <w:comboBox>
                <w:listItem w:value="Choose an item."/>
                <w:listItem w:displayText="Drivers License" w:value="Drivers License"/>
                <w:listItem w:displayText="Medicare Card" w:value="Medicare Card"/>
                <w:listItem w:displayText="Australian Passport" w:value="Australian Passport"/>
                <w:listItem w:displayText="Other legal document" w:value="Other legal document"/>
              </w:comboBox>
            </w:sdtPr>
            <w:sdtEndPr>
              <w:rPr>
                <w:rStyle w:val="DefaultParagraphFont"/>
                <w:rFonts w:asciiTheme="minorHAnsi" w:hAnsiTheme="minorHAnsi" w:cstheme="minorHAnsi"/>
                <w:b w:val="0"/>
                <w:color w:val="FF0000"/>
                <w:sz w:val="20"/>
                <w:szCs w:val="20"/>
                <w:lang w:val="en-AU"/>
              </w:rPr>
            </w:sdtEndPr>
            <w:sdtContent>
              <w:p w14:paraId="69D903CC" w14:textId="77777777" w:rsidR="00C11A1D" w:rsidRDefault="00C11A1D" w:rsidP="00C11A1D">
                <w:pPr>
                  <w:spacing w:after="120" w:line="276" w:lineRule="auto"/>
                  <w:rPr>
                    <w:rFonts w:asciiTheme="minorHAnsi" w:hAnsiTheme="minorHAnsi" w:cstheme="minorHAnsi"/>
                    <w:b/>
                    <w:color w:val="FF0000"/>
                    <w:sz w:val="20"/>
                    <w:szCs w:val="20"/>
                    <w:lang w:val="en-AU"/>
                  </w:rPr>
                </w:pPr>
                <w:r w:rsidRPr="00BE44D2">
                  <w:rPr>
                    <w:rStyle w:val="PlaceholderText"/>
                  </w:rPr>
                  <w:t>Choose an item.</w:t>
                </w:r>
              </w:p>
            </w:sdtContent>
          </w:sdt>
          <w:p w14:paraId="45739528" w14:textId="77777777" w:rsidR="00C11A1D" w:rsidRPr="00465280" w:rsidRDefault="00C11A1D" w:rsidP="00C11A1D">
            <w:pPr>
              <w:spacing w:after="120" w:line="276" w:lineRule="auto"/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</w:pPr>
            <w:r w:rsidRPr="00465280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 xml:space="preserve">* </w:t>
            </w:r>
            <w:r w:rsidRPr="00465280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>Unique Student Identifier:</w:t>
            </w:r>
          </w:p>
          <w:p w14:paraId="7E2DF685" w14:textId="77777777" w:rsidR="00C11A1D" w:rsidRPr="009326E2" w:rsidRDefault="00C11A1D" w:rsidP="00C11A1D">
            <w:pPr>
              <w:spacing w:after="120" w:line="276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From 1 January 2015, National Training Masters can be prevented from issuing you with a nationally recognised VET qualification or statement of attainment when you complete your course if you do not have a Unique Student Identifier</w:t>
            </w:r>
            <w:r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(USI)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. If you have not yet obtained a USI you can apply for it directly at </w:t>
            </w:r>
            <w:hyperlink r:id="rId10" w:history="1">
              <w:r w:rsidRPr="009326E2">
                <w:rPr>
                  <w:rStyle w:val="Hyperlink"/>
                  <w:rFonts w:asciiTheme="minorHAnsi" w:hAnsiTheme="minorHAnsi" w:cstheme="minorHAnsi"/>
                  <w:sz w:val="20"/>
                  <w:szCs w:val="20"/>
                  <w:lang w:val="en-AU"/>
                </w:rPr>
                <w:t>www.usi.gov.au</w:t>
              </w:r>
            </w:hyperlink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on </w:t>
            </w:r>
            <w:r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a 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computer or mobile device</w:t>
            </w:r>
          </w:p>
          <w:p w14:paraId="2125FDB6" w14:textId="77777777" w:rsidR="00457F67" w:rsidRPr="009326E2" w:rsidRDefault="00C11A1D" w:rsidP="00C11A1D">
            <w:pPr>
              <w:spacing w:after="120"/>
              <w:rPr>
                <w:rFonts w:asciiTheme="minorHAnsi" w:hAnsiTheme="minorHAnsi" w:cstheme="minorHAnsi"/>
                <w:color w:val="FF0000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Enter your USI here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610503687"/>
                <w:placeholder>
                  <w:docPart w:val="F4B9D28253774F6780A812BC6A0A6324"/>
                </w:placeholder>
                <w:showingPlcHdr/>
                <w:text/>
              </w:sdtPr>
              <w:sdtEndPr/>
              <w:sdtContent>
                <w:r w:rsidRPr="009326E2">
                  <w:rPr>
                    <w:rStyle w:val="PlaceholderText"/>
                    <w:lang w:val="en-AU"/>
                  </w:rPr>
                  <w:t>Click or tap here to enter text.</w:t>
                </w:r>
              </w:sdtContent>
            </w:sdt>
          </w:p>
        </w:tc>
      </w:tr>
    </w:tbl>
    <w:p w14:paraId="4282B61C" w14:textId="15FE6499" w:rsidR="006D024B" w:rsidRDefault="006D024B"/>
    <w:tbl>
      <w:tblPr>
        <w:tblStyle w:val="TableGrid"/>
        <w:tblW w:w="9243" w:type="dxa"/>
        <w:tblInd w:w="5" w:type="dxa"/>
        <w:tblLayout w:type="fixed"/>
        <w:tblLook w:val="04A0" w:firstRow="1" w:lastRow="0" w:firstColumn="1" w:lastColumn="0" w:noHBand="0" w:noVBand="1"/>
      </w:tblPr>
      <w:tblGrid>
        <w:gridCol w:w="9243"/>
      </w:tblGrid>
      <w:tr w:rsidR="003F25FE" w:rsidRPr="009326E2" w14:paraId="7825A7DE" w14:textId="77777777" w:rsidTr="006D024B">
        <w:tc>
          <w:tcPr>
            <w:tcW w:w="9243" w:type="dxa"/>
            <w:tcBorders>
              <w:left w:val="nil"/>
              <w:right w:val="nil"/>
            </w:tcBorders>
          </w:tcPr>
          <w:p w14:paraId="2B9116D5" w14:textId="77777777" w:rsidR="003F25FE" w:rsidRPr="009326E2" w:rsidRDefault="003F25FE" w:rsidP="00652235">
            <w:pPr>
              <w:spacing w:before="120" w:after="120"/>
              <w:rPr>
                <w:rFonts w:asciiTheme="minorHAnsi" w:hAnsiTheme="minorHAnsi" w:cstheme="minorHAnsi"/>
                <w:sz w:val="24"/>
                <w:szCs w:val="24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  <w:lastRenderedPageBreak/>
              <w:t xml:space="preserve">SECTION 2 </w:t>
            </w:r>
            <w:r w:rsidR="00C470EC" w:rsidRPr="009326E2"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  <w:t>–</w:t>
            </w:r>
            <w:r w:rsidRPr="009326E2"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  <w:t xml:space="preserve"> EMPLOYMENT</w:t>
            </w:r>
            <w:r w:rsidR="00C470EC" w:rsidRPr="009326E2"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  <w:t xml:space="preserve"> &amp; CURRENT STUDY</w:t>
            </w:r>
          </w:p>
        </w:tc>
      </w:tr>
      <w:tr w:rsidR="002A1635" w:rsidRPr="009326E2" w14:paraId="2C438EB6" w14:textId="77777777" w:rsidTr="006D024B">
        <w:tc>
          <w:tcPr>
            <w:tcW w:w="9243" w:type="dxa"/>
          </w:tcPr>
          <w:p w14:paraId="57A5DC38" w14:textId="77777777" w:rsidR="002A1635" w:rsidRPr="009326E2" w:rsidRDefault="002A1635" w:rsidP="009A6C11">
            <w:pPr>
              <w:spacing w:before="120" w:after="120" w:line="192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 xml:space="preserve"> 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Which of the following best describes your current employment</w:t>
            </w:r>
            <w:r w:rsidR="00C470EC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and current study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status?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(select one only)</w:t>
            </w:r>
          </w:p>
          <w:p w14:paraId="10FE31D4" w14:textId="77777777" w:rsidR="006D024B" w:rsidRPr="009326E2" w:rsidRDefault="003006DE" w:rsidP="006D024B">
            <w:pPr>
              <w:spacing w:before="120" w:after="120" w:line="192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892028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024B">
                  <w:rPr>
                    <w:rFonts w:ascii="MS Gothic" w:eastAsia="MS Gothic" w:hAnsi="MS Gothic" w:cstheme="minorHAnsi" w:hint="eastAsia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6D024B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Full-time emp</w:t>
            </w:r>
            <w:r w:rsidR="006D024B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l</w:t>
            </w:r>
            <w:r w:rsidR="006D024B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oyee</w:t>
            </w:r>
            <w:r w:rsidR="006D024B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                                                  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221909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2B2">
                  <w:rPr>
                    <w:rFonts w:ascii="MS Gothic" w:eastAsia="MS Gothic" w:hAnsi="MS Gothic" w:cstheme="minorHAnsi" w:hint="eastAsia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6D024B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Employed - unpaid worker in a family business</w:t>
            </w:r>
          </w:p>
          <w:p w14:paraId="02CA518F" w14:textId="77777777" w:rsidR="006D024B" w:rsidRPr="009326E2" w:rsidRDefault="003006DE" w:rsidP="006D024B">
            <w:pPr>
              <w:spacing w:before="120" w:after="120" w:line="192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328945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024B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6D024B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Unemployed - seeking full-time employment</w:t>
            </w:r>
            <w:r w:rsidR="006D024B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     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739918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2B2">
                  <w:rPr>
                    <w:rFonts w:ascii="MS Gothic" w:eastAsia="MS Gothic" w:hAnsi="MS Gothic" w:cstheme="minorHAnsi" w:hint="eastAsia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6D024B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</w:t>
            </w:r>
            <w:r w:rsidR="006D024B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Unemployed - seeking part-time or casual work</w:t>
            </w:r>
          </w:p>
          <w:p w14:paraId="26A78FA0" w14:textId="77777777" w:rsidR="006D024B" w:rsidRPr="009326E2" w:rsidRDefault="003006DE" w:rsidP="006D024B">
            <w:pPr>
              <w:spacing w:before="120" w:after="120" w:line="192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980232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024B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6D024B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Not employed - not seeking employment</w:t>
            </w:r>
            <w:r w:rsidR="006D024B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            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324888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2B2">
                  <w:rPr>
                    <w:rFonts w:ascii="MS Gothic" w:eastAsia="MS Gothic" w:hAnsi="MS Gothic" w:cstheme="minorHAnsi" w:hint="eastAsia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6D024B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</w:t>
            </w:r>
            <w:r w:rsidR="006D024B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Part-time or casual employee</w:t>
            </w:r>
          </w:p>
          <w:p w14:paraId="053DBB35" w14:textId="77777777" w:rsidR="006D024B" w:rsidRPr="009326E2" w:rsidRDefault="003006DE" w:rsidP="00457F67">
            <w:pPr>
              <w:spacing w:before="120" w:after="120" w:line="192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541338213"/>
              </w:sdtPr>
              <w:sdtEndPr/>
              <w:sdtContent>
                <w:sdt>
                  <w:sdtPr>
                    <w:rPr>
                      <w:rFonts w:asciiTheme="minorHAnsi" w:hAnsiTheme="minorHAnsi" w:cstheme="minorHAnsi"/>
                      <w:sz w:val="20"/>
                      <w:szCs w:val="20"/>
                      <w:lang w:val="en-AU"/>
                    </w:rPr>
                    <w:id w:val="-112129650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6D024B" w:rsidRPr="009326E2">
                      <w:rPr>
                        <w:rFonts w:ascii="MS Gothic" w:eastAsia="MS Gothic" w:hAnsi="MS Gothic" w:cstheme="minorHAnsi"/>
                        <w:sz w:val="20"/>
                        <w:szCs w:val="20"/>
                        <w:lang w:val="en-AU"/>
                      </w:rPr>
                      <w:t>☐</w:t>
                    </w:r>
                  </w:sdtContent>
                </w:sdt>
              </w:sdtContent>
            </w:sdt>
            <w:r w:rsidR="006D024B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Self-employed - not employing others</w:t>
            </w:r>
            <w:r w:rsidR="006D024B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                  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725723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2B2">
                  <w:rPr>
                    <w:rFonts w:ascii="MS Gothic" w:eastAsia="MS Gothic" w:hAnsi="MS Gothic" w:cstheme="minorHAnsi" w:hint="eastAsia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6D024B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</w:t>
            </w:r>
            <w:r w:rsidR="006D024B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Employer</w:t>
            </w:r>
          </w:p>
        </w:tc>
      </w:tr>
    </w:tbl>
    <w:p w14:paraId="36C6A745" w14:textId="77777777" w:rsidR="00E02A8B" w:rsidRPr="009326E2" w:rsidRDefault="00E02A8B">
      <w:pPr>
        <w:rPr>
          <w:lang w:val="en-AU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706"/>
        <w:gridCol w:w="5537"/>
      </w:tblGrid>
      <w:tr w:rsidR="000B0247" w:rsidRPr="009326E2" w14:paraId="291138AB" w14:textId="77777777" w:rsidTr="00A61FCA">
        <w:tc>
          <w:tcPr>
            <w:tcW w:w="9243" w:type="dxa"/>
            <w:gridSpan w:val="2"/>
            <w:tcBorders>
              <w:top w:val="nil"/>
              <w:left w:val="nil"/>
              <w:right w:val="nil"/>
            </w:tcBorders>
          </w:tcPr>
          <w:p w14:paraId="7E0BE305" w14:textId="77777777" w:rsidR="00611759" w:rsidRPr="009326E2" w:rsidRDefault="000B0247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  <w:t xml:space="preserve">SECTION 3 - LANGUAGE </w:t>
            </w:r>
            <w:r w:rsidR="008D65B8"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  <w:t>&amp;</w:t>
            </w:r>
            <w:r w:rsidRPr="009326E2"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  <w:t xml:space="preserve"> CULTURE</w:t>
            </w:r>
          </w:p>
        </w:tc>
      </w:tr>
      <w:tr w:rsidR="000B0247" w:rsidRPr="009326E2" w14:paraId="4641D847" w14:textId="77777777" w:rsidTr="00A61FCA">
        <w:tc>
          <w:tcPr>
            <w:tcW w:w="3706" w:type="dxa"/>
          </w:tcPr>
          <w:p w14:paraId="14B7C9B9" w14:textId="77777777" w:rsidR="000B0247" w:rsidRPr="009326E2" w:rsidRDefault="000B0247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In which country </w:t>
            </w:r>
            <w:proofErr w:type="gramStart"/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were</w:t>
            </w:r>
            <w:proofErr w:type="gramEnd"/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you born?</w:t>
            </w:r>
          </w:p>
          <w:p w14:paraId="69C26A43" w14:textId="77777777" w:rsidR="000B0247" w:rsidRPr="009326E2" w:rsidRDefault="003006DE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298760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2C83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Australia</w:t>
            </w:r>
          </w:p>
          <w:p w14:paraId="6273850C" w14:textId="77777777" w:rsidR="00DD17DA" w:rsidRPr="009326E2" w:rsidRDefault="003006DE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967126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2C83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F554F0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Other</w:t>
            </w:r>
            <w:r w:rsidR="00F554F0"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 xml:space="preserve"> </w:t>
            </w:r>
            <w:r w:rsidR="00F554F0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nationality (if not Australian)</w:t>
            </w:r>
            <w:r w:rsidR="009218A4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:</w:t>
            </w:r>
            <w:r w:rsidR="00F554F0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br/>
            </w:r>
            <w:sdt>
              <w:sdtPr>
                <w:rPr>
                  <w:rFonts w:asciiTheme="minorHAnsi" w:hAnsiTheme="minorHAnsi"/>
                  <w:sz w:val="20"/>
                  <w:szCs w:val="20"/>
                  <w:lang w:val="en-AU"/>
                </w:rPr>
                <w:id w:val="1428618056"/>
                <w:placeholder>
                  <w:docPart w:val="D349C35EF256493D9A9C099FA76BD8A2"/>
                </w:placeholder>
                <w:showingPlcHdr/>
                <w:text/>
              </w:sdtPr>
              <w:sdtEndPr/>
              <w:sdtContent>
                <w:r w:rsidR="00457F67" w:rsidRPr="009326E2">
                  <w:rPr>
                    <w:rStyle w:val="PlaceholderText"/>
                    <w:lang w:val="en-AU"/>
                  </w:rPr>
                  <w:t>Click or tap here to enter text.</w:t>
                </w:r>
              </w:sdtContent>
            </w:sdt>
          </w:p>
        </w:tc>
        <w:tc>
          <w:tcPr>
            <w:tcW w:w="5537" w:type="dxa"/>
          </w:tcPr>
          <w:p w14:paraId="04C40F1B" w14:textId="77777777" w:rsidR="000B0247" w:rsidRPr="009326E2" w:rsidRDefault="000B0247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Do you speak a language other than English at home?</w:t>
            </w:r>
          </w:p>
          <w:p w14:paraId="708427F1" w14:textId="77777777" w:rsidR="000B0247" w:rsidRPr="009326E2" w:rsidRDefault="003006DE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275559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2C83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No</w:t>
            </w:r>
          </w:p>
          <w:p w14:paraId="18FD3E0B" w14:textId="77777777" w:rsidR="000B0247" w:rsidRPr="009326E2" w:rsidRDefault="003006DE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034648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18A4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Yes</w:t>
            </w:r>
            <w:r w:rsidR="000B0247" w:rsidRPr="009326E2">
              <w:rPr>
                <w:rFonts w:asciiTheme="minorHAnsi" w:hAnsiTheme="minorHAnsi" w:cstheme="minorHAnsi"/>
                <w:sz w:val="24"/>
                <w:szCs w:val="20"/>
                <w:lang w:val="en-AU"/>
              </w:rPr>
              <w:t xml:space="preserve"> </w:t>
            </w:r>
            <w:r w:rsidR="00F554F0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(please specify)</w:t>
            </w:r>
            <w:r w:rsidR="009218A4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: </w:t>
            </w:r>
            <w:r w:rsidR="00595941" w:rsidRPr="009326E2">
              <w:rPr>
                <w:rFonts w:asciiTheme="minorHAnsi" w:hAnsiTheme="minorHAnsi" w:cstheme="minorHAnsi"/>
                <w:sz w:val="24"/>
                <w:szCs w:val="20"/>
                <w:lang w:val="en-AU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sz w:val="24"/>
                  <w:szCs w:val="20"/>
                  <w:lang w:val="en-AU"/>
                </w:rPr>
                <w:id w:val="-665704158"/>
                <w:placeholder>
                  <w:docPart w:val="9889370ADB7846B78ED4C676ABBD8BB8"/>
                </w:placeholder>
                <w:showingPlcHdr/>
                <w:text/>
              </w:sdtPr>
              <w:sdtEndPr/>
              <w:sdtContent>
                <w:r w:rsidR="00457F67" w:rsidRPr="009326E2">
                  <w:rPr>
                    <w:rStyle w:val="PlaceholderText"/>
                    <w:lang w:val="en-AU"/>
                  </w:rPr>
                  <w:t>Click or tap here to enter text.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4"/>
                <w:szCs w:val="20"/>
                <w:lang w:val="en-AU"/>
              </w:rPr>
              <w:t xml:space="preserve">          </w:t>
            </w:r>
          </w:p>
        </w:tc>
      </w:tr>
      <w:tr w:rsidR="000B0247" w:rsidRPr="009326E2" w14:paraId="67413AEE" w14:textId="77777777" w:rsidTr="00EB735D">
        <w:trPr>
          <w:trHeight w:val="1119"/>
        </w:trPr>
        <w:tc>
          <w:tcPr>
            <w:tcW w:w="3706" w:type="dxa"/>
            <w:tcBorders>
              <w:bottom w:val="single" w:sz="4" w:space="0" w:color="auto"/>
            </w:tcBorders>
          </w:tcPr>
          <w:p w14:paraId="6713030B" w14:textId="77777777" w:rsidR="000B0247" w:rsidRPr="009326E2" w:rsidRDefault="000B0247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How well do you speak English?</w:t>
            </w:r>
            <w:r w:rsidR="00407BCA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(if you answered ‘yes’ to </w:t>
            </w:r>
            <w:r w:rsidR="00407BCA" w:rsidRPr="00034298">
              <w:rPr>
                <w:rFonts w:asciiTheme="minorHAnsi" w:hAnsiTheme="minorHAnsi" w:cstheme="minorHAnsi"/>
                <w:noProof/>
                <w:sz w:val="20"/>
                <w:szCs w:val="20"/>
                <w:lang w:val="en-AU"/>
              </w:rPr>
              <w:t>previous</w:t>
            </w:r>
            <w:r w:rsidR="00407BCA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question)</w:t>
            </w:r>
          </w:p>
          <w:p w14:paraId="5F68A25F" w14:textId="77777777" w:rsidR="000B0247" w:rsidRPr="009326E2" w:rsidRDefault="003006DE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832059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2C83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Very well</w:t>
            </w:r>
          </w:p>
          <w:p w14:paraId="4C2A0D7F" w14:textId="3DC88E86" w:rsidR="000B0247" w:rsidRPr="009326E2" w:rsidRDefault="003006DE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924494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2C83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Well</w:t>
            </w:r>
            <w:r w:rsidR="006D024B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                      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073775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6D024B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</w:t>
            </w:r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Not well</w:t>
            </w:r>
          </w:p>
        </w:tc>
        <w:tc>
          <w:tcPr>
            <w:tcW w:w="5537" w:type="dxa"/>
            <w:tcBorders>
              <w:bottom w:val="single" w:sz="4" w:space="0" w:color="auto"/>
            </w:tcBorders>
          </w:tcPr>
          <w:p w14:paraId="0454AC10" w14:textId="77777777" w:rsidR="000B0247" w:rsidRPr="009326E2" w:rsidRDefault="000B0247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Are you of Aboriginal or Torres Strait Islander origin?</w:t>
            </w:r>
          </w:p>
          <w:p w14:paraId="3F599D02" w14:textId="77777777" w:rsidR="000B0247" w:rsidRPr="009326E2" w:rsidRDefault="003006DE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796267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2C83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No</w:t>
            </w:r>
          </w:p>
          <w:p w14:paraId="6BE91C3B" w14:textId="77777777" w:rsidR="000B0247" w:rsidRPr="009326E2" w:rsidRDefault="003006DE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585187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2C83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Yes, Aboriginal</w:t>
            </w:r>
          </w:p>
          <w:p w14:paraId="68ED00B6" w14:textId="77777777" w:rsidR="000B0247" w:rsidRPr="009326E2" w:rsidRDefault="003006DE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047832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2C83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Yes, Torres Strait Islander</w:t>
            </w:r>
          </w:p>
        </w:tc>
      </w:tr>
      <w:tr w:rsidR="000B0247" w:rsidRPr="009326E2" w14:paraId="305E6DE1" w14:textId="77777777" w:rsidTr="00A61FCA">
        <w:tc>
          <w:tcPr>
            <w:tcW w:w="9243" w:type="dxa"/>
            <w:gridSpan w:val="2"/>
            <w:tcBorders>
              <w:left w:val="nil"/>
              <w:right w:val="nil"/>
            </w:tcBorders>
          </w:tcPr>
          <w:p w14:paraId="4C7E9D1E" w14:textId="77777777" w:rsidR="000B0247" w:rsidRPr="009326E2" w:rsidRDefault="000B0247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  <w:t>SECTION 4 - EDUCATION</w:t>
            </w:r>
          </w:p>
        </w:tc>
      </w:tr>
      <w:tr w:rsidR="000B0247" w:rsidRPr="009326E2" w14:paraId="41C3B1DE" w14:textId="77777777" w:rsidTr="00EB735D">
        <w:trPr>
          <w:trHeight w:val="3934"/>
        </w:trPr>
        <w:tc>
          <w:tcPr>
            <w:tcW w:w="3706" w:type="dxa"/>
            <w:tcBorders>
              <w:bottom w:val="single" w:sz="4" w:space="0" w:color="auto"/>
            </w:tcBorders>
          </w:tcPr>
          <w:p w14:paraId="31AA0C62" w14:textId="77777777" w:rsidR="000B0247" w:rsidRPr="009326E2" w:rsidRDefault="000B0247" w:rsidP="006D024B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What is the highest level of schooling you have completed?</w:t>
            </w:r>
          </w:p>
          <w:p w14:paraId="63A9D58E" w14:textId="77777777" w:rsidR="000B0247" w:rsidRPr="009326E2" w:rsidRDefault="003006DE" w:rsidP="006D024B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767999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2C83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Year 12 or equivalent</w:t>
            </w:r>
          </w:p>
          <w:p w14:paraId="05728D25" w14:textId="77777777" w:rsidR="000B0247" w:rsidRPr="009326E2" w:rsidRDefault="003006DE" w:rsidP="006D024B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70380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2C83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Year 11 or equivalent</w:t>
            </w:r>
          </w:p>
          <w:p w14:paraId="169D6EC7" w14:textId="77777777" w:rsidR="000B0247" w:rsidRPr="009326E2" w:rsidRDefault="003006DE" w:rsidP="006D024B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063480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Year 10 or equivalent</w:t>
            </w:r>
          </w:p>
          <w:p w14:paraId="30AF93D2" w14:textId="77777777" w:rsidR="000B0247" w:rsidRPr="009326E2" w:rsidRDefault="003006DE" w:rsidP="006D024B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227115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Year 9</w:t>
            </w:r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or equivalent</w:t>
            </w:r>
          </w:p>
          <w:p w14:paraId="5AC6BCB9" w14:textId="77777777" w:rsidR="000B0247" w:rsidRPr="009326E2" w:rsidRDefault="003006DE" w:rsidP="006D024B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610505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Year 8 or below</w:t>
            </w:r>
          </w:p>
          <w:p w14:paraId="1542F275" w14:textId="77777777" w:rsidR="000B0247" w:rsidRPr="009326E2" w:rsidRDefault="003006DE" w:rsidP="006D024B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968161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I am still attending school</w:t>
            </w:r>
          </w:p>
          <w:p w14:paraId="445C1F89" w14:textId="77777777" w:rsidR="000B0247" w:rsidRPr="009326E2" w:rsidRDefault="00C14EB3" w:rsidP="006D024B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 xml:space="preserve">* </w:t>
            </w:r>
            <w:r w:rsidR="000B0247" w:rsidRPr="009326E2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>What year did</w:t>
            </w:r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you complete that level of schooling?</w:t>
            </w:r>
          </w:p>
          <w:sdt>
            <w:sdtPr>
              <w:rPr>
                <w:rFonts w:asciiTheme="minorHAnsi" w:hAnsiTheme="minorHAnsi" w:cstheme="minorHAnsi"/>
                <w:sz w:val="20"/>
                <w:szCs w:val="20"/>
                <w:lang w:val="en-AU"/>
              </w:rPr>
              <w:id w:val="782093"/>
              <w:placeholder>
                <w:docPart w:val="78F1DB75506A45D4A311BE99AF133EE1"/>
              </w:placeholder>
              <w:showingPlcHdr/>
            </w:sdtPr>
            <w:sdtEndPr/>
            <w:sdtContent>
              <w:p w14:paraId="1D32AAFB" w14:textId="77777777" w:rsidR="000B0247" w:rsidRPr="009326E2" w:rsidRDefault="00611759" w:rsidP="006D024B">
                <w:pPr>
                  <w:tabs>
                    <w:tab w:val="left" w:pos="3972"/>
                  </w:tabs>
                  <w:spacing w:before="120"/>
                  <w:rPr>
                    <w:rFonts w:asciiTheme="minorHAnsi" w:hAnsiTheme="minorHAnsi" w:cstheme="minorHAnsi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lang w:val="en-AU"/>
                  </w:rPr>
                  <w:t>Click here to enter text.</w:t>
                </w:r>
              </w:p>
            </w:sdtContent>
          </w:sdt>
        </w:tc>
        <w:tc>
          <w:tcPr>
            <w:tcW w:w="5537" w:type="dxa"/>
            <w:tcBorders>
              <w:bottom w:val="single" w:sz="4" w:space="0" w:color="auto"/>
            </w:tcBorders>
          </w:tcPr>
          <w:p w14:paraId="3BD61B5A" w14:textId="77777777" w:rsidR="000B0247" w:rsidRPr="009326E2" w:rsidRDefault="000B0247" w:rsidP="006D024B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Have you </w:t>
            </w:r>
            <w:r w:rsidRPr="009326E2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>completed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any of the following </w:t>
            </w:r>
            <w:r w:rsidRPr="009326E2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>qualifications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:</w:t>
            </w:r>
          </w:p>
          <w:p w14:paraId="1FE42011" w14:textId="77777777" w:rsidR="000B0247" w:rsidRPr="009326E2" w:rsidRDefault="003006DE" w:rsidP="006D024B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277104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No</w:t>
            </w:r>
          </w:p>
          <w:p w14:paraId="0DAEF3E3" w14:textId="77777777" w:rsidR="000B0247" w:rsidRPr="009326E2" w:rsidRDefault="003006DE" w:rsidP="006D024B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896435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Yes (please 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tick any applicable boxes</w:t>
            </w:r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)</w:t>
            </w:r>
          </w:p>
          <w:p w14:paraId="0BCEF86D" w14:textId="77777777" w:rsidR="000B0247" w:rsidRPr="009326E2" w:rsidRDefault="000B0247" w:rsidP="006D024B">
            <w:pPr>
              <w:tabs>
                <w:tab w:val="left" w:pos="341"/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ab/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484863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Bachelor degree or higher</w:t>
            </w:r>
          </w:p>
          <w:p w14:paraId="1E1D207A" w14:textId="77777777" w:rsidR="000B0247" w:rsidRPr="009326E2" w:rsidRDefault="000B0247" w:rsidP="006D024B">
            <w:pPr>
              <w:tabs>
                <w:tab w:val="left" w:pos="341"/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ab/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608187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Advanced diploma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or 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Associate degree</w:t>
            </w:r>
          </w:p>
          <w:p w14:paraId="5E73A89B" w14:textId="77777777" w:rsidR="000B0247" w:rsidRPr="009326E2" w:rsidRDefault="000B0247" w:rsidP="006D024B">
            <w:pPr>
              <w:tabs>
                <w:tab w:val="left" w:pos="341"/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ab/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941689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Diploma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or </w:t>
            </w:r>
            <w:r w:rsidR="007430C6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A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ssociate diploma</w:t>
            </w:r>
          </w:p>
          <w:p w14:paraId="16183CAB" w14:textId="77777777" w:rsidR="000B0247" w:rsidRPr="009326E2" w:rsidRDefault="000B0247" w:rsidP="006D024B">
            <w:pPr>
              <w:tabs>
                <w:tab w:val="left" w:pos="341"/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ab/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595530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Certificate IV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or </w:t>
            </w:r>
            <w:r w:rsidR="007430C6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A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dvanced certificate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/technician  </w:t>
            </w:r>
          </w:p>
          <w:p w14:paraId="3ADC375A" w14:textId="77777777" w:rsidR="000B0247" w:rsidRPr="009326E2" w:rsidRDefault="000B0247" w:rsidP="006D024B">
            <w:pPr>
              <w:tabs>
                <w:tab w:val="left" w:pos="341"/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ab/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017536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Certificate III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or t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rade certificate</w:t>
            </w:r>
          </w:p>
          <w:p w14:paraId="2D443942" w14:textId="77777777" w:rsidR="000B0247" w:rsidRPr="009326E2" w:rsidRDefault="000B0247" w:rsidP="006D024B">
            <w:pPr>
              <w:tabs>
                <w:tab w:val="left" w:pos="341"/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ab/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481388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Certificate II</w:t>
            </w:r>
          </w:p>
          <w:p w14:paraId="2D557058" w14:textId="77777777" w:rsidR="000B0247" w:rsidRPr="009326E2" w:rsidRDefault="000B0247" w:rsidP="006D024B">
            <w:pPr>
              <w:tabs>
                <w:tab w:val="left" w:pos="341"/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ab/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516196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Certificate 1</w:t>
            </w:r>
          </w:p>
        </w:tc>
      </w:tr>
      <w:tr w:rsidR="000B0247" w:rsidRPr="009326E2" w14:paraId="7BF86AFD" w14:textId="77777777" w:rsidTr="00A61FCA">
        <w:tc>
          <w:tcPr>
            <w:tcW w:w="9243" w:type="dxa"/>
            <w:gridSpan w:val="2"/>
            <w:tcBorders>
              <w:left w:val="nil"/>
              <w:right w:val="nil"/>
            </w:tcBorders>
          </w:tcPr>
          <w:p w14:paraId="0B8B5995" w14:textId="77777777" w:rsidR="000B0247" w:rsidRPr="009326E2" w:rsidRDefault="000B0247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  <w:t>SECTION 5 - DISABILITY</w:t>
            </w:r>
          </w:p>
        </w:tc>
      </w:tr>
      <w:tr w:rsidR="000B0247" w:rsidRPr="009326E2" w14:paraId="3A58BE31" w14:textId="77777777" w:rsidTr="001E4B43">
        <w:trPr>
          <w:trHeight w:val="3837"/>
        </w:trPr>
        <w:tc>
          <w:tcPr>
            <w:tcW w:w="3706" w:type="dxa"/>
          </w:tcPr>
          <w:p w14:paraId="042D5F27" w14:textId="77777777" w:rsidR="000B0247" w:rsidRPr="009326E2" w:rsidRDefault="000B0247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Do you consider that you have a </w:t>
            </w:r>
            <w:r w:rsidRPr="009326E2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>disability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?</w:t>
            </w:r>
          </w:p>
          <w:p w14:paraId="5BA81CBB" w14:textId="77777777" w:rsidR="000B0247" w:rsidRPr="009326E2" w:rsidRDefault="003006DE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750990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No</w:t>
            </w:r>
            <w:r w:rsidR="00611759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(continue to Section 6)</w:t>
            </w:r>
          </w:p>
          <w:p w14:paraId="5B63094C" w14:textId="77777777" w:rsidR="000B0247" w:rsidRPr="009326E2" w:rsidRDefault="003006DE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701788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</w:t>
            </w:r>
            <w:r w:rsidR="000B0247" w:rsidRPr="009326E2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>Yes</w:t>
            </w:r>
          </w:p>
          <w:p w14:paraId="0168A0E0" w14:textId="77777777" w:rsidR="000B0247" w:rsidRPr="009326E2" w:rsidRDefault="000B0247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If you selected </w:t>
            </w:r>
            <w:r w:rsidR="00457F67" w:rsidRPr="009326E2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>YES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, do you require </w:t>
            </w:r>
            <w:r w:rsidRPr="009326E2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>extra support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with your study?</w:t>
            </w:r>
          </w:p>
          <w:p w14:paraId="25F052F2" w14:textId="77777777" w:rsidR="000B0247" w:rsidRPr="009326E2" w:rsidRDefault="003006DE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621217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No</w:t>
            </w:r>
          </w:p>
          <w:p w14:paraId="0FAACFC8" w14:textId="77777777" w:rsidR="000B0247" w:rsidRPr="009326E2" w:rsidRDefault="003006DE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774402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Yes (please indicate </w:t>
            </w:r>
            <w:r w:rsidR="000B0247" w:rsidRPr="00034298">
              <w:rPr>
                <w:rFonts w:asciiTheme="minorHAnsi" w:hAnsiTheme="minorHAnsi" w:cstheme="minorHAnsi"/>
                <w:noProof/>
                <w:sz w:val="20"/>
                <w:szCs w:val="20"/>
                <w:lang w:val="en-AU"/>
              </w:rPr>
              <w:t>type</w:t>
            </w:r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of support)</w:t>
            </w:r>
          </w:p>
          <w:sdt>
            <w:sdtPr>
              <w:rPr>
                <w:rFonts w:asciiTheme="minorHAnsi" w:hAnsiTheme="minorHAnsi" w:cstheme="minorHAnsi"/>
                <w:sz w:val="20"/>
                <w:szCs w:val="20"/>
                <w:lang w:val="en-AU"/>
              </w:rPr>
              <w:id w:val="1291167969"/>
              <w:placeholder>
                <w:docPart w:val="68046A276C114C6491964F40DCA9921D"/>
              </w:placeholder>
              <w:showingPlcHdr/>
            </w:sdtPr>
            <w:sdtEndPr/>
            <w:sdtContent>
              <w:p w14:paraId="26F1DDAC" w14:textId="77777777" w:rsidR="000B0247" w:rsidRPr="009326E2" w:rsidRDefault="008329A7" w:rsidP="00EB735D">
                <w:pPr>
                  <w:tabs>
                    <w:tab w:val="left" w:pos="3972"/>
                  </w:tabs>
                  <w:spacing w:before="120"/>
                  <w:rPr>
                    <w:rFonts w:asciiTheme="minorHAnsi" w:hAnsiTheme="minorHAnsi" w:cstheme="minorHAnsi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lang w:val="en-AU"/>
                  </w:rPr>
                  <w:t>Click here to enter text.</w:t>
                </w:r>
              </w:p>
            </w:sdtContent>
          </w:sdt>
        </w:tc>
        <w:tc>
          <w:tcPr>
            <w:tcW w:w="5537" w:type="dxa"/>
          </w:tcPr>
          <w:p w14:paraId="27D1DF8C" w14:textId="77777777" w:rsidR="000B0247" w:rsidRPr="009326E2" w:rsidRDefault="000B0247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If you selected yes, please indicate which area?</w:t>
            </w:r>
          </w:p>
          <w:p w14:paraId="3979C7B4" w14:textId="77777777" w:rsidR="000B0247" w:rsidRPr="009326E2" w:rsidRDefault="003006DE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007406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Hearing/deaf </w:t>
            </w:r>
          </w:p>
          <w:p w14:paraId="0FEF0B50" w14:textId="77777777" w:rsidR="000B0247" w:rsidRPr="009326E2" w:rsidRDefault="003006DE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428342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Physical</w:t>
            </w:r>
          </w:p>
          <w:p w14:paraId="6091BFCC" w14:textId="77777777" w:rsidR="00457F67" w:rsidRPr="009326E2" w:rsidRDefault="003006DE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354237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7F67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Intellectual</w:t>
            </w:r>
          </w:p>
          <w:p w14:paraId="5277D6BD" w14:textId="77777777" w:rsidR="00457F67" w:rsidRPr="009326E2" w:rsidRDefault="003006DE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88191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7F67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Learning</w:t>
            </w:r>
          </w:p>
          <w:p w14:paraId="5A76047F" w14:textId="77777777" w:rsidR="00457F67" w:rsidRPr="009326E2" w:rsidRDefault="003006DE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635606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7F67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Mental health</w:t>
            </w:r>
          </w:p>
          <w:p w14:paraId="7C97754B" w14:textId="77777777" w:rsidR="000B0247" w:rsidRPr="009326E2" w:rsidRDefault="003006DE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27143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Acquired brain 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injury</w:t>
            </w:r>
          </w:p>
          <w:p w14:paraId="597BB36F" w14:textId="77777777" w:rsidR="000B0247" w:rsidRPr="009326E2" w:rsidRDefault="003006DE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597642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Vision</w:t>
            </w:r>
          </w:p>
          <w:p w14:paraId="799F8675" w14:textId="77777777" w:rsidR="000B0247" w:rsidRPr="009326E2" w:rsidRDefault="003006DE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684199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Medical condition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, including chronic health conditions </w:t>
            </w:r>
          </w:p>
          <w:p w14:paraId="77F62E3C" w14:textId="77777777" w:rsidR="000B0247" w:rsidRPr="009326E2" w:rsidRDefault="003006DE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294912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6E048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Other</w:t>
            </w:r>
            <w:r w:rsidR="009218A4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:</w:t>
            </w:r>
            <w:r w:rsidR="008329A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467240914"/>
                <w:placeholder>
                  <w:docPart w:val="74443F9C451C41E7A4C65E13C38BCD03"/>
                </w:placeholder>
                <w:showingPlcHdr/>
              </w:sdtPr>
              <w:sdtEndPr/>
              <w:sdtContent>
                <w:r w:rsidR="008329A7" w:rsidRPr="009326E2">
                  <w:rPr>
                    <w:rStyle w:val="PlaceholderText"/>
                    <w:lang w:val="en-AU"/>
                  </w:rPr>
                  <w:t>Click here to enter text.</w:t>
                </w:r>
              </w:sdtContent>
            </w:sdt>
          </w:p>
        </w:tc>
      </w:tr>
    </w:tbl>
    <w:p w14:paraId="79852428" w14:textId="77777777" w:rsidR="00E02A8B" w:rsidRPr="009326E2" w:rsidRDefault="00E02A8B">
      <w:pPr>
        <w:rPr>
          <w:lang w:val="en-AU"/>
        </w:rPr>
      </w:pPr>
    </w:p>
    <w:tbl>
      <w:tblPr>
        <w:tblStyle w:val="TableGrid"/>
        <w:tblW w:w="9243" w:type="dxa"/>
        <w:tblLayout w:type="fixed"/>
        <w:tblLook w:val="04A0" w:firstRow="1" w:lastRow="0" w:firstColumn="1" w:lastColumn="0" w:noHBand="0" w:noVBand="1"/>
      </w:tblPr>
      <w:tblGrid>
        <w:gridCol w:w="3326"/>
        <w:gridCol w:w="5917"/>
      </w:tblGrid>
      <w:tr w:rsidR="000B0247" w:rsidRPr="009326E2" w14:paraId="5159C537" w14:textId="77777777" w:rsidTr="00C470EC">
        <w:tc>
          <w:tcPr>
            <w:tcW w:w="9243" w:type="dxa"/>
            <w:gridSpan w:val="2"/>
            <w:tcBorders>
              <w:top w:val="nil"/>
              <w:left w:val="nil"/>
              <w:right w:val="nil"/>
            </w:tcBorders>
          </w:tcPr>
          <w:p w14:paraId="03C901E1" w14:textId="77777777" w:rsidR="000B0247" w:rsidRPr="009326E2" w:rsidRDefault="000B0247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  <w:lastRenderedPageBreak/>
              <w:t>SECTION 6 - REASON FOR STUDY</w:t>
            </w:r>
          </w:p>
        </w:tc>
      </w:tr>
      <w:tr w:rsidR="00595941" w:rsidRPr="009326E2" w14:paraId="43701C3F" w14:textId="77777777" w:rsidTr="00C470EC">
        <w:tc>
          <w:tcPr>
            <w:tcW w:w="3326" w:type="dxa"/>
            <w:tcBorders>
              <w:bottom w:val="single" w:sz="4" w:space="0" w:color="auto"/>
            </w:tcBorders>
          </w:tcPr>
          <w:p w14:paraId="7BEFBCD2" w14:textId="77777777" w:rsidR="00595941" w:rsidRPr="009326E2" w:rsidRDefault="00595941" w:rsidP="001F2A6A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Which of the following best describes your main </w:t>
            </w:r>
            <w:r w:rsidRPr="009326E2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>reason for studying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this course (select one only)</w:t>
            </w:r>
          </w:p>
          <w:p w14:paraId="372BCF6F" w14:textId="77777777" w:rsidR="00595941" w:rsidRPr="009326E2" w:rsidRDefault="003006DE" w:rsidP="001F2A6A">
            <w:pPr>
              <w:tabs>
                <w:tab w:val="left" w:pos="3972"/>
              </w:tabs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835754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To get a job</w:t>
            </w:r>
          </w:p>
          <w:p w14:paraId="26C194A4" w14:textId="77777777" w:rsidR="00595941" w:rsidRPr="009326E2" w:rsidRDefault="003006DE" w:rsidP="001F2A6A">
            <w:pPr>
              <w:tabs>
                <w:tab w:val="left" w:pos="3972"/>
              </w:tabs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219476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To get a promotion</w:t>
            </w:r>
          </w:p>
          <w:p w14:paraId="6B701DB5" w14:textId="77777777" w:rsidR="00595941" w:rsidRPr="009326E2" w:rsidRDefault="003006DE" w:rsidP="001F2A6A">
            <w:pPr>
              <w:tabs>
                <w:tab w:val="left" w:pos="3972"/>
              </w:tabs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06243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To develop extra skills for my job</w:t>
            </w:r>
          </w:p>
          <w:p w14:paraId="4730A98E" w14:textId="77777777" w:rsidR="00595941" w:rsidRPr="009326E2" w:rsidRDefault="003006DE" w:rsidP="001F2A6A">
            <w:pPr>
              <w:tabs>
                <w:tab w:val="left" w:pos="3972"/>
              </w:tabs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36588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It’s a requirement of my job</w:t>
            </w:r>
          </w:p>
          <w:p w14:paraId="30E58FB8" w14:textId="77777777" w:rsidR="00595941" w:rsidRPr="009326E2" w:rsidRDefault="003006DE" w:rsidP="001F2A6A">
            <w:pPr>
              <w:tabs>
                <w:tab w:val="left" w:pos="3972"/>
              </w:tabs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60951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To start my own business</w:t>
            </w:r>
          </w:p>
        </w:tc>
        <w:tc>
          <w:tcPr>
            <w:tcW w:w="5917" w:type="dxa"/>
            <w:tcBorders>
              <w:bottom w:val="single" w:sz="4" w:space="0" w:color="auto"/>
            </w:tcBorders>
          </w:tcPr>
          <w:p w14:paraId="71C7453B" w14:textId="77777777" w:rsidR="00595941" w:rsidRPr="009326E2" w:rsidRDefault="003006DE" w:rsidP="001F2A6A">
            <w:pPr>
              <w:tabs>
                <w:tab w:val="left" w:pos="3972"/>
              </w:tabs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298461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To develop my current business</w:t>
            </w:r>
          </w:p>
          <w:p w14:paraId="04B7DBE7" w14:textId="77777777" w:rsidR="00595941" w:rsidRPr="009326E2" w:rsidRDefault="003006DE" w:rsidP="001F2A6A">
            <w:pPr>
              <w:tabs>
                <w:tab w:val="left" w:pos="3972"/>
              </w:tabs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47178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To change careers</w:t>
            </w:r>
          </w:p>
          <w:p w14:paraId="1C7BDCF3" w14:textId="77777777" w:rsidR="00595941" w:rsidRPr="009326E2" w:rsidRDefault="003006DE" w:rsidP="001F2A6A">
            <w:pPr>
              <w:tabs>
                <w:tab w:val="left" w:pos="3972"/>
              </w:tabs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669948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It’s a pre-requisite for another course I want to do</w:t>
            </w:r>
          </w:p>
          <w:p w14:paraId="56D81A50" w14:textId="77777777" w:rsidR="00595941" w:rsidRPr="009326E2" w:rsidRDefault="003006DE" w:rsidP="001F2A6A">
            <w:pPr>
              <w:tabs>
                <w:tab w:val="left" w:pos="3972"/>
              </w:tabs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459232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For personal interest</w:t>
            </w:r>
          </w:p>
          <w:p w14:paraId="3B764634" w14:textId="77777777" w:rsidR="00595941" w:rsidRPr="009326E2" w:rsidRDefault="003006DE" w:rsidP="001F2A6A">
            <w:pPr>
              <w:tabs>
                <w:tab w:val="left" w:pos="3972"/>
              </w:tabs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0065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Other (please </w:t>
            </w:r>
            <w:r w:rsidR="001F2A6A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detail</w:t>
            </w:r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) 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573976319"/>
                <w:placeholder>
                  <w:docPart w:val="AC12DA80CAFE4E0080A423E29E3A6F74"/>
                </w:placeholder>
                <w:showingPlcHdr/>
              </w:sdtPr>
              <w:sdtEndPr/>
              <w:sdtContent>
                <w:r w:rsidR="00A61FCA" w:rsidRPr="009326E2">
                  <w:rPr>
                    <w:rStyle w:val="PlaceholderText"/>
                    <w:color w:val="auto"/>
                    <w:sz w:val="18"/>
                    <w:szCs w:val="18"/>
                    <w:lang w:val="en-AU"/>
                  </w:rPr>
                  <w:t>Click here to enter text.</w:t>
                </w:r>
              </w:sdtContent>
            </w:sdt>
          </w:p>
        </w:tc>
      </w:tr>
    </w:tbl>
    <w:p w14:paraId="3EF8712E" w14:textId="77777777" w:rsidR="00720457" w:rsidRPr="009326E2" w:rsidRDefault="00720457" w:rsidP="00720457">
      <w:pPr>
        <w:tabs>
          <w:tab w:val="left" w:pos="1668"/>
        </w:tabs>
        <w:rPr>
          <w:rFonts w:asciiTheme="minorHAnsi" w:hAnsiTheme="minorHAnsi" w:cstheme="minorHAnsi"/>
          <w:b/>
          <w:sz w:val="20"/>
          <w:szCs w:val="20"/>
          <w:lang w:val="en-AU"/>
        </w:rPr>
      </w:pPr>
      <w:r w:rsidRPr="009326E2">
        <w:rPr>
          <w:rFonts w:asciiTheme="minorHAnsi" w:hAnsiTheme="minorHAnsi" w:cstheme="minorHAnsi"/>
          <w:b/>
          <w:sz w:val="20"/>
          <w:szCs w:val="20"/>
          <w:lang w:val="en-AU"/>
        </w:rPr>
        <w:tab/>
      </w:r>
    </w:p>
    <w:p w14:paraId="5C1AD8D0" w14:textId="77777777" w:rsidR="00720457" w:rsidRPr="009326E2" w:rsidRDefault="0083091A" w:rsidP="00720457">
      <w:pPr>
        <w:rPr>
          <w:rFonts w:asciiTheme="minorHAnsi" w:hAnsiTheme="minorHAnsi" w:cstheme="minorHAnsi"/>
          <w:lang w:val="en-AU"/>
        </w:rPr>
      </w:pPr>
      <w:r w:rsidRPr="009326E2">
        <w:rPr>
          <w:rFonts w:asciiTheme="minorHAnsi" w:hAnsiTheme="minorHAnsi" w:cstheme="minorHAnsi"/>
          <w:b/>
          <w:lang w:val="en-AU"/>
        </w:rPr>
        <w:t>SECTION 7</w:t>
      </w:r>
      <w:r w:rsidR="00305B62" w:rsidRPr="009326E2">
        <w:rPr>
          <w:rFonts w:asciiTheme="minorHAnsi" w:hAnsiTheme="minorHAnsi" w:cstheme="minorHAnsi"/>
          <w:b/>
          <w:lang w:val="en-AU"/>
        </w:rPr>
        <w:t xml:space="preserve"> - ACKNOWLEDGEMENT</w:t>
      </w:r>
    </w:p>
    <w:p w14:paraId="0CFC7B02" w14:textId="77777777" w:rsidR="00720457" w:rsidRPr="009326E2" w:rsidRDefault="00720457" w:rsidP="00720457">
      <w:pPr>
        <w:rPr>
          <w:rFonts w:asciiTheme="minorHAnsi" w:hAnsiTheme="minorHAnsi" w:cstheme="minorHAnsi"/>
          <w:sz w:val="20"/>
          <w:szCs w:val="20"/>
          <w:lang w:val="en-AU"/>
        </w:rPr>
      </w:pPr>
      <w:r w:rsidRPr="009326E2">
        <w:rPr>
          <w:rFonts w:asciiTheme="minorHAnsi" w:hAnsiTheme="minorHAnsi" w:cstheme="minorHAnsi"/>
          <w:noProof/>
          <w:sz w:val="20"/>
          <w:szCs w:val="20"/>
          <w:lang w:val="en-AU" w:eastAsia="en-A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7F9F87D" wp14:editId="2BBEB57E">
                <wp:simplePos x="0" y="0"/>
                <wp:positionH relativeFrom="column">
                  <wp:posOffset>-63500</wp:posOffset>
                </wp:positionH>
                <wp:positionV relativeFrom="paragraph">
                  <wp:posOffset>81915</wp:posOffset>
                </wp:positionV>
                <wp:extent cx="5882640" cy="1752600"/>
                <wp:effectExtent l="0" t="0" r="22860" b="1905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82640" cy="1752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3023E7" w14:textId="77777777" w:rsidR="00A828B2" w:rsidRDefault="003006DE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  <w:id w:val="-78396134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A828B2">
                                  <w:rPr>
                                    <w:rFonts w:ascii="MS Gothic" w:eastAsia="MS Gothic" w:hAnsi="MS Gothic" w:cstheme="minorHAnsi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A828B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57F67" w:rsidRPr="00457F67"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0"/>
                                <w:szCs w:val="20"/>
                              </w:rPr>
                              <w:t>*</w:t>
                            </w:r>
                            <w:r w:rsidR="00457F67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828B2"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I </w:t>
                            </w:r>
                            <w:r w:rsidR="007D5AC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acknowledge that it is a condition of my enrolment that I abide by all </w:t>
                            </w:r>
                            <w:r w:rsidR="007430C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National Training Masters</w:t>
                            </w:r>
                            <w:r w:rsidR="007D5AC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57F67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policies </w:t>
                            </w:r>
                            <w:r w:rsidR="007D5AC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and </w:t>
                            </w:r>
                            <w:r w:rsidR="00457F67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procedures</w:t>
                            </w:r>
                            <w:r w:rsidR="007D5AC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. I </w:t>
                            </w:r>
                            <w:r w:rsidR="00A828B2"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h</w:t>
                            </w:r>
                            <w:r w:rsidR="00A828B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ereby acknowledge that I have received and read the Learner Handbook</w:t>
                            </w:r>
                            <w:r w:rsidR="00451E5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, the Privacy Notice and Student declaration</w:t>
                            </w:r>
                            <w:r w:rsidR="00A828B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. I further acknowledge that when I </w:t>
                            </w:r>
                            <w:r w:rsidR="00457F67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enroll</w:t>
                            </w:r>
                            <w:r w:rsidR="00A828B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in a course with </w:t>
                            </w:r>
                            <w:r w:rsidR="007430C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National Training </w:t>
                            </w:r>
                            <w:proofErr w:type="gramStart"/>
                            <w:r w:rsidR="007430C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Masters</w:t>
                            </w:r>
                            <w:proofErr w:type="gramEnd"/>
                            <w:r w:rsidR="00A828B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I may receive their regular email newsletter containing articles relevant to training as well as special enrolment offers from time to time. I may opt out from receiving these newsletters at any time.</w:t>
                            </w:r>
                            <w:r w:rsidR="007D5AC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r w:rsidR="005D7B6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br/>
                            </w:r>
                            <w:proofErr w:type="spellStart"/>
                            <w:r w:rsidR="007D5AC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Opt</w:t>
                            </w:r>
                            <w:proofErr w:type="spellEnd"/>
                            <w:r w:rsidR="007D5AC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out here </w:t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  <w:id w:val="107778361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7D5AC2">
                                  <w:rPr>
                                    <w:rFonts w:ascii="MS Gothic" w:eastAsia="MS Gothic" w:hAnsi="MS Gothic" w:cstheme="minorHAnsi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</w:p>
                          <w:p w14:paraId="6FDE2F34" w14:textId="77777777" w:rsidR="00A828B2" w:rsidRPr="00C91EBA" w:rsidRDefault="00A828B2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</w:p>
                          <w:p w14:paraId="39C5D960" w14:textId="77777777" w:rsidR="00A828B2" w:rsidRPr="00C91EBA" w:rsidRDefault="00A828B2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Signature:_____________________________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__________</w:t>
                            </w:r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_      Date:</w:t>
                            </w:r>
                            <w:r w:rsidR="001F2A6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  </w:t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  <w:id w:val="-102579182"/>
                                <w:showingPlcHdr/>
                                <w:date>
                                  <w:dateFormat w:val="d/MM/yyyy"/>
                                  <w:lid w:val="en-AU"/>
                                  <w:storeMappedDataAs w:val="dateTime"/>
                                  <w:calendar w:val="gregorian"/>
                                </w:date>
                              </w:sdtPr>
                              <w:sdtEndPr/>
                              <w:sdtContent>
                                <w:r w:rsidR="001F2A6A" w:rsidRPr="00BB00F4">
                                  <w:rPr>
                                    <w:rStyle w:val="PlaceholderText"/>
                                  </w:rPr>
                                  <w:t>Click or tap to enter a date.</w:t>
                                </w:r>
                              </w:sdtContent>
                            </w:sdt>
                            <w:r w:rsidR="001F2A6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br/>
                              <w:t xml:space="preserve">If enrolling electronically select digital signature and enter your e-mail address. </w:t>
                            </w:r>
                            <w:r w:rsidR="001F2A6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br/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  <w:id w:val="-207395170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1F2A6A">
                                  <w:rPr>
                                    <w:rFonts w:ascii="MS Gothic" w:eastAsia="MS Gothic" w:hAnsi="MS Gothic" w:cstheme="minorHAnsi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1F2A6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Digital signature    </w:t>
                            </w:r>
                            <w:proofErr w:type="gramStart"/>
                            <w:r w:rsidR="001F2A6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enter</w:t>
                            </w:r>
                            <w:proofErr w:type="gramEnd"/>
                            <w:r w:rsidR="001F2A6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your e-mail address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F9F87D" id="Text Box 6" o:spid="_x0000_s1027" type="#_x0000_t202" style="position:absolute;margin-left:-5pt;margin-top:6.45pt;width:463.2pt;height:13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" fillcolor="white [3201]" strokeweight=".5pt">
                <v:textbox>
                  <w:txbxContent>
                    <w:p w14:paraId="363023E7" w14:textId="77777777" w:rsidR="00A828B2" w:rsidRDefault="003006DE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sdt>
                        <w:sdtPr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  <w:id w:val="-783961347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A828B2">
                            <w:rPr>
                              <w:rFonts w:ascii="MS Gothic" w:eastAsia="MS Gothic" w:hAnsi="MS Gothic" w:cstheme="minorHAnsi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A828B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 w:rsidR="00457F67" w:rsidRPr="00457F67">
                        <w:rPr>
                          <w:rFonts w:asciiTheme="minorHAnsi" w:hAnsiTheme="minorHAnsi" w:cstheme="minorHAnsi"/>
                          <w:b/>
                          <w:color w:val="FF0000"/>
                          <w:sz w:val="20"/>
                          <w:szCs w:val="20"/>
                        </w:rPr>
                        <w:t>*</w:t>
                      </w:r>
                      <w:r w:rsidR="00457F67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 w:rsidR="00A828B2"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I </w:t>
                      </w:r>
                      <w:r w:rsidR="007D5AC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acknowledge that it is a condition of my enrolment that I abide by all </w:t>
                      </w:r>
                      <w:r w:rsidR="007430C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National Training Masters</w:t>
                      </w:r>
                      <w:r w:rsidR="007D5AC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 w:rsidR="00457F67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policies </w:t>
                      </w:r>
                      <w:r w:rsidR="007D5AC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and </w:t>
                      </w:r>
                      <w:r w:rsidR="00457F67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procedures</w:t>
                      </w:r>
                      <w:r w:rsidR="007D5AC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. I </w:t>
                      </w:r>
                      <w:r w:rsidR="00A828B2"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h</w:t>
                      </w:r>
                      <w:r w:rsidR="00A828B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ereby acknowledge that I have received and read the Learner Handbook</w:t>
                      </w:r>
                      <w:r w:rsidR="00451E50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, the Privacy Notice and Student declaration</w:t>
                      </w:r>
                      <w:r w:rsidR="00A828B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. I further acknowledge that when I </w:t>
                      </w:r>
                      <w:r w:rsidR="00457F67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enroll</w:t>
                      </w:r>
                      <w:r w:rsidR="00A828B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in a course with </w:t>
                      </w:r>
                      <w:r w:rsidR="007430C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National Training </w:t>
                      </w:r>
                      <w:proofErr w:type="gramStart"/>
                      <w:r w:rsidR="007430C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Masters</w:t>
                      </w:r>
                      <w:proofErr w:type="gramEnd"/>
                      <w:r w:rsidR="00A828B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I may receive their regular email newsletter containing articles relevant to training as well as special enrolment offers from time to time. I may opt out from receiving these newsletters at any time.</w:t>
                      </w:r>
                      <w:r w:rsidR="007D5AC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     </w:t>
                      </w:r>
                      <w:r w:rsidR="005D7B6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br/>
                      </w:r>
                      <w:proofErr w:type="spellStart"/>
                      <w:r w:rsidR="007D5AC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Opt</w:t>
                      </w:r>
                      <w:proofErr w:type="spellEnd"/>
                      <w:r w:rsidR="007D5AC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out here </w:t>
                      </w:r>
                      <w:sdt>
                        <w:sdtPr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  <w:id w:val="1077783610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7D5AC2">
                            <w:rPr>
                              <w:rFonts w:ascii="MS Gothic" w:eastAsia="MS Gothic" w:hAnsi="MS Gothic" w:cstheme="minorHAnsi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</w:p>
                    <w:p w14:paraId="6FDE2F34" w14:textId="77777777" w:rsidR="00A828B2" w:rsidRPr="00C91EBA" w:rsidRDefault="00A828B2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</w:p>
                    <w:p w14:paraId="39C5D960" w14:textId="77777777" w:rsidR="00A828B2" w:rsidRPr="00C91EBA" w:rsidRDefault="00A828B2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Signature:_____________________________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__________</w:t>
                      </w:r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_      Date:</w:t>
                      </w:r>
                      <w:r w:rsidR="001F2A6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  </w:t>
                      </w:r>
                      <w:sdt>
                        <w:sdtPr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  <w:id w:val="-102579182"/>
                          <w:showingPlcHdr/>
                          <w:date>
                            <w:dateFormat w:val="d/MM/yyyy"/>
                            <w:lid w:val="en-AU"/>
                            <w:storeMappedDataAs w:val="dateTime"/>
                            <w:calendar w:val="gregorian"/>
                          </w:date>
                        </w:sdtPr>
                        <w:sdtEndPr/>
                        <w:sdtContent>
                          <w:r w:rsidR="001F2A6A" w:rsidRPr="00BB00F4">
                            <w:rPr>
                              <w:rStyle w:val="PlaceholderText"/>
                            </w:rPr>
                            <w:t>Click or tap to enter a date.</w:t>
                          </w:r>
                        </w:sdtContent>
                      </w:sdt>
                      <w:r w:rsidR="001F2A6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br/>
                        <w:t xml:space="preserve">If enrolling electronically select digital signature and enter your e-mail address. </w:t>
                      </w:r>
                      <w:r w:rsidR="001F2A6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br/>
                      </w:r>
                      <w:sdt>
                        <w:sdtPr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  <w:id w:val="-2073951709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1F2A6A">
                            <w:rPr>
                              <w:rFonts w:ascii="MS Gothic" w:eastAsia="MS Gothic" w:hAnsi="MS Gothic" w:cstheme="minorHAnsi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1F2A6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Digital signature    </w:t>
                      </w:r>
                      <w:proofErr w:type="gramStart"/>
                      <w:r w:rsidR="001F2A6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enter</w:t>
                      </w:r>
                      <w:proofErr w:type="gramEnd"/>
                      <w:r w:rsidR="001F2A6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your e-mail address: </w:t>
                      </w:r>
                    </w:p>
                  </w:txbxContent>
                </v:textbox>
              </v:shape>
            </w:pict>
          </mc:Fallback>
        </mc:AlternateContent>
      </w:r>
    </w:p>
    <w:p w14:paraId="4D07AE3A" w14:textId="77777777" w:rsidR="00720457" w:rsidRPr="009326E2" w:rsidRDefault="00720457" w:rsidP="00720457">
      <w:pPr>
        <w:rPr>
          <w:rFonts w:asciiTheme="minorHAnsi" w:hAnsiTheme="minorHAnsi" w:cstheme="minorHAnsi"/>
          <w:sz w:val="20"/>
          <w:szCs w:val="20"/>
          <w:lang w:val="en-AU"/>
        </w:rPr>
      </w:pPr>
    </w:p>
    <w:p w14:paraId="3AB3D13F" w14:textId="77777777" w:rsidR="00720457" w:rsidRPr="009326E2" w:rsidRDefault="00720457" w:rsidP="00720457">
      <w:pPr>
        <w:rPr>
          <w:rFonts w:asciiTheme="minorHAnsi" w:hAnsiTheme="minorHAnsi" w:cstheme="minorHAnsi"/>
          <w:sz w:val="20"/>
          <w:szCs w:val="20"/>
          <w:lang w:val="en-AU"/>
        </w:rPr>
      </w:pPr>
    </w:p>
    <w:p w14:paraId="1F6F2020" w14:textId="77777777" w:rsidR="00720457" w:rsidRPr="009326E2" w:rsidRDefault="00720457" w:rsidP="00720457">
      <w:pPr>
        <w:rPr>
          <w:rFonts w:asciiTheme="minorHAnsi" w:hAnsiTheme="minorHAnsi" w:cstheme="minorHAnsi"/>
          <w:sz w:val="20"/>
          <w:szCs w:val="20"/>
          <w:lang w:val="en-AU"/>
        </w:rPr>
      </w:pPr>
    </w:p>
    <w:p w14:paraId="053034FC" w14:textId="77777777" w:rsidR="00720457" w:rsidRPr="009326E2" w:rsidRDefault="00720457" w:rsidP="00720457">
      <w:pPr>
        <w:rPr>
          <w:rFonts w:asciiTheme="minorHAnsi" w:hAnsiTheme="minorHAnsi" w:cstheme="minorHAnsi"/>
          <w:sz w:val="20"/>
          <w:szCs w:val="20"/>
          <w:lang w:val="en-AU"/>
        </w:rPr>
      </w:pPr>
    </w:p>
    <w:p w14:paraId="256D545B" w14:textId="77777777" w:rsidR="00720457" w:rsidRPr="009326E2" w:rsidRDefault="00720457" w:rsidP="00720457">
      <w:pPr>
        <w:rPr>
          <w:rFonts w:asciiTheme="minorHAnsi" w:hAnsiTheme="minorHAnsi" w:cstheme="minorHAnsi"/>
          <w:sz w:val="20"/>
          <w:szCs w:val="20"/>
          <w:lang w:val="en-AU"/>
        </w:rPr>
      </w:pPr>
    </w:p>
    <w:p w14:paraId="6E49F25C" w14:textId="77777777" w:rsidR="00720457" w:rsidRPr="009326E2" w:rsidRDefault="00720457" w:rsidP="00720457">
      <w:pPr>
        <w:rPr>
          <w:rFonts w:asciiTheme="minorHAnsi" w:hAnsiTheme="minorHAnsi" w:cstheme="minorHAnsi"/>
          <w:sz w:val="20"/>
          <w:szCs w:val="20"/>
          <w:lang w:val="en-AU"/>
        </w:rPr>
      </w:pPr>
    </w:p>
    <w:p w14:paraId="25E3A251" w14:textId="77777777" w:rsidR="00720457" w:rsidRPr="009326E2" w:rsidRDefault="00720457" w:rsidP="00720457">
      <w:pPr>
        <w:rPr>
          <w:rFonts w:asciiTheme="minorHAnsi" w:hAnsiTheme="minorHAnsi" w:cstheme="minorHAnsi"/>
          <w:sz w:val="20"/>
          <w:szCs w:val="20"/>
          <w:lang w:val="en-AU"/>
        </w:rPr>
      </w:pPr>
    </w:p>
    <w:p w14:paraId="28D6D0AC" w14:textId="77777777" w:rsidR="00F554F0" w:rsidRPr="009326E2" w:rsidRDefault="00F554F0" w:rsidP="00720457">
      <w:pPr>
        <w:rPr>
          <w:rFonts w:asciiTheme="minorHAnsi" w:hAnsiTheme="minorHAnsi" w:cstheme="minorHAnsi"/>
          <w:sz w:val="20"/>
          <w:szCs w:val="20"/>
          <w:lang w:val="en-AU"/>
        </w:rPr>
      </w:pPr>
    </w:p>
    <w:p w14:paraId="541028C1" w14:textId="77777777" w:rsidR="009326E2" w:rsidRPr="009326E2" w:rsidRDefault="009326E2" w:rsidP="00720457">
      <w:pPr>
        <w:rPr>
          <w:rFonts w:asciiTheme="minorHAnsi" w:hAnsiTheme="minorHAnsi" w:cstheme="minorHAnsi"/>
          <w:b/>
          <w:lang w:val="en-AU"/>
        </w:rPr>
      </w:pPr>
    </w:p>
    <w:p w14:paraId="0AF85EE4" w14:textId="77777777" w:rsidR="00465D1E" w:rsidRDefault="00465D1E" w:rsidP="00720457">
      <w:pPr>
        <w:rPr>
          <w:rFonts w:asciiTheme="minorHAnsi" w:hAnsiTheme="minorHAnsi" w:cstheme="minorHAnsi"/>
          <w:b/>
          <w:lang w:val="en-AU"/>
        </w:rPr>
      </w:pPr>
    </w:p>
    <w:p w14:paraId="755CFE15" w14:textId="77777777" w:rsidR="001F2A6A" w:rsidRDefault="001F2A6A" w:rsidP="00720457">
      <w:pPr>
        <w:rPr>
          <w:rFonts w:asciiTheme="minorHAnsi" w:hAnsiTheme="minorHAnsi" w:cstheme="minorHAnsi"/>
          <w:b/>
          <w:lang w:val="en-AU"/>
        </w:rPr>
      </w:pPr>
    </w:p>
    <w:p w14:paraId="0B8C60BF" w14:textId="62B50BD9" w:rsidR="002F78C4" w:rsidRPr="009326E2" w:rsidRDefault="00191F53" w:rsidP="00720457">
      <w:pPr>
        <w:rPr>
          <w:rFonts w:asciiTheme="minorHAnsi" w:hAnsiTheme="minorHAnsi" w:cstheme="minorHAnsi"/>
          <w:b/>
          <w:lang w:val="en-AU"/>
        </w:rPr>
      </w:pPr>
      <w:r w:rsidRPr="009326E2">
        <w:rPr>
          <w:rFonts w:asciiTheme="minorHAnsi" w:hAnsiTheme="minorHAnsi" w:cstheme="minorHAnsi"/>
          <w:b/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4E4573B2" wp14:editId="59745418">
                <wp:simplePos x="0" y="0"/>
                <wp:positionH relativeFrom="column">
                  <wp:posOffset>-63500</wp:posOffset>
                </wp:positionH>
                <wp:positionV relativeFrom="paragraph">
                  <wp:posOffset>187960</wp:posOffset>
                </wp:positionV>
                <wp:extent cx="5882640" cy="2616200"/>
                <wp:effectExtent l="0" t="0" r="22860" b="1270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82640" cy="2616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BB969B" w14:textId="77777777" w:rsidR="003D4D32" w:rsidRDefault="005D7B6A" w:rsidP="003D4D32">
                            <w:pPr>
                              <w:spacing w:line="360" w:lineRule="auto"/>
                              <w:rPr>
                                <w:rFonts w:asciiTheme="minorHAnsi" w:hAnsiTheme="minorHAnsi" w:cstheme="minorHAnsi"/>
                                <w:i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Select your workshops:</w:t>
                            </w:r>
                            <w:r w:rsidR="00191F53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 </w:t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b/>
                                  <w:sz w:val="20"/>
                                  <w:szCs w:val="20"/>
                                </w:rPr>
                                <w:id w:val="206205805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>
                                  <w:rPr>
                                    <w:rFonts w:ascii="MS Gothic" w:eastAsia="MS Gothic" w:hAnsi="MS Gothic" w:cstheme="minorHAnsi" w:hint="eastAsia"/>
                                    <w:b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0C62B2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>Workshop 1 TAEASS502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 xml:space="preserve"> $</w:t>
                            </w:r>
                            <w:r w:rsidR="00191F53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 xml:space="preserve">350    </w:t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b/>
                                  <w:sz w:val="20"/>
                                  <w:szCs w:val="20"/>
                                </w:rPr>
                                <w:id w:val="82285863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>
                                  <w:rPr>
                                    <w:rFonts w:ascii="MS Gothic" w:eastAsia="MS Gothic" w:hAnsi="MS Gothic" w:cstheme="minorHAnsi" w:hint="eastAsia"/>
                                    <w:b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0C62B2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>Workshop 2 TAELLN411 $</w:t>
                            </w:r>
                            <w:r w:rsidR="009E3B6B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>300</w:t>
                            </w:r>
                            <w:r w:rsidR="000C62B2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br/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b/>
                                  <w:sz w:val="20"/>
                                  <w:szCs w:val="20"/>
                                </w:rPr>
                                <w:id w:val="-110450040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191F53">
                                  <w:rPr>
                                    <w:rFonts w:ascii="MS Gothic" w:eastAsia="MS Gothic" w:hAnsi="MS Gothic" w:cstheme="minorHAnsi" w:hint="eastAsia"/>
                                    <w:b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191F53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0C62B2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 xml:space="preserve">Workshop 3 Gap Training TAEASS401 &amp; TAEASS403 $400    </w:t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b/>
                                  <w:sz w:val="20"/>
                                  <w:szCs w:val="20"/>
                                </w:rPr>
                                <w:id w:val="-35488784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0C62B2">
                                  <w:rPr>
                                    <w:rFonts w:ascii="MS Gothic" w:eastAsia="MS Gothic" w:hAnsi="MS Gothic" w:cstheme="minorHAnsi" w:hint="eastAsia"/>
                                    <w:b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0C62B2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 xml:space="preserve"> All TAEASS502 + TAELLN411 + Gap $900  </w:t>
                            </w:r>
                          </w:p>
                          <w:p w14:paraId="6A8D9571" w14:textId="77777777" w:rsidR="005D7B6A" w:rsidRPr="005D7B6A" w:rsidRDefault="006D024B" w:rsidP="003D4D32">
                            <w:pPr>
                              <w:spacing w:line="36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egoe UI Symbol" w:hAnsi="Segoe UI Symbol" w:cs="Segoe UI Symbol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="005D7B6A" w:rsidRPr="005D7B6A">
                              <w:rPr>
                                <w:rFonts w:ascii="Segoe UI Symbol" w:hAnsi="Segoe UI Symbol" w:cs="Segoe UI Symbol"/>
                                <w:sz w:val="20"/>
                                <w:szCs w:val="20"/>
                              </w:rPr>
                              <w:t>☐</w:t>
                            </w:r>
                            <w:r w:rsidR="005D7B6A" w:rsidRPr="005D7B6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8D65B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D7B6A" w:rsidRPr="005D7B6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Raise</w:t>
                            </w:r>
                            <w:proofErr w:type="gramEnd"/>
                            <w:r w:rsidR="005D7B6A" w:rsidRPr="005D7B6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an invoice for my employer: </w:t>
                            </w:r>
                            <w:r w:rsidR="00936A78" w:rsidRPr="00936A78">
                              <w:rPr>
                                <w:rFonts w:asciiTheme="minorHAnsi" w:hAnsiTheme="minorHAnsi" w:cstheme="minorHAnsi"/>
                                <w:i/>
                                <w:sz w:val="20"/>
                                <w:szCs w:val="20"/>
                              </w:rPr>
                              <w:t>insert</w:t>
                            </w:r>
                            <w:r w:rsidR="00936A7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D7B6A" w:rsidRPr="005D7B6A">
                              <w:rPr>
                                <w:rFonts w:asciiTheme="minorHAnsi" w:hAnsiTheme="minorHAnsi" w:cstheme="minorHAnsi"/>
                                <w:i/>
                                <w:sz w:val="20"/>
                                <w:szCs w:val="20"/>
                              </w:rPr>
                              <w:t>business name</w:t>
                            </w:r>
                          </w:p>
                          <w:p w14:paraId="54AB07C9" w14:textId="77777777" w:rsidR="003D4D32" w:rsidRDefault="003006DE" w:rsidP="003D4D32">
                            <w:pPr>
                              <w:spacing w:line="36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  <w:id w:val="-20556763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3D4D32">
                                  <w:rPr>
                                    <w:rFonts w:ascii="MS Gothic" w:eastAsia="MS Gothic" w:hAnsi="MS Gothic" w:cstheme="minorHAnsi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I would like a payment plan</w:t>
                            </w:r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  <w:id w:val="-143928280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3D4D32">
                                  <w:rPr>
                                    <w:rFonts w:ascii="MS Gothic" w:eastAsia="MS Gothic" w:hAnsi="MS Gothic" w:cstheme="minorHAnsi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Cheque (</w:t>
                            </w:r>
                            <w:r w:rsidR="003D4D32"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paya</w:t>
                            </w:r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ble to </w:t>
                            </w:r>
                            <w:proofErr w:type="spellStart"/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Bombohill</w:t>
                            </w:r>
                            <w:proofErr w:type="spellEnd"/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Pty Ltd)</w:t>
                            </w:r>
                          </w:p>
                          <w:p w14:paraId="40568DE6" w14:textId="77777777" w:rsidR="003D4D32" w:rsidRPr="00C91EBA" w:rsidRDefault="003006DE" w:rsidP="003D4D32">
                            <w:pPr>
                              <w:spacing w:line="36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  <w:id w:val="-71542560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3D4D32">
                                  <w:rPr>
                                    <w:rFonts w:ascii="MS Gothic" w:eastAsia="MS Gothic" w:hAnsi="MS Gothic" w:cstheme="minorHAnsi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3D4D32"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I would like to pay by</w:t>
                            </w:r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direct</w:t>
                            </w:r>
                            <w:r w:rsidR="003D4D32"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deposit</w:t>
                            </w:r>
                            <w:r w:rsidR="003D4D32" w:rsidRPr="00EE66C1"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0"/>
                                <w:szCs w:val="20"/>
                              </w:rPr>
                              <w:t>*</w:t>
                            </w:r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  <w:id w:val="89971843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3D4D32">
                                  <w:rPr>
                                    <w:rFonts w:ascii="MS Gothic" w:eastAsia="MS Gothic" w:hAnsi="MS Gothic" w:cstheme="minorHAnsi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3D4D32"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Visa or </w:t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  <w:id w:val="141358578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3D4D32">
                                  <w:rPr>
                                    <w:rFonts w:ascii="MS Gothic" w:eastAsia="MS Gothic" w:hAnsi="MS Gothic" w:cstheme="minorHAnsi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3D4D32"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MasterCard</w:t>
                            </w:r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538E8F43" w14:textId="77777777" w:rsidR="003D4D32" w:rsidRDefault="003D4D32" w:rsidP="003D4D32">
                            <w:pPr>
                              <w:spacing w:line="360" w:lineRule="auto"/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</w:pPr>
                            <w:r w:rsidRPr="0046328D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 xml:space="preserve">Direct Transfer </w:t>
                            </w:r>
                            <w:r w:rsidRPr="00C91EBA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>Bank details: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Card </w:t>
                            </w:r>
                            <w:proofErr w:type="gramStart"/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number:_</w:t>
                            </w:r>
                            <w:proofErr w:type="gramEnd"/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_______________________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_________</w:t>
                            </w:r>
                          </w:p>
                          <w:p w14:paraId="1F1AEDF6" w14:textId="77777777" w:rsidR="003D4D32" w:rsidRDefault="003D4D32" w:rsidP="003D4D32">
                            <w:pPr>
                              <w:spacing w:line="36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BSB: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062 562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Expiry date:  ____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_ </w:t>
                            </w:r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/_____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               CCV:  __________</w:t>
                            </w:r>
                          </w:p>
                          <w:p w14:paraId="6727AA11" w14:textId="77777777" w:rsidR="003D4D32" w:rsidRDefault="003D4D32" w:rsidP="003D4D32">
                            <w:pPr>
                              <w:spacing w:line="36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Account no: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1014 3287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Name of card </w:t>
                            </w:r>
                            <w:proofErr w:type="gramStart"/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holder:_</w:t>
                            </w:r>
                            <w:proofErr w:type="gramEnd"/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__________________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________</w:t>
                            </w:r>
                          </w:p>
                          <w:p w14:paraId="77B434C0" w14:textId="77777777" w:rsidR="003D4D32" w:rsidRDefault="003D4D32" w:rsidP="003D4D32">
                            <w:pPr>
                              <w:spacing w:line="36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Account Name: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Bombohill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Pty Ltd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Signature:_</w:t>
                            </w:r>
                            <w:proofErr w:type="gramEnd"/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___________________________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________</w:t>
                            </w:r>
                          </w:p>
                          <w:p w14:paraId="57589D23" w14:textId="77777777" w:rsidR="003D4D32" w:rsidRPr="003D4D32" w:rsidRDefault="003D4D32" w:rsidP="003D4D32">
                            <w:pPr>
                              <w:spacing w:after="120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Reference: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  <w:t>your name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  <w:id w:val="1511248774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>
                                  <w:rPr>
                                    <w:rFonts w:ascii="MS Gothic" w:eastAsia="MS Gothic" w:hAnsi="MS Gothic" w:cstheme="minorHAnsi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pay at our Head Office: </w:t>
                            </w:r>
                            <w:r w:rsidR="00465D1E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Level 1, 18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Manning Street,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br/>
                            </w:r>
                            <w:r w:rsidRPr="00EE66C1"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0"/>
                                <w:szCs w:val="20"/>
                              </w:rPr>
                              <w:t>*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0"/>
                                <w:szCs w:val="20"/>
                              </w:rPr>
                              <w:t xml:space="preserve"> preferred method of payment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  <w:t xml:space="preserve"> KIAMA NSW 2553</w:t>
                            </w:r>
                            <w:r w:rsidR="008D65B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or call 1300 653 501</w:t>
                            </w:r>
                          </w:p>
                          <w:p w14:paraId="7D913D6C" w14:textId="77777777" w:rsidR="003D4D32" w:rsidRPr="00C91EBA" w:rsidRDefault="003D4D32" w:rsidP="003D4D32">
                            <w:pPr>
                              <w:spacing w:after="120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47EE6626" w14:textId="77777777" w:rsidR="003D4D32" w:rsidRPr="00C91EBA" w:rsidRDefault="003D4D32" w:rsidP="003D4D32">
                            <w:pPr>
                              <w:spacing w:after="120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1FD19AD8" w14:textId="77777777" w:rsidR="003D4D32" w:rsidRPr="00C91EBA" w:rsidRDefault="003D4D32" w:rsidP="003D4D32">
                            <w:pPr>
                              <w:spacing w:after="120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472E1E8B" w14:textId="77777777" w:rsidR="003D4D32" w:rsidRDefault="003D4D32" w:rsidP="003D4D32">
                            <w:pPr>
                              <w:spacing w:before="120" w:after="120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4F569EAD" w14:textId="77777777" w:rsidR="003D4D32" w:rsidRPr="00C91EBA" w:rsidRDefault="003D4D32" w:rsidP="003D4D32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4573B2" id="Text Box 7" o:spid="_x0000_s1028" type="#_x0000_t202" style="position:absolute;margin-left:-5pt;margin-top:14.8pt;width:463.2pt;height:206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" fillcolor="white [3201]" strokeweight=".5pt">
                <v:textbox>
                  <w:txbxContent>
                    <w:p w14:paraId="4FBB969B" w14:textId="77777777" w:rsidR="003D4D32" w:rsidRDefault="005D7B6A" w:rsidP="003D4D32">
                      <w:pPr>
                        <w:spacing w:line="360" w:lineRule="auto"/>
                        <w:rPr>
                          <w:rFonts w:asciiTheme="minorHAnsi" w:hAnsiTheme="minorHAnsi" w:cstheme="minorHAnsi"/>
                          <w:i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Select your workshops:</w:t>
                      </w:r>
                      <w:r w:rsidR="00191F53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 </w:t>
                      </w:r>
                      <w:sdt>
                        <w:sdtPr>
                          <w:rPr>
                            <w:rFonts w:asciiTheme="minorHAnsi" w:hAnsiTheme="minorHAnsi" w:cstheme="minorHAnsi"/>
                            <w:b/>
                            <w:sz w:val="20"/>
                            <w:szCs w:val="20"/>
                          </w:rPr>
                          <w:id w:val="206205805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>
                            <w:rPr>
                              <w:rFonts w:ascii="MS Gothic" w:eastAsia="MS Gothic" w:hAnsi="MS Gothic" w:cstheme="minorHAnsi" w:hint="eastAsia"/>
                              <w:b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0C62B2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>Workshop 1 TAEASS502</w:t>
                      </w:r>
                      <w: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 xml:space="preserve"> $</w:t>
                      </w:r>
                      <w:r w:rsidR="00191F53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 xml:space="preserve">350    </w:t>
                      </w:r>
                      <w:sdt>
                        <w:sdtPr>
                          <w:rPr>
                            <w:rFonts w:asciiTheme="minorHAnsi" w:hAnsiTheme="minorHAnsi" w:cstheme="minorHAnsi"/>
                            <w:b/>
                            <w:sz w:val="20"/>
                            <w:szCs w:val="20"/>
                          </w:rPr>
                          <w:id w:val="82285863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>
                            <w:rPr>
                              <w:rFonts w:ascii="MS Gothic" w:eastAsia="MS Gothic" w:hAnsi="MS Gothic" w:cstheme="minorHAnsi" w:hint="eastAsia"/>
                              <w:b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0C62B2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>Workshop 2 TAELLN411 $</w:t>
                      </w:r>
                      <w:r w:rsidR="009E3B6B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>300</w:t>
                      </w:r>
                      <w:r w:rsidR="000C62B2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br/>
                      </w:r>
                      <w:sdt>
                        <w:sdtPr>
                          <w:rPr>
                            <w:rFonts w:asciiTheme="minorHAnsi" w:hAnsiTheme="minorHAnsi" w:cstheme="minorHAnsi"/>
                            <w:b/>
                            <w:sz w:val="20"/>
                            <w:szCs w:val="20"/>
                          </w:rPr>
                          <w:id w:val="-110450040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191F53">
                            <w:rPr>
                              <w:rFonts w:ascii="MS Gothic" w:eastAsia="MS Gothic" w:hAnsi="MS Gothic" w:cstheme="minorHAnsi" w:hint="eastAsia"/>
                              <w:b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191F53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 xml:space="preserve">  </w:t>
                      </w:r>
                      <w:r w:rsidR="000C62B2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 xml:space="preserve">Workshop 3 Gap Training TAEASS401 &amp; TAEASS403 $400    </w:t>
                      </w:r>
                      <w:sdt>
                        <w:sdtPr>
                          <w:rPr>
                            <w:rFonts w:asciiTheme="minorHAnsi" w:hAnsiTheme="minorHAnsi" w:cstheme="minorHAnsi"/>
                            <w:b/>
                            <w:sz w:val="20"/>
                            <w:szCs w:val="20"/>
                          </w:rPr>
                          <w:id w:val="-35488784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0C62B2">
                            <w:rPr>
                              <w:rFonts w:ascii="MS Gothic" w:eastAsia="MS Gothic" w:hAnsi="MS Gothic" w:cstheme="minorHAnsi" w:hint="eastAsia"/>
                              <w:b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0C62B2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 xml:space="preserve"> All TAEASS502 + TAELLN411 + Gap $900  </w:t>
                      </w:r>
                    </w:p>
                    <w:p w14:paraId="6A8D9571" w14:textId="77777777" w:rsidR="005D7B6A" w:rsidRPr="005D7B6A" w:rsidRDefault="006D024B" w:rsidP="003D4D32">
                      <w:pPr>
                        <w:spacing w:line="36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="Segoe UI Symbol" w:hAnsi="Segoe UI Symbol" w:cs="Segoe UI Symbol"/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="005D7B6A" w:rsidRPr="005D7B6A">
                        <w:rPr>
                          <w:rFonts w:ascii="Segoe UI Symbol" w:hAnsi="Segoe UI Symbol" w:cs="Segoe UI Symbol"/>
                          <w:sz w:val="20"/>
                          <w:szCs w:val="20"/>
                        </w:rPr>
                        <w:t>☐</w:t>
                      </w:r>
                      <w:r w:rsidR="005D7B6A" w:rsidRPr="005D7B6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 w:rsidR="008D65B8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 w:rsidR="005D7B6A" w:rsidRPr="005D7B6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Raise</w:t>
                      </w:r>
                      <w:proofErr w:type="gramEnd"/>
                      <w:r w:rsidR="005D7B6A" w:rsidRPr="005D7B6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an invoice for my employer: </w:t>
                      </w:r>
                      <w:r w:rsidR="00936A78" w:rsidRPr="00936A78">
                        <w:rPr>
                          <w:rFonts w:asciiTheme="minorHAnsi" w:hAnsiTheme="minorHAnsi" w:cstheme="minorHAnsi"/>
                          <w:i/>
                          <w:sz w:val="20"/>
                          <w:szCs w:val="20"/>
                        </w:rPr>
                        <w:t>insert</w:t>
                      </w:r>
                      <w:r w:rsidR="00936A78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 w:rsidR="005D7B6A" w:rsidRPr="005D7B6A">
                        <w:rPr>
                          <w:rFonts w:asciiTheme="minorHAnsi" w:hAnsiTheme="minorHAnsi" w:cstheme="minorHAnsi"/>
                          <w:i/>
                          <w:sz w:val="20"/>
                          <w:szCs w:val="20"/>
                        </w:rPr>
                        <w:t>business name</w:t>
                      </w:r>
                    </w:p>
                    <w:p w14:paraId="54AB07C9" w14:textId="77777777" w:rsidR="003D4D32" w:rsidRDefault="003006DE" w:rsidP="003D4D32">
                      <w:pPr>
                        <w:spacing w:line="36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sdt>
                        <w:sdtPr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  <w:id w:val="-20556763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3D4D32">
                            <w:rPr>
                              <w:rFonts w:ascii="MS Gothic" w:eastAsia="MS Gothic" w:hAnsi="MS Gothic" w:cstheme="minorHAnsi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I would like a payment plan</w:t>
                      </w:r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sdt>
                        <w:sdtPr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  <w:id w:val="-1439282800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3D4D32">
                            <w:rPr>
                              <w:rFonts w:ascii="MS Gothic" w:eastAsia="MS Gothic" w:hAnsi="MS Gothic" w:cstheme="minorHAnsi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Cheque (</w:t>
                      </w:r>
                      <w:r w:rsidR="003D4D32"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paya</w:t>
                      </w:r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ble to </w:t>
                      </w:r>
                      <w:proofErr w:type="spellStart"/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Bombohill</w:t>
                      </w:r>
                      <w:proofErr w:type="spellEnd"/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Pty Ltd)</w:t>
                      </w:r>
                    </w:p>
                    <w:p w14:paraId="40568DE6" w14:textId="77777777" w:rsidR="003D4D32" w:rsidRPr="00C91EBA" w:rsidRDefault="003006DE" w:rsidP="003D4D32">
                      <w:pPr>
                        <w:spacing w:line="36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sdt>
                        <w:sdtPr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  <w:id w:val="-71542560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3D4D32">
                            <w:rPr>
                              <w:rFonts w:ascii="MS Gothic" w:eastAsia="MS Gothic" w:hAnsi="MS Gothic" w:cstheme="minorHAnsi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 w:rsidR="003D4D32"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I would like to pay by</w:t>
                      </w:r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direct</w:t>
                      </w:r>
                      <w:r w:rsidR="003D4D32"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deposit</w:t>
                      </w:r>
                      <w:r w:rsidR="003D4D32" w:rsidRPr="00EE66C1">
                        <w:rPr>
                          <w:rFonts w:asciiTheme="minorHAnsi" w:hAnsiTheme="minorHAnsi" w:cstheme="minorHAnsi"/>
                          <w:b/>
                          <w:color w:val="FF0000"/>
                          <w:sz w:val="20"/>
                          <w:szCs w:val="20"/>
                        </w:rPr>
                        <w:t>*</w:t>
                      </w:r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sdt>
                        <w:sdtPr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  <w:id w:val="89971843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3D4D32">
                            <w:rPr>
                              <w:rFonts w:ascii="MS Gothic" w:eastAsia="MS Gothic" w:hAnsi="MS Gothic" w:cstheme="minorHAnsi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3D4D32"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Visa or </w:t>
                      </w:r>
                      <w:sdt>
                        <w:sdtPr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  <w:id w:val="141358578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3D4D32">
                            <w:rPr>
                              <w:rFonts w:ascii="MS Gothic" w:eastAsia="MS Gothic" w:hAnsi="MS Gothic" w:cstheme="minorHAnsi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3D4D32"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MasterCard</w:t>
                      </w:r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</w:p>
                    <w:p w14:paraId="538E8F43" w14:textId="77777777" w:rsidR="003D4D32" w:rsidRDefault="003D4D32" w:rsidP="003D4D32">
                      <w:pPr>
                        <w:spacing w:line="360" w:lineRule="auto"/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</w:pPr>
                      <w:r w:rsidRPr="0046328D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 xml:space="preserve">Direct Transfer </w:t>
                      </w:r>
                      <w:r w:rsidRPr="00C91EBA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>Bank details:</w:t>
                      </w:r>
                      <w: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ab/>
                      </w:r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Card </w:t>
                      </w:r>
                      <w:proofErr w:type="gramStart"/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number:_</w:t>
                      </w:r>
                      <w:proofErr w:type="gramEnd"/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_______________________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_________</w:t>
                      </w:r>
                    </w:p>
                    <w:p w14:paraId="1F1AEDF6" w14:textId="77777777" w:rsidR="003D4D32" w:rsidRDefault="003D4D32" w:rsidP="003D4D32">
                      <w:pPr>
                        <w:spacing w:line="36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BSB: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062 562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Expiry date:  ____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_ </w:t>
                      </w:r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/_____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               CCV:  __________</w:t>
                      </w:r>
                    </w:p>
                    <w:p w14:paraId="6727AA11" w14:textId="77777777" w:rsidR="003D4D32" w:rsidRDefault="003D4D32" w:rsidP="003D4D32">
                      <w:pPr>
                        <w:spacing w:line="36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Account no: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1014 3287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Name of card </w:t>
                      </w:r>
                      <w:proofErr w:type="gramStart"/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holder:_</w:t>
                      </w:r>
                      <w:proofErr w:type="gramEnd"/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__________________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________</w:t>
                      </w:r>
                    </w:p>
                    <w:p w14:paraId="77B434C0" w14:textId="77777777" w:rsidR="003D4D32" w:rsidRDefault="003D4D32" w:rsidP="003D4D32">
                      <w:pPr>
                        <w:spacing w:line="36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Account Name: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Bombohill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Pty Ltd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proofErr w:type="gramStart"/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Signature:_</w:t>
                      </w:r>
                      <w:proofErr w:type="gramEnd"/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___________________________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________</w:t>
                      </w:r>
                    </w:p>
                    <w:p w14:paraId="57589D23" w14:textId="77777777" w:rsidR="003D4D32" w:rsidRPr="003D4D32" w:rsidRDefault="003D4D32" w:rsidP="003D4D32">
                      <w:pPr>
                        <w:spacing w:after="120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Reference: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  <w:t>your name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sdt>
                        <w:sdtPr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  <w:id w:val="1511248774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>
                            <w:rPr>
                              <w:rFonts w:ascii="MS Gothic" w:eastAsia="MS Gothic" w:hAnsi="MS Gothic" w:cstheme="minorHAnsi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pay at our Head Office: </w:t>
                      </w:r>
                      <w:r w:rsidR="00465D1E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Level 1, 18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Manning Street,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br/>
                      </w:r>
                      <w:r w:rsidRPr="00EE66C1">
                        <w:rPr>
                          <w:rFonts w:asciiTheme="minorHAnsi" w:hAnsiTheme="minorHAnsi" w:cstheme="minorHAnsi"/>
                          <w:b/>
                          <w:color w:val="FF0000"/>
                          <w:sz w:val="20"/>
                          <w:szCs w:val="20"/>
                        </w:rPr>
                        <w:t>*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FF0000"/>
                          <w:sz w:val="20"/>
                          <w:szCs w:val="20"/>
                        </w:rPr>
                        <w:t xml:space="preserve"> preferred method of payment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FF000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  <w:t xml:space="preserve"> KIAMA NSW 2553</w:t>
                      </w:r>
                      <w:r w:rsidR="008D65B8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or call 1300 653 501</w:t>
                      </w:r>
                    </w:p>
                    <w:p w14:paraId="7D913D6C" w14:textId="77777777" w:rsidR="003D4D32" w:rsidRPr="00C91EBA" w:rsidRDefault="003D4D32" w:rsidP="003D4D32">
                      <w:pPr>
                        <w:spacing w:after="120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</w:p>
                    <w:p w14:paraId="47EE6626" w14:textId="77777777" w:rsidR="003D4D32" w:rsidRPr="00C91EBA" w:rsidRDefault="003D4D32" w:rsidP="003D4D32">
                      <w:pPr>
                        <w:spacing w:after="120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</w:p>
                    <w:p w14:paraId="1FD19AD8" w14:textId="77777777" w:rsidR="003D4D32" w:rsidRPr="00C91EBA" w:rsidRDefault="003D4D32" w:rsidP="003D4D32">
                      <w:pPr>
                        <w:spacing w:after="120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</w:p>
                    <w:p w14:paraId="472E1E8B" w14:textId="77777777" w:rsidR="003D4D32" w:rsidRDefault="003D4D32" w:rsidP="003D4D32">
                      <w:pPr>
                        <w:spacing w:before="120" w:after="120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</w:p>
                    <w:p w14:paraId="4F569EAD" w14:textId="77777777" w:rsidR="003D4D32" w:rsidRPr="00C91EBA" w:rsidRDefault="003D4D32" w:rsidP="003D4D32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3091A" w:rsidRPr="009326E2">
        <w:rPr>
          <w:rFonts w:asciiTheme="minorHAnsi" w:hAnsiTheme="minorHAnsi" w:cstheme="minorHAnsi"/>
          <w:b/>
          <w:lang w:val="en-AU"/>
        </w:rPr>
        <w:t>SECTION 8</w:t>
      </w:r>
      <w:r w:rsidR="00720457" w:rsidRPr="009326E2">
        <w:rPr>
          <w:rFonts w:asciiTheme="minorHAnsi" w:hAnsiTheme="minorHAnsi" w:cstheme="minorHAnsi"/>
          <w:b/>
          <w:lang w:val="en-AU"/>
        </w:rPr>
        <w:t xml:space="preserve"> – PAYMENT </w:t>
      </w:r>
      <w:r w:rsidR="007D5AC2" w:rsidRPr="00DB2271">
        <w:rPr>
          <w:rFonts w:asciiTheme="minorHAnsi" w:hAnsiTheme="minorHAnsi" w:cstheme="minorHAnsi"/>
          <w:b/>
          <w:noProof/>
          <w:lang w:val="en-AU"/>
        </w:rPr>
        <w:t>ARRA</w:t>
      </w:r>
      <w:r w:rsidR="00DB2271">
        <w:rPr>
          <w:rFonts w:asciiTheme="minorHAnsi" w:hAnsiTheme="minorHAnsi" w:cstheme="minorHAnsi"/>
          <w:b/>
          <w:noProof/>
          <w:lang w:val="en-AU"/>
        </w:rPr>
        <w:t>N</w:t>
      </w:r>
      <w:r w:rsidR="007D5AC2" w:rsidRPr="00DB2271">
        <w:rPr>
          <w:rFonts w:asciiTheme="minorHAnsi" w:hAnsiTheme="minorHAnsi" w:cstheme="minorHAnsi"/>
          <w:b/>
          <w:noProof/>
          <w:lang w:val="en-AU"/>
        </w:rPr>
        <w:t>GEMENT</w:t>
      </w:r>
      <w:r w:rsidR="00F74FFF" w:rsidRPr="009326E2">
        <w:rPr>
          <w:rFonts w:asciiTheme="minorHAnsi" w:hAnsiTheme="minorHAnsi" w:cstheme="minorHAnsi"/>
          <w:b/>
          <w:lang w:val="en-AU"/>
        </w:rPr>
        <w:t xml:space="preserve"> </w:t>
      </w:r>
      <w:r w:rsidR="00F74FFF" w:rsidRPr="00FA0138">
        <w:rPr>
          <w:rFonts w:asciiTheme="minorHAnsi" w:hAnsiTheme="minorHAnsi" w:cstheme="minorHAnsi"/>
          <w:b/>
          <w:noProof/>
          <w:lang w:val="en-AU"/>
        </w:rPr>
        <w:t>Please</w:t>
      </w:r>
      <w:r w:rsidR="00F74FFF" w:rsidRPr="009326E2">
        <w:rPr>
          <w:rFonts w:asciiTheme="minorHAnsi" w:hAnsiTheme="minorHAnsi" w:cstheme="minorHAnsi"/>
          <w:b/>
          <w:lang w:val="en-AU"/>
        </w:rPr>
        <w:t xml:space="preserve"> select your preferred payment option</w:t>
      </w:r>
    </w:p>
    <w:p w14:paraId="23682F45" w14:textId="77777777" w:rsidR="00F554F0" w:rsidRPr="009326E2" w:rsidRDefault="00F554F0" w:rsidP="00720457">
      <w:pPr>
        <w:rPr>
          <w:rFonts w:asciiTheme="minorHAnsi" w:hAnsiTheme="minorHAnsi" w:cstheme="minorHAnsi"/>
          <w:b/>
          <w:lang w:val="en-AU"/>
        </w:rPr>
      </w:pPr>
    </w:p>
    <w:p w14:paraId="6EEA2029" w14:textId="77777777" w:rsidR="00F554F0" w:rsidRPr="009326E2" w:rsidRDefault="00F554F0" w:rsidP="00720457">
      <w:pPr>
        <w:rPr>
          <w:rFonts w:asciiTheme="minorHAnsi" w:hAnsiTheme="minorHAnsi" w:cstheme="minorHAnsi"/>
          <w:b/>
          <w:lang w:val="en-AU"/>
        </w:rPr>
      </w:pPr>
    </w:p>
    <w:p w14:paraId="26E0CAA5" w14:textId="77777777" w:rsidR="00F554F0" w:rsidRPr="009326E2" w:rsidRDefault="00F554F0" w:rsidP="00720457">
      <w:pPr>
        <w:rPr>
          <w:rFonts w:asciiTheme="minorHAnsi" w:hAnsiTheme="minorHAnsi" w:cstheme="minorHAnsi"/>
          <w:b/>
          <w:lang w:val="en-AU"/>
        </w:rPr>
      </w:pPr>
    </w:p>
    <w:p w14:paraId="18CAD843" w14:textId="77777777" w:rsidR="00F554F0" w:rsidRPr="009326E2" w:rsidRDefault="00F554F0" w:rsidP="00720457">
      <w:pPr>
        <w:rPr>
          <w:rFonts w:asciiTheme="minorHAnsi" w:hAnsiTheme="minorHAnsi" w:cstheme="minorHAnsi"/>
          <w:b/>
          <w:lang w:val="en-AU"/>
        </w:rPr>
      </w:pPr>
    </w:p>
    <w:p w14:paraId="38D73E49" w14:textId="77777777" w:rsidR="00F554F0" w:rsidRPr="009326E2" w:rsidRDefault="00F554F0" w:rsidP="00720457">
      <w:pPr>
        <w:rPr>
          <w:rFonts w:asciiTheme="minorHAnsi" w:hAnsiTheme="minorHAnsi" w:cstheme="minorHAnsi"/>
          <w:b/>
          <w:lang w:val="en-AU"/>
        </w:rPr>
      </w:pPr>
    </w:p>
    <w:p w14:paraId="347D35FC" w14:textId="77777777" w:rsidR="00F554F0" w:rsidRPr="009326E2" w:rsidRDefault="00F554F0" w:rsidP="00720457">
      <w:pPr>
        <w:rPr>
          <w:rFonts w:asciiTheme="minorHAnsi" w:hAnsiTheme="minorHAnsi" w:cstheme="minorHAnsi"/>
          <w:b/>
          <w:lang w:val="en-AU"/>
        </w:rPr>
      </w:pPr>
    </w:p>
    <w:p w14:paraId="428CD89E" w14:textId="77777777" w:rsidR="00F554F0" w:rsidRPr="009326E2" w:rsidRDefault="00F554F0" w:rsidP="00720457">
      <w:pPr>
        <w:rPr>
          <w:rFonts w:asciiTheme="minorHAnsi" w:hAnsiTheme="minorHAnsi" w:cstheme="minorHAnsi"/>
          <w:b/>
          <w:lang w:val="en-AU"/>
        </w:rPr>
      </w:pPr>
    </w:p>
    <w:p w14:paraId="305EF799" w14:textId="77777777" w:rsidR="00F74FFF" w:rsidRPr="009326E2" w:rsidRDefault="00F74FFF" w:rsidP="00720457">
      <w:pPr>
        <w:rPr>
          <w:rFonts w:asciiTheme="minorHAnsi" w:hAnsiTheme="minorHAnsi" w:cstheme="minorHAnsi"/>
          <w:b/>
          <w:lang w:val="en-AU"/>
        </w:rPr>
      </w:pPr>
    </w:p>
    <w:p w14:paraId="464D6606" w14:textId="77777777" w:rsidR="00F74FFF" w:rsidRPr="009326E2" w:rsidRDefault="00F74FFF" w:rsidP="00720457">
      <w:pPr>
        <w:rPr>
          <w:rFonts w:asciiTheme="minorHAnsi" w:hAnsiTheme="minorHAnsi" w:cstheme="minorHAnsi"/>
          <w:b/>
          <w:lang w:val="en-AU"/>
        </w:rPr>
      </w:pPr>
    </w:p>
    <w:p w14:paraId="224FCBEC" w14:textId="77777777" w:rsidR="00F74FFF" w:rsidRPr="009326E2" w:rsidRDefault="00F74FFF" w:rsidP="00720457">
      <w:pPr>
        <w:rPr>
          <w:rFonts w:asciiTheme="minorHAnsi" w:hAnsiTheme="minorHAnsi" w:cstheme="minorHAnsi"/>
          <w:b/>
          <w:lang w:val="en-AU"/>
        </w:rPr>
      </w:pPr>
    </w:p>
    <w:p w14:paraId="6A4EEB1B" w14:textId="77777777" w:rsidR="00F74FFF" w:rsidRPr="009326E2" w:rsidRDefault="00F74FFF" w:rsidP="00720457">
      <w:pPr>
        <w:rPr>
          <w:rFonts w:asciiTheme="minorHAnsi" w:hAnsiTheme="minorHAnsi" w:cstheme="minorHAnsi"/>
          <w:b/>
          <w:lang w:val="en-AU"/>
        </w:rPr>
      </w:pPr>
    </w:p>
    <w:p w14:paraId="709E6ADC" w14:textId="77777777" w:rsidR="00F74FFF" w:rsidRPr="009326E2" w:rsidRDefault="00F74FFF" w:rsidP="00720457">
      <w:pPr>
        <w:rPr>
          <w:rFonts w:asciiTheme="minorHAnsi" w:hAnsiTheme="minorHAnsi" w:cstheme="minorHAnsi"/>
          <w:b/>
          <w:lang w:val="en-AU"/>
        </w:rPr>
      </w:pPr>
    </w:p>
    <w:p w14:paraId="08766406" w14:textId="77777777" w:rsidR="0055647D" w:rsidRPr="009326E2" w:rsidRDefault="0055647D" w:rsidP="00720457">
      <w:pPr>
        <w:rPr>
          <w:rFonts w:asciiTheme="minorHAnsi" w:hAnsiTheme="minorHAnsi" w:cstheme="minorHAnsi"/>
          <w:b/>
          <w:lang w:val="en-AU"/>
        </w:rPr>
      </w:pPr>
    </w:p>
    <w:p w14:paraId="40E7F573" w14:textId="77777777" w:rsidR="006C112A" w:rsidRPr="00465D1E" w:rsidRDefault="00191F53" w:rsidP="006C112A">
      <w:pPr>
        <w:rPr>
          <w:rFonts w:asciiTheme="minorHAnsi" w:hAnsiTheme="minorHAnsi" w:cstheme="minorHAnsi"/>
          <w:b/>
          <w:lang w:val="en-AU"/>
        </w:rPr>
      </w:pPr>
      <w:r>
        <w:rPr>
          <w:rFonts w:asciiTheme="minorHAnsi" w:hAnsiTheme="minorHAnsi" w:cstheme="minorHAnsi"/>
          <w:b/>
          <w:lang w:val="en-AU"/>
        </w:rPr>
        <w:br/>
      </w:r>
    </w:p>
    <w:p w14:paraId="1DC00A41" w14:textId="77777777" w:rsidR="007D5AC2" w:rsidRPr="009326E2" w:rsidRDefault="003D4D32" w:rsidP="006C112A">
      <w:pPr>
        <w:rPr>
          <w:rFonts w:asciiTheme="minorHAnsi" w:hAnsiTheme="minorHAnsi" w:cstheme="minorHAnsi"/>
          <w:lang w:val="en-AU"/>
        </w:rPr>
      </w:pPr>
      <w:r w:rsidRPr="009326E2">
        <w:rPr>
          <w:rFonts w:cs="Arial"/>
          <w:noProof/>
          <w:sz w:val="20"/>
          <w:szCs w:val="20"/>
          <w:lang w:val="en-AU" w:eastAsia="en-AU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ECB1427" wp14:editId="2FD10A8A">
                <wp:simplePos x="0" y="0"/>
                <wp:positionH relativeFrom="margin">
                  <wp:posOffset>-53340</wp:posOffset>
                </wp:positionH>
                <wp:positionV relativeFrom="paragraph">
                  <wp:posOffset>124460</wp:posOffset>
                </wp:positionV>
                <wp:extent cx="5875020" cy="749300"/>
                <wp:effectExtent l="0" t="0" r="11430" b="1270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75020" cy="7493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5871974F" w14:textId="77777777" w:rsidR="003D4D32" w:rsidRPr="006E0482" w:rsidRDefault="003D4D32" w:rsidP="003D4D32">
                            <w:pPr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</w:pPr>
                            <w:r w:rsidRPr="006E0482"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>Office Use Only</w:t>
                            </w:r>
                          </w:p>
                          <w:p w14:paraId="18C68D44" w14:textId="77777777" w:rsidR="003D4D32" w:rsidRPr="006E0482" w:rsidRDefault="003D4D32" w:rsidP="003D4D32">
                            <w:pP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</w:p>
                          <w:p w14:paraId="14261BD5" w14:textId="77777777" w:rsidR="003D4D32" w:rsidRPr="006E0482" w:rsidRDefault="003D4D32" w:rsidP="003D4D32">
                            <w:pP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  <w:r w:rsidRPr="006E048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Student ID #                                                                             </w:t>
                            </w:r>
                          </w:p>
                          <w:p w14:paraId="150681B7" w14:textId="77777777" w:rsidR="003D4D32" w:rsidRPr="00FF7474" w:rsidRDefault="003D4D32" w:rsidP="003D4D32">
                            <w:pP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Invoice #</w:t>
                            </w:r>
                            <w:r w:rsidRPr="006E048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br/>
                              <w:t>Certificate #</w:t>
                            </w:r>
                            <w:r w:rsidRPr="006E048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br/>
                            </w:r>
                            <w:r w:rsidRPr="00FF7474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CB1427" id="Text Box 10" o:spid="_x0000_s1029" type="#_x0000_t202" style="position:absolute;margin-left:-4.2pt;margin-top:9.8pt;width:462.6pt;height:59pt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" fillcolor="#d8d8d8 [2732]" strokeweight=".5pt">
                <v:textbox>
                  <w:txbxContent>
                    <w:p w14:paraId="5871974F" w14:textId="77777777" w:rsidR="003D4D32" w:rsidRPr="006E0482" w:rsidRDefault="003D4D32" w:rsidP="003D4D32">
                      <w:pPr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</w:pPr>
                      <w:r w:rsidRPr="006E0482"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>Office Use Only</w:t>
                      </w:r>
                    </w:p>
                    <w:p w14:paraId="18C68D44" w14:textId="77777777" w:rsidR="003D4D32" w:rsidRPr="006E0482" w:rsidRDefault="003D4D32" w:rsidP="003D4D32">
                      <w:pPr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</w:p>
                    <w:p w14:paraId="14261BD5" w14:textId="77777777" w:rsidR="003D4D32" w:rsidRPr="006E0482" w:rsidRDefault="003D4D32" w:rsidP="003D4D32">
                      <w:pPr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  <w:r w:rsidRPr="006E0482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Student ID #                                                                             </w:t>
                      </w:r>
                    </w:p>
                    <w:p w14:paraId="150681B7" w14:textId="77777777" w:rsidR="003D4D32" w:rsidRPr="00FF7474" w:rsidRDefault="003D4D32" w:rsidP="003D4D32">
                      <w:pPr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>Invoice #</w:t>
                      </w:r>
                      <w:r w:rsidRPr="006E0482">
                        <w:rPr>
                          <w:rFonts w:asciiTheme="minorHAnsi" w:hAnsiTheme="minorHAnsi"/>
                          <w:sz w:val="16"/>
                          <w:szCs w:val="16"/>
                        </w:rPr>
                        <w:br/>
                        <w:t>Certificate #</w:t>
                      </w:r>
                      <w:r w:rsidRPr="006E0482">
                        <w:rPr>
                          <w:rFonts w:asciiTheme="minorHAnsi" w:hAnsiTheme="minorHAnsi"/>
                          <w:sz w:val="16"/>
                          <w:szCs w:val="16"/>
                        </w:rPr>
                        <w:br/>
                      </w:r>
                      <w:r w:rsidRPr="00FF7474">
                        <w:rPr>
                          <w:rFonts w:asciiTheme="minorHAnsi" w:hAnsiTheme="minorHAnsi"/>
                          <w:sz w:val="20"/>
                          <w:szCs w:val="20"/>
                        </w:rPr>
                        <w:br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B563268" w14:textId="77777777" w:rsidR="007D5AC2" w:rsidRPr="009326E2" w:rsidRDefault="007D5AC2" w:rsidP="006C112A">
      <w:pPr>
        <w:rPr>
          <w:rFonts w:asciiTheme="minorHAnsi" w:hAnsiTheme="minorHAnsi" w:cstheme="minorHAnsi"/>
          <w:lang w:val="en-AU"/>
        </w:rPr>
      </w:pPr>
    </w:p>
    <w:p w14:paraId="64D8B4F8" w14:textId="77777777" w:rsidR="007D5AC2" w:rsidRPr="009326E2" w:rsidRDefault="007D5AC2" w:rsidP="006C112A">
      <w:pPr>
        <w:rPr>
          <w:rFonts w:asciiTheme="minorHAnsi" w:hAnsiTheme="minorHAnsi" w:cstheme="minorHAnsi"/>
          <w:lang w:val="en-AU"/>
        </w:rPr>
      </w:pPr>
    </w:p>
    <w:p w14:paraId="68A36B3A" w14:textId="77777777" w:rsidR="007D5AC2" w:rsidRPr="009326E2" w:rsidRDefault="007D5AC2" w:rsidP="006C112A">
      <w:pPr>
        <w:rPr>
          <w:rFonts w:asciiTheme="minorHAnsi" w:hAnsiTheme="minorHAnsi" w:cstheme="minorHAnsi"/>
          <w:lang w:val="en-AU"/>
        </w:rPr>
      </w:pPr>
    </w:p>
    <w:p w14:paraId="605587CE" w14:textId="77777777" w:rsidR="007D5AC2" w:rsidRPr="009326E2" w:rsidRDefault="007D5AC2" w:rsidP="006C112A">
      <w:pPr>
        <w:rPr>
          <w:rFonts w:asciiTheme="minorHAnsi" w:hAnsiTheme="minorHAnsi" w:cstheme="minorHAnsi"/>
          <w:lang w:val="en-AU"/>
        </w:rPr>
      </w:pPr>
    </w:p>
    <w:p w14:paraId="4C47CDB7" w14:textId="77777777" w:rsidR="00EB735D" w:rsidRDefault="00EB735D" w:rsidP="00457F67">
      <w:pPr>
        <w:rPr>
          <w:rFonts w:asciiTheme="minorHAnsi" w:hAnsiTheme="minorHAnsi" w:cstheme="minorHAnsi"/>
          <w:color w:val="FF0000"/>
          <w:lang w:val="en-AU"/>
        </w:rPr>
      </w:pPr>
    </w:p>
    <w:p w14:paraId="79ABC430" w14:textId="77777777" w:rsidR="007D5AC2" w:rsidRPr="00EB735D" w:rsidRDefault="00457F67" w:rsidP="00EB735D">
      <w:pPr>
        <w:jc w:val="center"/>
        <w:rPr>
          <w:rFonts w:asciiTheme="minorHAnsi" w:hAnsiTheme="minorHAnsi" w:cstheme="minorHAnsi"/>
          <w:b/>
          <w:color w:val="FF0000"/>
          <w:sz w:val="24"/>
          <w:szCs w:val="24"/>
          <w:lang w:val="en-AU"/>
        </w:rPr>
      </w:pPr>
      <w:r w:rsidRPr="00EB735D">
        <w:rPr>
          <w:rFonts w:asciiTheme="minorHAnsi" w:hAnsiTheme="minorHAnsi" w:cstheme="minorHAnsi"/>
          <w:b/>
          <w:color w:val="FF0000"/>
          <w:sz w:val="24"/>
          <w:szCs w:val="24"/>
          <w:lang w:val="en-AU"/>
        </w:rPr>
        <w:t>* PLEASE NOW READ THE PRIVACY NOTICE AND STUDENT DECLARATION</w:t>
      </w:r>
      <w:r w:rsidR="000C62B2">
        <w:rPr>
          <w:rFonts w:asciiTheme="minorHAnsi" w:hAnsiTheme="minorHAnsi" w:cstheme="minorHAnsi"/>
          <w:b/>
          <w:color w:val="FF0000"/>
          <w:sz w:val="24"/>
          <w:szCs w:val="24"/>
          <w:lang w:val="en-AU"/>
        </w:rPr>
        <w:t xml:space="preserve"> Before signing section 7 Acknowledgement </w:t>
      </w:r>
    </w:p>
    <w:p w14:paraId="4D92560E" w14:textId="77777777" w:rsidR="007D5AC2" w:rsidRPr="009326E2" w:rsidRDefault="007D5AC2" w:rsidP="006C112A">
      <w:pPr>
        <w:rPr>
          <w:rFonts w:asciiTheme="minorHAnsi" w:hAnsiTheme="minorHAnsi" w:cstheme="minorHAnsi"/>
          <w:lang w:val="en-AU"/>
        </w:rPr>
      </w:pPr>
    </w:p>
    <w:p w14:paraId="01FC313B" w14:textId="77777777" w:rsidR="00465D1E" w:rsidRDefault="00465D1E">
      <w:pPr>
        <w:rPr>
          <w:rFonts w:asciiTheme="minorHAnsi" w:hAnsiTheme="minorHAnsi" w:cstheme="minorHAnsi"/>
          <w:b/>
          <w:color w:val="00B050"/>
          <w:sz w:val="28"/>
          <w:lang w:val="en-AU"/>
        </w:rPr>
      </w:pPr>
      <w:r>
        <w:rPr>
          <w:rFonts w:asciiTheme="minorHAnsi" w:hAnsiTheme="minorHAnsi" w:cstheme="minorHAnsi"/>
          <w:b/>
          <w:color w:val="00B050"/>
          <w:sz w:val="28"/>
          <w:lang w:val="en-AU"/>
        </w:rPr>
        <w:br w:type="page"/>
      </w:r>
    </w:p>
    <w:p w14:paraId="42F94541" w14:textId="77777777" w:rsidR="007D5AC2" w:rsidRPr="009326E2" w:rsidRDefault="007D5AC2" w:rsidP="006C112A">
      <w:pPr>
        <w:rPr>
          <w:rFonts w:asciiTheme="minorHAnsi" w:hAnsiTheme="minorHAnsi" w:cstheme="minorHAnsi"/>
          <w:lang w:val="en-AU"/>
        </w:rPr>
      </w:pPr>
      <w:r w:rsidRPr="006E0482">
        <w:rPr>
          <w:rFonts w:asciiTheme="minorHAnsi" w:hAnsiTheme="minorHAnsi" w:cstheme="minorHAnsi"/>
          <w:b/>
          <w:color w:val="00B050"/>
          <w:sz w:val="28"/>
          <w:lang w:val="en-AU"/>
        </w:rPr>
        <w:lastRenderedPageBreak/>
        <w:t>National</w:t>
      </w:r>
      <w:r w:rsidRPr="009326E2">
        <w:rPr>
          <w:rFonts w:asciiTheme="minorHAnsi" w:hAnsiTheme="minorHAnsi" w:cstheme="minorHAnsi"/>
          <w:b/>
          <w:color w:val="00B050"/>
          <w:sz w:val="28"/>
          <w:lang w:val="en-AU"/>
        </w:rPr>
        <w:t xml:space="preserve"> </w:t>
      </w:r>
      <w:r w:rsidRPr="009326E2">
        <w:rPr>
          <w:rFonts w:asciiTheme="minorHAnsi" w:hAnsiTheme="minorHAnsi" w:cstheme="minorHAnsi"/>
          <w:b/>
          <w:sz w:val="28"/>
          <w:lang w:val="en-AU"/>
        </w:rPr>
        <w:t xml:space="preserve">Training Masters </w:t>
      </w:r>
      <w:r w:rsidRPr="009326E2">
        <w:rPr>
          <w:rFonts w:asciiTheme="minorHAnsi" w:hAnsiTheme="minorHAnsi" w:cstheme="minorHAnsi"/>
          <w:color w:val="4BACC6" w:themeColor="accent5"/>
          <w:lang w:val="en-AU"/>
        </w:rPr>
        <w:br/>
      </w:r>
      <w:r w:rsidR="00457F67" w:rsidRPr="009326E2">
        <w:rPr>
          <w:rFonts w:asciiTheme="minorHAnsi" w:hAnsiTheme="minorHAnsi" w:cstheme="minorHAnsi"/>
          <w:b/>
          <w:sz w:val="36"/>
          <w:lang w:val="en-AU"/>
        </w:rPr>
        <w:t>Privacy Notice and Student Declaration</w:t>
      </w:r>
      <w:r w:rsidRPr="009326E2">
        <w:rPr>
          <w:rFonts w:asciiTheme="minorHAnsi" w:hAnsiTheme="minorHAnsi" w:cstheme="minorHAnsi"/>
          <w:sz w:val="36"/>
          <w:lang w:val="en-AU"/>
        </w:rPr>
        <w:t xml:space="preserve"> </w:t>
      </w:r>
    </w:p>
    <w:p w14:paraId="6FE29785" w14:textId="77777777" w:rsidR="007D5AC2" w:rsidRPr="009326E2" w:rsidRDefault="007D5AC2" w:rsidP="006C112A">
      <w:pPr>
        <w:rPr>
          <w:rFonts w:asciiTheme="minorHAnsi" w:hAnsiTheme="minorHAnsi" w:cstheme="minorHAnsi"/>
          <w:sz w:val="14"/>
          <w:lang w:val="en-AU"/>
        </w:rPr>
      </w:pPr>
    </w:p>
    <w:p w14:paraId="62DBB00B" w14:textId="77777777" w:rsidR="005D40CE" w:rsidRDefault="007D5AC2" w:rsidP="006C112A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Before signing</w:t>
      </w:r>
      <w:r w:rsidR="005D40CE">
        <w:rPr>
          <w:rFonts w:asciiTheme="minorHAnsi" w:hAnsiTheme="minorHAnsi" w:cstheme="minorHAnsi"/>
          <w:sz w:val="24"/>
          <w:lang w:val="en-AU"/>
        </w:rPr>
        <w:t xml:space="preserve"> the enrolment form</w:t>
      </w:r>
      <w:r w:rsidRPr="00451E50">
        <w:rPr>
          <w:rFonts w:asciiTheme="minorHAnsi" w:hAnsiTheme="minorHAnsi" w:cstheme="minorHAnsi"/>
          <w:sz w:val="24"/>
          <w:lang w:val="en-AU"/>
        </w:rPr>
        <w:t>, take the time to read the terms and condition</w:t>
      </w:r>
      <w:r w:rsidR="00457F67" w:rsidRPr="00451E50">
        <w:rPr>
          <w:rFonts w:asciiTheme="minorHAnsi" w:hAnsiTheme="minorHAnsi" w:cstheme="minorHAnsi"/>
          <w:sz w:val="24"/>
          <w:lang w:val="en-AU"/>
        </w:rPr>
        <w:t>s</w:t>
      </w:r>
      <w:r w:rsidRPr="00451E50">
        <w:rPr>
          <w:rFonts w:asciiTheme="minorHAnsi" w:hAnsiTheme="minorHAnsi" w:cstheme="minorHAnsi"/>
          <w:sz w:val="24"/>
          <w:lang w:val="en-AU"/>
        </w:rPr>
        <w:t xml:space="preserve"> of your enrolment</w:t>
      </w:r>
      <w:r w:rsidR="00457F67" w:rsidRPr="00451E50">
        <w:rPr>
          <w:rFonts w:asciiTheme="minorHAnsi" w:hAnsiTheme="minorHAnsi" w:cstheme="minorHAnsi"/>
          <w:sz w:val="24"/>
          <w:lang w:val="en-AU"/>
        </w:rPr>
        <w:t xml:space="preserve"> contained in this declaration. Ensure you have read the Learner Handbook, containing a summary of all our </w:t>
      </w:r>
      <w:r w:rsidR="00F74FFF" w:rsidRPr="00451E50">
        <w:rPr>
          <w:rFonts w:asciiTheme="minorHAnsi" w:hAnsiTheme="minorHAnsi" w:cstheme="minorHAnsi"/>
          <w:sz w:val="24"/>
          <w:lang w:val="en-AU"/>
        </w:rPr>
        <w:t>policies</w:t>
      </w:r>
      <w:r w:rsidR="00457F67" w:rsidRPr="00451E50">
        <w:rPr>
          <w:rFonts w:asciiTheme="minorHAnsi" w:hAnsiTheme="minorHAnsi" w:cstheme="minorHAnsi"/>
          <w:sz w:val="24"/>
          <w:lang w:val="en-AU"/>
        </w:rPr>
        <w:t xml:space="preserve"> and procedures</w:t>
      </w:r>
      <w:r w:rsidR="005D40CE">
        <w:rPr>
          <w:rFonts w:asciiTheme="minorHAnsi" w:hAnsiTheme="minorHAnsi" w:cstheme="minorHAnsi"/>
          <w:sz w:val="24"/>
          <w:lang w:val="en-AU"/>
        </w:rPr>
        <w:t>.</w:t>
      </w:r>
    </w:p>
    <w:p w14:paraId="20FD7109" w14:textId="77777777" w:rsidR="007D5AC2" w:rsidRPr="00451E50" w:rsidRDefault="005D40CE" w:rsidP="006C112A">
      <w:pPr>
        <w:rPr>
          <w:rFonts w:asciiTheme="minorHAnsi" w:hAnsiTheme="minorHAnsi" w:cstheme="minorHAnsi"/>
          <w:sz w:val="16"/>
          <w:lang w:val="en-AU"/>
        </w:rPr>
      </w:pPr>
      <w:r w:rsidRPr="00451E50">
        <w:rPr>
          <w:rFonts w:asciiTheme="minorHAnsi" w:hAnsiTheme="minorHAnsi" w:cstheme="minorHAnsi"/>
          <w:sz w:val="16"/>
          <w:lang w:val="en-AU"/>
        </w:rPr>
        <w:t xml:space="preserve"> </w:t>
      </w:r>
    </w:p>
    <w:p w14:paraId="35E63459" w14:textId="77777777" w:rsidR="007D5AC2" w:rsidRPr="00451E50" w:rsidRDefault="00457F67" w:rsidP="006C112A">
      <w:pPr>
        <w:rPr>
          <w:rFonts w:asciiTheme="minorHAnsi" w:hAnsiTheme="minorHAnsi" w:cstheme="minorHAnsi"/>
          <w:b/>
          <w:color w:val="00B050"/>
          <w:sz w:val="24"/>
          <w:lang w:val="en-AU"/>
        </w:rPr>
      </w:pPr>
      <w:r w:rsidRPr="00451E50">
        <w:rPr>
          <w:rFonts w:asciiTheme="minorHAnsi" w:hAnsiTheme="minorHAnsi" w:cstheme="minorHAnsi"/>
          <w:b/>
          <w:color w:val="00B050"/>
          <w:sz w:val="24"/>
          <w:lang w:val="en-AU"/>
        </w:rPr>
        <w:t>Privacy Note</w:t>
      </w:r>
    </w:p>
    <w:p w14:paraId="5B72F826" w14:textId="77777777" w:rsidR="00457F67" w:rsidRPr="00451E50" w:rsidRDefault="00457F67" w:rsidP="006C112A">
      <w:pPr>
        <w:rPr>
          <w:rFonts w:asciiTheme="minorHAnsi" w:hAnsiTheme="minorHAnsi" w:cstheme="minorHAnsi"/>
          <w:sz w:val="20"/>
          <w:lang w:val="en-AU"/>
        </w:rPr>
      </w:pPr>
    </w:p>
    <w:p w14:paraId="64A69E06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 xml:space="preserve">Under the </w:t>
      </w:r>
      <w:hyperlink r:id="rId11" w:history="1">
        <w:r w:rsidRPr="00451E50">
          <w:rPr>
            <w:rStyle w:val="Hyperlink"/>
            <w:rFonts w:asciiTheme="minorHAnsi" w:hAnsiTheme="minorHAnsi" w:cstheme="minorHAnsi"/>
            <w:sz w:val="24"/>
            <w:lang w:val="en-AU"/>
          </w:rPr>
          <w:t>Data Provision Requirements 2012</w:t>
        </w:r>
      </w:hyperlink>
      <w:r w:rsidRPr="00451E50">
        <w:rPr>
          <w:rFonts w:asciiTheme="minorHAnsi" w:hAnsiTheme="minorHAnsi" w:cstheme="minorHAnsi"/>
          <w:sz w:val="24"/>
          <w:lang w:val="en-AU"/>
        </w:rPr>
        <w:t xml:space="preserve">, National Training Masters </w:t>
      </w:r>
      <w:r w:rsidR="009A74FC">
        <w:rPr>
          <w:rFonts w:asciiTheme="minorHAnsi" w:hAnsiTheme="minorHAnsi" w:cstheme="minorHAnsi"/>
          <w:sz w:val="24"/>
          <w:lang w:val="en-AU"/>
        </w:rPr>
        <w:t xml:space="preserve">(NTM) </w:t>
      </w:r>
      <w:r w:rsidRPr="00451E50">
        <w:rPr>
          <w:rFonts w:asciiTheme="minorHAnsi" w:hAnsiTheme="minorHAnsi" w:cstheme="minorHAnsi"/>
          <w:sz w:val="24"/>
          <w:lang w:val="en-AU"/>
        </w:rPr>
        <w:t xml:space="preserve">is required to collect personal information about you and to disclose that personal information to the </w:t>
      </w:r>
      <w:hyperlink r:id="rId12" w:history="1">
        <w:r w:rsidRPr="00451E50">
          <w:rPr>
            <w:rStyle w:val="Hyperlink"/>
            <w:rFonts w:asciiTheme="minorHAnsi" w:hAnsiTheme="minorHAnsi" w:cstheme="minorHAnsi"/>
            <w:sz w:val="24"/>
            <w:lang w:val="en-AU"/>
          </w:rPr>
          <w:t>National Centre for Vocational Education Research</w:t>
        </w:r>
      </w:hyperlink>
      <w:r w:rsidRPr="00451E50">
        <w:rPr>
          <w:rFonts w:asciiTheme="minorHAnsi" w:hAnsiTheme="minorHAnsi" w:cstheme="minorHAnsi"/>
          <w:sz w:val="24"/>
          <w:lang w:val="en-AU"/>
        </w:rPr>
        <w:t xml:space="preserve"> Ltd (NCVER).</w:t>
      </w:r>
    </w:p>
    <w:p w14:paraId="67092C50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</w:p>
    <w:p w14:paraId="65F5D49F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 xml:space="preserve">Your personal information (including the personal information contained on this enrolment form and your training activity data) may be used or disclosed by </w:t>
      </w:r>
      <w:r w:rsidR="00F74FFF" w:rsidRPr="00451E50">
        <w:rPr>
          <w:rFonts w:asciiTheme="minorHAnsi" w:hAnsiTheme="minorHAnsi" w:cstheme="minorHAnsi"/>
          <w:sz w:val="24"/>
          <w:lang w:val="en-AU"/>
        </w:rPr>
        <w:t>National Training Masters</w:t>
      </w:r>
      <w:r w:rsidRPr="00451E50">
        <w:rPr>
          <w:rFonts w:asciiTheme="minorHAnsi" w:hAnsiTheme="minorHAnsi" w:cstheme="minorHAnsi"/>
          <w:sz w:val="24"/>
          <w:lang w:val="en-AU"/>
        </w:rPr>
        <w:t xml:space="preserve"> for statistical, regulatory and research purposes. </w:t>
      </w:r>
      <w:r w:rsidR="00F74FFF" w:rsidRPr="00451E50">
        <w:rPr>
          <w:rFonts w:asciiTheme="minorHAnsi" w:hAnsiTheme="minorHAnsi" w:cstheme="minorHAnsi"/>
          <w:sz w:val="24"/>
          <w:lang w:val="en-AU"/>
        </w:rPr>
        <w:t>National Training Masters</w:t>
      </w:r>
      <w:r w:rsidRPr="00451E50">
        <w:rPr>
          <w:rFonts w:asciiTheme="minorHAnsi" w:hAnsiTheme="minorHAnsi" w:cstheme="minorHAnsi"/>
          <w:sz w:val="24"/>
          <w:lang w:val="en-AU"/>
        </w:rPr>
        <w:t xml:space="preserve"> may disclose your personal information for these purposes to third parties, including:</w:t>
      </w:r>
    </w:p>
    <w:p w14:paraId="22EAD69E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• School – if you are a secondary student undertaking VET, including a school-based apprenticeship or traineeship;</w:t>
      </w:r>
    </w:p>
    <w:p w14:paraId="263832BB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 xml:space="preserve">• Employer – if you </w:t>
      </w:r>
      <w:r w:rsidRPr="00FA0138">
        <w:rPr>
          <w:rFonts w:asciiTheme="minorHAnsi" w:hAnsiTheme="minorHAnsi" w:cstheme="minorHAnsi"/>
          <w:noProof/>
          <w:sz w:val="24"/>
          <w:lang w:val="en-AU"/>
        </w:rPr>
        <w:t>are enrolled</w:t>
      </w:r>
      <w:r w:rsidRPr="00451E50">
        <w:rPr>
          <w:rFonts w:asciiTheme="minorHAnsi" w:hAnsiTheme="minorHAnsi" w:cstheme="minorHAnsi"/>
          <w:sz w:val="24"/>
          <w:lang w:val="en-AU"/>
        </w:rPr>
        <w:t xml:space="preserve"> in training paid by your employer; </w:t>
      </w:r>
    </w:p>
    <w:p w14:paraId="54FF06C6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• Commonwealth and State or Territory government departments and authorised agencies;</w:t>
      </w:r>
    </w:p>
    <w:p w14:paraId="56B3C7C6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 xml:space="preserve">• </w:t>
      </w:r>
      <w:r w:rsidR="00F74FFF" w:rsidRPr="00451E50">
        <w:rPr>
          <w:rFonts w:asciiTheme="minorHAnsi" w:hAnsiTheme="minorHAnsi" w:cstheme="minorHAnsi"/>
          <w:sz w:val="24"/>
          <w:lang w:val="en-AU"/>
        </w:rPr>
        <w:t>NCVER</w:t>
      </w:r>
    </w:p>
    <w:p w14:paraId="4A03DBB5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• Organisations conducting student surveys; and</w:t>
      </w:r>
    </w:p>
    <w:p w14:paraId="1110945C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• Researchers.</w:t>
      </w:r>
    </w:p>
    <w:p w14:paraId="44184C96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</w:p>
    <w:p w14:paraId="733EF50D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Personal information disclosed to NCVER may be used or disclosed for the following purposes:</w:t>
      </w:r>
    </w:p>
    <w:p w14:paraId="514BD667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• Issuing statements of attainment or qualification, and populating authenticated VET transcripts;</w:t>
      </w:r>
    </w:p>
    <w:p w14:paraId="656D0FCC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• facilitating statistics and research relating to education, including surveys;</w:t>
      </w:r>
    </w:p>
    <w:p w14:paraId="2403F1E8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• understanding how the VET market operates, for policy, workforce planning and consumer information; and</w:t>
      </w:r>
    </w:p>
    <w:p w14:paraId="4664213B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 xml:space="preserve">• administering </w:t>
      </w:r>
      <w:r w:rsidRPr="00FA0138">
        <w:rPr>
          <w:rFonts w:asciiTheme="minorHAnsi" w:hAnsiTheme="minorHAnsi" w:cstheme="minorHAnsi"/>
          <w:noProof/>
          <w:sz w:val="24"/>
          <w:lang w:val="en-AU"/>
        </w:rPr>
        <w:t>VET</w:t>
      </w:r>
      <w:r w:rsidRPr="00451E50">
        <w:rPr>
          <w:rFonts w:asciiTheme="minorHAnsi" w:hAnsiTheme="minorHAnsi" w:cstheme="minorHAnsi"/>
          <w:sz w:val="24"/>
          <w:lang w:val="en-AU"/>
        </w:rPr>
        <w:t>, including programme administration, regulation, monitoring and evaluation.</w:t>
      </w:r>
    </w:p>
    <w:p w14:paraId="0A5BA702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</w:p>
    <w:p w14:paraId="7922B1A5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 xml:space="preserve">You may receive an NCVER student survey which may be administered by an NCVER employee, agent or third-party contractor. You may opt out of the survey at the time of being contacted. </w:t>
      </w:r>
    </w:p>
    <w:p w14:paraId="4305F071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</w:p>
    <w:p w14:paraId="55E5EF4C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 xml:space="preserve">NCVER will collect, hold, use and disclose your personal information </w:t>
      </w:r>
      <w:r w:rsidRPr="00FA0138">
        <w:rPr>
          <w:rFonts w:asciiTheme="minorHAnsi" w:hAnsiTheme="minorHAnsi" w:cstheme="minorHAnsi"/>
          <w:noProof/>
          <w:sz w:val="24"/>
          <w:lang w:val="en-AU"/>
        </w:rPr>
        <w:t>in accordance with</w:t>
      </w:r>
      <w:r w:rsidRPr="00451E50">
        <w:rPr>
          <w:rFonts w:asciiTheme="minorHAnsi" w:hAnsiTheme="minorHAnsi" w:cstheme="minorHAnsi"/>
          <w:sz w:val="24"/>
          <w:lang w:val="en-AU"/>
        </w:rPr>
        <w:t xml:space="preserve"> the </w:t>
      </w:r>
      <w:r w:rsidRPr="00451E50">
        <w:rPr>
          <w:rFonts w:asciiTheme="minorHAnsi" w:hAnsiTheme="minorHAnsi" w:cstheme="minorHAnsi"/>
          <w:i/>
          <w:sz w:val="24"/>
          <w:lang w:val="en-AU"/>
        </w:rPr>
        <w:t>Privacy Act 1988</w:t>
      </w:r>
      <w:r w:rsidRPr="00451E50">
        <w:rPr>
          <w:rFonts w:asciiTheme="minorHAnsi" w:hAnsiTheme="minorHAnsi" w:cstheme="minorHAnsi"/>
          <w:sz w:val="24"/>
          <w:lang w:val="en-AU"/>
        </w:rPr>
        <w:t xml:space="preserve"> (</w:t>
      </w:r>
      <w:proofErr w:type="spellStart"/>
      <w:r w:rsidRPr="00451E50">
        <w:rPr>
          <w:rFonts w:asciiTheme="minorHAnsi" w:hAnsiTheme="minorHAnsi" w:cstheme="minorHAnsi"/>
          <w:sz w:val="24"/>
          <w:lang w:val="en-AU"/>
        </w:rPr>
        <w:t>Cth</w:t>
      </w:r>
      <w:proofErr w:type="spellEnd"/>
      <w:r w:rsidRPr="00451E50">
        <w:rPr>
          <w:rFonts w:asciiTheme="minorHAnsi" w:hAnsiTheme="minorHAnsi" w:cstheme="minorHAnsi"/>
          <w:sz w:val="24"/>
          <w:lang w:val="en-AU"/>
        </w:rPr>
        <w:t xml:space="preserve">), the </w:t>
      </w:r>
      <w:r w:rsidRPr="00451E50">
        <w:rPr>
          <w:rFonts w:asciiTheme="minorHAnsi" w:hAnsiTheme="minorHAnsi" w:cstheme="minorHAnsi"/>
          <w:i/>
          <w:sz w:val="24"/>
          <w:lang w:val="en-AU"/>
        </w:rPr>
        <w:t>VET Data Policy</w:t>
      </w:r>
      <w:r w:rsidRPr="00451E50">
        <w:rPr>
          <w:rFonts w:asciiTheme="minorHAnsi" w:hAnsiTheme="minorHAnsi" w:cstheme="minorHAnsi"/>
          <w:sz w:val="24"/>
          <w:lang w:val="en-AU"/>
        </w:rPr>
        <w:t xml:space="preserve"> and all NCVER policies and protocols (including those published on NCVER’s website at </w:t>
      </w:r>
      <w:hyperlink r:id="rId13" w:history="1">
        <w:r w:rsidRPr="00451E50">
          <w:rPr>
            <w:rStyle w:val="Hyperlink"/>
            <w:rFonts w:asciiTheme="minorHAnsi" w:hAnsiTheme="minorHAnsi" w:cstheme="minorHAnsi"/>
            <w:sz w:val="24"/>
            <w:lang w:val="en-AU"/>
          </w:rPr>
          <w:t>www.ncver.edu.au</w:t>
        </w:r>
      </w:hyperlink>
      <w:r w:rsidRPr="00451E50">
        <w:rPr>
          <w:rFonts w:asciiTheme="minorHAnsi" w:hAnsiTheme="minorHAnsi" w:cstheme="minorHAnsi"/>
          <w:sz w:val="24"/>
          <w:lang w:val="en-AU"/>
        </w:rPr>
        <w:t>).</w:t>
      </w:r>
    </w:p>
    <w:p w14:paraId="711A250D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</w:p>
    <w:p w14:paraId="130C59E3" w14:textId="77777777" w:rsidR="00457F67" w:rsidRPr="00451E50" w:rsidRDefault="00457F67" w:rsidP="00457F67">
      <w:pPr>
        <w:rPr>
          <w:rFonts w:asciiTheme="minorHAnsi" w:hAnsiTheme="minorHAnsi" w:cstheme="minorHAnsi"/>
          <w:b/>
          <w:color w:val="00B050"/>
          <w:sz w:val="24"/>
          <w:lang w:val="en-AU"/>
        </w:rPr>
      </w:pPr>
      <w:r w:rsidRPr="00451E50">
        <w:rPr>
          <w:rFonts w:asciiTheme="minorHAnsi" w:hAnsiTheme="minorHAnsi" w:cstheme="minorHAnsi"/>
          <w:b/>
          <w:color w:val="00B050"/>
          <w:sz w:val="24"/>
          <w:lang w:val="en-AU"/>
        </w:rPr>
        <w:t>Student Declaration and Consent</w:t>
      </w:r>
    </w:p>
    <w:p w14:paraId="5BE11E2C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I declare that the information I have provided to the best of my knowledge is true and correct.</w:t>
      </w:r>
      <w:r w:rsidR="00F74FFF" w:rsidRPr="00451E50">
        <w:rPr>
          <w:rFonts w:asciiTheme="minorHAnsi" w:hAnsiTheme="minorHAnsi" w:cstheme="minorHAnsi"/>
          <w:sz w:val="24"/>
          <w:lang w:val="en-AU"/>
        </w:rPr>
        <w:t xml:space="preserve"> </w:t>
      </w:r>
      <w:r w:rsidRPr="00451E50">
        <w:rPr>
          <w:rFonts w:asciiTheme="minorHAnsi" w:hAnsiTheme="minorHAnsi" w:cstheme="minorHAnsi"/>
          <w:sz w:val="24"/>
          <w:lang w:val="en-AU"/>
        </w:rPr>
        <w:t xml:space="preserve">I consent to the collection, use and disclosure of my personal information </w:t>
      </w:r>
      <w:r w:rsidRPr="00FA0138">
        <w:rPr>
          <w:rFonts w:asciiTheme="minorHAnsi" w:hAnsiTheme="minorHAnsi" w:cstheme="minorHAnsi"/>
          <w:noProof/>
          <w:sz w:val="24"/>
          <w:lang w:val="en-AU"/>
        </w:rPr>
        <w:t>in accordance with</w:t>
      </w:r>
      <w:r w:rsidRPr="00451E50">
        <w:rPr>
          <w:rFonts w:asciiTheme="minorHAnsi" w:hAnsiTheme="minorHAnsi" w:cstheme="minorHAnsi"/>
          <w:sz w:val="24"/>
          <w:lang w:val="en-AU"/>
        </w:rPr>
        <w:t xml:space="preserve"> the </w:t>
      </w:r>
      <w:r w:rsidRPr="00451E50">
        <w:rPr>
          <w:rFonts w:asciiTheme="minorHAnsi" w:hAnsiTheme="minorHAnsi" w:cstheme="minorHAnsi"/>
          <w:i/>
          <w:sz w:val="24"/>
          <w:lang w:val="en-AU"/>
        </w:rPr>
        <w:t>Privacy Notice</w:t>
      </w:r>
      <w:r w:rsidRPr="00451E50">
        <w:rPr>
          <w:rFonts w:asciiTheme="minorHAnsi" w:hAnsiTheme="minorHAnsi" w:cstheme="minorHAnsi"/>
          <w:sz w:val="24"/>
          <w:lang w:val="en-AU"/>
        </w:rPr>
        <w:t xml:space="preserve"> above.</w:t>
      </w:r>
    </w:p>
    <w:p w14:paraId="664F6D7A" w14:textId="77777777" w:rsidR="00F74FFF" w:rsidRPr="00451E50" w:rsidRDefault="00F74FFF" w:rsidP="00457F67">
      <w:pPr>
        <w:rPr>
          <w:rFonts w:asciiTheme="minorHAnsi" w:hAnsiTheme="minorHAnsi" w:cstheme="minorHAnsi"/>
          <w:sz w:val="24"/>
          <w:lang w:val="en-AU"/>
        </w:rPr>
      </w:pPr>
    </w:p>
    <w:p w14:paraId="1027C5F4" w14:textId="77777777" w:rsidR="00F74FFF" w:rsidRPr="009326E2" w:rsidRDefault="00F74FFF" w:rsidP="00457F67">
      <w:pPr>
        <w:rPr>
          <w:rFonts w:asciiTheme="minorHAnsi" w:hAnsiTheme="minorHAnsi" w:cstheme="minorHAnsi"/>
          <w:lang w:val="en-AU"/>
        </w:rPr>
      </w:pPr>
    </w:p>
    <w:sectPr w:rsidR="00F74FFF" w:rsidRPr="009326E2" w:rsidSect="00FF7474">
      <w:footerReference w:type="default" r:id="rId14"/>
      <w:pgSz w:w="11907" w:h="16839" w:code="9"/>
      <w:pgMar w:top="426" w:right="1440" w:bottom="1440" w:left="1440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00956F" w14:textId="77777777" w:rsidR="001A1424" w:rsidRDefault="001A1424" w:rsidP="002F78C4">
      <w:r>
        <w:separator/>
      </w:r>
    </w:p>
  </w:endnote>
  <w:endnote w:type="continuationSeparator" w:id="0">
    <w:p w14:paraId="6461FD86" w14:textId="77777777" w:rsidR="001A1424" w:rsidRDefault="001A1424" w:rsidP="002F78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2C7A9A" w14:textId="77777777" w:rsidR="00A828B2" w:rsidRDefault="00F74FFF" w:rsidP="00EE3E19">
    <w:pPr>
      <w:pStyle w:val="Footer"/>
      <w:tabs>
        <w:tab w:val="clear" w:pos="4513"/>
        <w:tab w:val="clear" w:pos="9026"/>
        <w:tab w:val="left" w:pos="3300"/>
      </w:tabs>
    </w:pPr>
    <w:r>
      <w:rPr>
        <w:noProof/>
        <w:lang w:val="en-AU" w:eastAsia="en-AU"/>
      </w:rPr>
      <mc:AlternateContent>
        <mc:Choice Requires="wps">
          <w:drawing>
            <wp:anchor distT="45720" distB="45720" distL="114300" distR="114300" simplePos="0" relativeHeight="251661312" behindDoc="1" locked="0" layoutInCell="1" allowOverlap="1" wp14:anchorId="65502483" wp14:editId="4E95A0BD">
              <wp:simplePos x="0" y="0"/>
              <wp:positionH relativeFrom="page">
                <wp:align>right</wp:align>
              </wp:positionH>
              <wp:positionV relativeFrom="paragraph">
                <wp:posOffset>-314325</wp:posOffset>
              </wp:positionV>
              <wp:extent cx="2661285" cy="444500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61285" cy="444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EA07E9B" w14:textId="77777777" w:rsidR="00F74FFF" w:rsidRDefault="00F74FFF" w:rsidP="00F74FFF">
                          <w:pPr>
                            <w:jc w:val="right"/>
                          </w:pPr>
                          <w:r w:rsidRPr="006E0482">
                            <w:rPr>
                              <w:b/>
                              <w:color w:val="00B050"/>
                            </w:rPr>
                            <w:t>www.ntm.edu.au</w:t>
                          </w:r>
                          <w:r>
                            <w:rPr>
                              <w:color w:val="F79646" w:themeColor="accent6"/>
                            </w:rPr>
                            <w:br/>
                          </w:r>
                          <w:r>
                            <w:t>1300 653 50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550248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158.35pt;margin-top:-24.75pt;width:209.55pt;height:35pt;z-index:-251655168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" filled="f" stroked="f">
              <v:textbox>
                <w:txbxContent>
                  <w:p w14:paraId="7EA07E9B" w14:textId="77777777" w:rsidR="00F74FFF" w:rsidRDefault="00F74FFF" w:rsidP="00F74FFF">
                    <w:pPr>
                      <w:jc w:val="right"/>
                    </w:pPr>
                    <w:r w:rsidRPr="006E0482">
                      <w:rPr>
                        <w:b/>
                        <w:color w:val="00B050"/>
                      </w:rPr>
                      <w:t>www.ntm.edu.au</w:t>
                    </w:r>
                    <w:r>
                      <w:rPr>
                        <w:color w:val="F79646" w:themeColor="accent6"/>
                      </w:rPr>
                      <w:br/>
                    </w:r>
                    <w:r>
                      <w:t>1300 653 501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7430C6">
      <w:rPr>
        <w:noProof/>
        <w:lang w:val="en-AU" w:eastAsia="en-AU"/>
      </w:rPr>
      <w:drawing>
        <wp:anchor distT="0" distB="0" distL="114300" distR="114300" simplePos="0" relativeHeight="251659264" behindDoc="1" locked="0" layoutInCell="1" allowOverlap="1" wp14:anchorId="5D4442C2" wp14:editId="1EC1ECFD">
          <wp:simplePos x="0" y="0"/>
          <wp:positionH relativeFrom="page">
            <wp:align>left</wp:align>
          </wp:positionH>
          <wp:positionV relativeFrom="paragraph">
            <wp:posOffset>-419100</wp:posOffset>
          </wp:positionV>
          <wp:extent cx="7716485" cy="6159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6485" cy="615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E3E19">
      <w:tab/>
    </w:r>
  </w:p>
  <w:p w14:paraId="566832F8" w14:textId="2F40476F" w:rsidR="00A828B2" w:rsidRPr="003809E1" w:rsidRDefault="00A828B2" w:rsidP="00EB735D">
    <w:pPr>
      <w:jc w:val="right"/>
      <w:rPr>
        <w:sz w:val="16"/>
        <w:szCs w:val="16"/>
      </w:rPr>
    </w:pPr>
    <w:r w:rsidRPr="00FF7474">
      <w:rPr>
        <w:sz w:val="16"/>
        <w:szCs w:val="16"/>
      </w:rPr>
      <w:t xml:space="preserve">Page </w:t>
    </w:r>
    <w:r w:rsidRPr="00FF7474">
      <w:rPr>
        <w:sz w:val="16"/>
        <w:szCs w:val="16"/>
      </w:rPr>
      <w:fldChar w:fldCharType="begin"/>
    </w:r>
    <w:r w:rsidRPr="00FF7474">
      <w:rPr>
        <w:sz w:val="16"/>
        <w:szCs w:val="16"/>
      </w:rPr>
      <w:instrText xml:space="preserve"> PAGE  \* Arabic  \* MERGEFORMAT </w:instrText>
    </w:r>
    <w:r w:rsidRPr="00FF7474">
      <w:rPr>
        <w:sz w:val="16"/>
        <w:szCs w:val="16"/>
      </w:rPr>
      <w:fldChar w:fldCharType="separate"/>
    </w:r>
    <w:r w:rsidR="003D4D32">
      <w:rPr>
        <w:noProof/>
        <w:sz w:val="16"/>
        <w:szCs w:val="16"/>
      </w:rPr>
      <w:t>4</w:t>
    </w:r>
    <w:r w:rsidRPr="00FF7474">
      <w:rPr>
        <w:sz w:val="16"/>
        <w:szCs w:val="16"/>
      </w:rPr>
      <w:fldChar w:fldCharType="end"/>
    </w:r>
    <w:r w:rsidRPr="00FF7474">
      <w:rPr>
        <w:sz w:val="16"/>
        <w:szCs w:val="16"/>
      </w:rPr>
      <w:t xml:space="preserve"> of </w:t>
    </w:r>
    <w:r w:rsidRPr="00FF7474">
      <w:rPr>
        <w:sz w:val="16"/>
        <w:szCs w:val="16"/>
      </w:rPr>
      <w:fldChar w:fldCharType="begin"/>
    </w:r>
    <w:r w:rsidRPr="00FF7474">
      <w:rPr>
        <w:sz w:val="16"/>
        <w:szCs w:val="16"/>
      </w:rPr>
      <w:instrText xml:space="preserve"> NUMPAGES  \* Arabic  \* MERGEFORMAT </w:instrText>
    </w:r>
    <w:r w:rsidRPr="00FF7474">
      <w:rPr>
        <w:sz w:val="16"/>
        <w:szCs w:val="16"/>
      </w:rPr>
      <w:fldChar w:fldCharType="separate"/>
    </w:r>
    <w:r w:rsidR="003D4D32">
      <w:rPr>
        <w:noProof/>
        <w:sz w:val="16"/>
        <w:szCs w:val="16"/>
      </w:rPr>
      <w:t>4</w:t>
    </w:r>
    <w:r w:rsidRPr="00FF7474">
      <w:rPr>
        <w:sz w:val="16"/>
        <w:szCs w:val="16"/>
      </w:rPr>
      <w:fldChar w:fldCharType="end"/>
    </w:r>
    <w:r w:rsidR="00782C05">
      <w:rPr>
        <w:sz w:val="16"/>
        <w:szCs w:val="16"/>
      </w:rPr>
      <w:t xml:space="preserve">  © 201</w:t>
    </w:r>
    <w:r w:rsidR="00601192">
      <w:rPr>
        <w:sz w:val="16"/>
        <w:szCs w:val="16"/>
      </w:rPr>
      <w:t>9</w:t>
    </w:r>
    <w:r w:rsidR="00F10B5E">
      <w:rPr>
        <w:sz w:val="16"/>
        <w:szCs w:val="16"/>
      </w:rPr>
      <w:t xml:space="preserve"> </w:t>
    </w:r>
    <w:r w:rsidR="007430C6">
      <w:rPr>
        <w:sz w:val="16"/>
        <w:szCs w:val="16"/>
      </w:rPr>
      <w:t>National Training Master</w:t>
    </w:r>
    <w:r w:rsidR="00EE3E19">
      <w:rPr>
        <w:sz w:val="16"/>
        <w:szCs w:val="16"/>
      </w:rPr>
      <w:t xml:space="preserve"> </w:t>
    </w:r>
    <w:r>
      <w:rPr>
        <w:sz w:val="16"/>
        <w:szCs w:val="16"/>
      </w:rPr>
      <w:t>V</w:t>
    </w:r>
    <w:r w:rsidR="0038737E">
      <w:rPr>
        <w:sz w:val="16"/>
        <w:szCs w:val="16"/>
      </w:rPr>
      <w:t>5.</w:t>
    </w:r>
    <w:r w:rsidR="0087249F">
      <w:rPr>
        <w:sz w:val="16"/>
        <w:szCs w:val="16"/>
      </w:rPr>
      <w:t>7</w:t>
    </w:r>
    <w:r w:rsidR="009F526D">
      <w:rPr>
        <w:sz w:val="16"/>
        <w:szCs w:val="16"/>
      </w:rPr>
      <w:t>_Modified_</w:t>
    </w:r>
    <w:r w:rsidR="0087249F">
      <w:rPr>
        <w:sz w:val="16"/>
        <w:szCs w:val="16"/>
      </w:rPr>
      <w:t>15042019-DL_</w:t>
    </w:r>
    <w:r>
      <w:rPr>
        <w:sz w:val="16"/>
        <w:szCs w:val="16"/>
      </w:rPr>
      <w:t>ENROL</w:t>
    </w:r>
    <w:r w:rsidR="00465D1E">
      <w:rPr>
        <w:sz w:val="16"/>
        <w:szCs w:val="16"/>
      </w:rPr>
      <w:t xml:space="preserve"> TAE </w:t>
    </w:r>
    <w:r w:rsidR="0038737E">
      <w:rPr>
        <w:sz w:val="16"/>
        <w:szCs w:val="16"/>
      </w:rPr>
      <w:t xml:space="preserve">UPGRADE </w:t>
    </w:r>
    <w:r w:rsidR="00465D1E">
      <w:rPr>
        <w:sz w:val="16"/>
        <w:szCs w:val="16"/>
      </w:rPr>
      <w:t>FORM</w:t>
    </w:r>
  </w:p>
  <w:p w14:paraId="767849CE" w14:textId="77777777" w:rsidR="00A828B2" w:rsidRDefault="00A828B2" w:rsidP="00EB735D">
    <w:pPr>
      <w:pStyle w:val="Footer"/>
      <w:tabs>
        <w:tab w:val="clear" w:pos="4513"/>
        <w:tab w:val="clear" w:pos="9026"/>
        <w:tab w:val="left" w:pos="2680"/>
      </w:tabs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8E18F8" w14:textId="77777777" w:rsidR="001A1424" w:rsidRDefault="001A1424" w:rsidP="002F78C4">
      <w:r>
        <w:separator/>
      </w:r>
    </w:p>
  </w:footnote>
  <w:footnote w:type="continuationSeparator" w:id="0">
    <w:p w14:paraId="68C77132" w14:textId="77777777" w:rsidR="001A1424" w:rsidRDefault="001A1424" w:rsidP="002F78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75D7E"/>
    <w:multiLevelType w:val="hybridMultilevel"/>
    <w:tmpl w:val="5270EA40"/>
    <w:lvl w:ilvl="0" w:tplc="05B8E3E4">
      <w:numFmt w:val="bullet"/>
      <w:lvlText w:val="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F1984"/>
    <w:multiLevelType w:val="hybridMultilevel"/>
    <w:tmpl w:val="E1980BA0"/>
    <w:lvl w:ilvl="0" w:tplc="DB16712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5B4608"/>
    <w:multiLevelType w:val="hybridMultilevel"/>
    <w:tmpl w:val="E224FD48"/>
    <w:lvl w:ilvl="0" w:tplc="8BAE170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7E2B8A"/>
    <w:multiLevelType w:val="hybridMultilevel"/>
    <w:tmpl w:val="3348C894"/>
    <w:lvl w:ilvl="0" w:tplc="1DCC90D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BD3DF6"/>
    <w:multiLevelType w:val="hybridMultilevel"/>
    <w:tmpl w:val="2C62FC26"/>
    <w:lvl w:ilvl="0" w:tplc="8056C20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9C7003"/>
    <w:multiLevelType w:val="hybridMultilevel"/>
    <w:tmpl w:val="0EDC7E0A"/>
    <w:lvl w:ilvl="0" w:tplc="72BC0E8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084B69"/>
    <w:multiLevelType w:val="hybridMultilevel"/>
    <w:tmpl w:val="4E08042C"/>
    <w:lvl w:ilvl="0" w:tplc="05609D7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417DF7"/>
    <w:multiLevelType w:val="hybridMultilevel"/>
    <w:tmpl w:val="8F787C1C"/>
    <w:lvl w:ilvl="0" w:tplc="FEF6AA0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2"/>
  </w:num>
  <w:num w:numId="5">
    <w:abstractNumId w:val="0"/>
  </w:num>
  <w:num w:numId="6">
    <w:abstractNumId w:val="7"/>
  </w:num>
  <w:num w:numId="7">
    <w:abstractNumId w:val="3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MwtDQ0sjA1NDM0MjNR0lEKTi0uzszPAykwMqkFAAoYTVctAAAA"/>
  </w:docVars>
  <w:rsids>
    <w:rsidRoot w:val="002C70A0"/>
    <w:rsid w:val="00022F5F"/>
    <w:rsid w:val="00034298"/>
    <w:rsid w:val="000436B0"/>
    <w:rsid w:val="00050202"/>
    <w:rsid w:val="000555AC"/>
    <w:rsid w:val="00072476"/>
    <w:rsid w:val="000A5960"/>
    <w:rsid w:val="000A6C40"/>
    <w:rsid w:val="000B0247"/>
    <w:rsid w:val="000B05BB"/>
    <w:rsid w:val="000B7F2D"/>
    <w:rsid w:val="000C62B2"/>
    <w:rsid w:val="000D2059"/>
    <w:rsid w:val="000E5D3F"/>
    <w:rsid w:val="000F1301"/>
    <w:rsid w:val="00107D9F"/>
    <w:rsid w:val="00145BBB"/>
    <w:rsid w:val="00173195"/>
    <w:rsid w:val="00176CD2"/>
    <w:rsid w:val="00182AC5"/>
    <w:rsid w:val="00191F53"/>
    <w:rsid w:val="001921DA"/>
    <w:rsid w:val="001A1424"/>
    <w:rsid w:val="001B25EA"/>
    <w:rsid w:val="001C2F58"/>
    <w:rsid w:val="001E4248"/>
    <w:rsid w:val="001E4B43"/>
    <w:rsid w:val="001F1C6F"/>
    <w:rsid w:val="001F2A6A"/>
    <w:rsid w:val="00206118"/>
    <w:rsid w:val="002244DA"/>
    <w:rsid w:val="002264C0"/>
    <w:rsid w:val="0023545E"/>
    <w:rsid w:val="002469B1"/>
    <w:rsid w:val="00252E0D"/>
    <w:rsid w:val="0027622D"/>
    <w:rsid w:val="00277C61"/>
    <w:rsid w:val="00295310"/>
    <w:rsid w:val="00297749"/>
    <w:rsid w:val="00297C07"/>
    <w:rsid w:val="002A1635"/>
    <w:rsid w:val="002A4512"/>
    <w:rsid w:val="002B0976"/>
    <w:rsid w:val="002B5872"/>
    <w:rsid w:val="002C70A0"/>
    <w:rsid w:val="002F78C4"/>
    <w:rsid w:val="003000B1"/>
    <w:rsid w:val="003006DE"/>
    <w:rsid w:val="00303624"/>
    <w:rsid w:val="00305B62"/>
    <w:rsid w:val="003112B0"/>
    <w:rsid w:val="003141F8"/>
    <w:rsid w:val="00335582"/>
    <w:rsid w:val="003368BD"/>
    <w:rsid w:val="00346290"/>
    <w:rsid w:val="0038737E"/>
    <w:rsid w:val="00390C8A"/>
    <w:rsid w:val="003A724D"/>
    <w:rsid w:val="003B2D44"/>
    <w:rsid w:val="003C24E9"/>
    <w:rsid w:val="003C5CE5"/>
    <w:rsid w:val="003D2AD8"/>
    <w:rsid w:val="003D4D32"/>
    <w:rsid w:val="003E6ADF"/>
    <w:rsid w:val="003F25FE"/>
    <w:rsid w:val="003F5842"/>
    <w:rsid w:val="00407BCA"/>
    <w:rsid w:val="00414E64"/>
    <w:rsid w:val="00417A76"/>
    <w:rsid w:val="00425C23"/>
    <w:rsid w:val="004322BF"/>
    <w:rsid w:val="004332B0"/>
    <w:rsid w:val="004376D9"/>
    <w:rsid w:val="00451E50"/>
    <w:rsid w:val="00457F67"/>
    <w:rsid w:val="0046328D"/>
    <w:rsid w:val="00465D1E"/>
    <w:rsid w:val="00492F4F"/>
    <w:rsid w:val="004A19F3"/>
    <w:rsid w:val="004A5ADE"/>
    <w:rsid w:val="004B22BE"/>
    <w:rsid w:val="0055647D"/>
    <w:rsid w:val="0056030A"/>
    <w:rsid w:val="0057105B"/>
    <w:rsid w:val="00573BC3"/>
    <w:rsid w:val="00595941"/>
    <w:rsid w:val="005A4DE8"/>
    <w:rsid w:val="005A56D6"/>
    <w:rsid w:val="005A7859"/>
    <w:rsid w:val="005D40CE"/>
    <w:rsid w:val="005D7B6A"/>
    <w:rsid w:val="005F679A"/>
    <w:rsid w:val="00601192"/>
    <w:rsid w:val="00606720"/>
    <w:rsid w:val="00611759"/>
    <w:rsid w:val="00652235"/>
    <w:rsid w:val="00652B8F"/>
    <w:rsid w:val="00654E21"/>
    <w:rsid w:val="00660A37"/>
    <w:rsid w:val="00663F4F"/>
    <w:rsid w:val="006731FA"/>
    <w:rsid w:val="006742B5"/>
    <w:rsid w:val="006847F4"/>
    <w:rsid w:val="0068756B"/>
    <w:rsid w:val="006C112A"/>
    <w:rsid w:val="006D024B"/>
    <w:rsid w:val="006D72BC"/>
    <w:rsid w:val="006E0482"/>
    <w:rsid w:val="00720457"/>
    <w:rsid w:val="00722C83"/>
    <w:rsid w:val="007430C6"/>
    <w:rsid w:val="00745559"/>
    <w:rsid w:val="0075281D"/>
    <w:rsid w:val="00782C05"/>
    <w:rsid w:val="007A0749"/>
    <w:rsid w:val="007A3B25"/>
    <w:rsid w:val="007B511C"/>
    <w:rsid w:val="007C0A15"/>
    <w:rsid w:val="007C3249"/>
    <w:rsid w:val="007D5AC2"/>
    <w:rsid w:val="007D6FFF"/>
    <w:rsid w:val="008019E5"/>
    <w:rsid w:val="00812579"/>
    <w:rsid w:val="008127D9"/>
    <w:rsid w:val="00814605"/>
    <w:rsid w:val="00827A12"/>
    <w:rsid w:val="0083091A"/>
    <w:rsid w:val="008329A7"/>
    <w:rsid w:val="00834A11"/>
    <w:rsid w:val="008576A6"/>
    <w:rsid w:val="00862B52"/>
    <w:rsid w:val="008705A2"/>
    <w:rsid w:val="0087249F"/>
    <w:rsid w:val="008968AD"/>
    <w:rsid w:val="008D447B"/>
    <w:rsid w:val="008D65B8"/>
    <w:rsid w:val="008E0985"/>
    <w:rsid w:val="008E4796"/>
    <w:rsid w:val="009047D0"/>
    <w:rsid w:val="009218A4"/>
    <w:rsid w:val="00926579"/>
    <w:rsid w:val="009326E2"/>
    <w:rsid w:val="0093687F"/>
    <w:rsid w:val="00936A78"/>
    <w:rsid w:val="00943001"/>
    <w:rsid w:val="00950176"/>
    <w:rsid w:val="00970EAA"/>
    <w:rsid w:val="00972184"/>
    <w:rsid w:val="00976608"/>
    <w:rsid w:val="009A3FA2"/>
    <w:rsid w:val="009A52B9"/>
    <w:rsid w:val="009A5302"/>
    <w:rsid w:val="009A6C11"/>
    <w:rsid w:val="009A6D9C"/>
    <w:rsid w:val="009A74FC"/>
    <w:rsid w:val="009A7D91"/>
    <w:rsid w:val="009B11F4"/>
    <w:rsid w:val="009D60BB"/>
    <w:rsid w:val="009E3B6B"/>
    <w:rsid w:val="009F526D"/>
    <w:rsid w:val="00A1158A"/>
    <w:rsid w:val="00A52E46"/>
    <w:rsid w:val="00A61FCA"/>
    <w:rsid w:val="00A63613"/>
    <w:rsid w:val="00A65E65"/>
    <w:rsid w:val="00A75E65"/>
    <w:rsid w:val="00A828B2"/>
    <w:rsid w:val="00A847D9"/>
    <w:rsid w:val="00A92923"/>
    <w:rsid w:val="00AA2A95"/>
    <w:rsid w:val="00AB41FE"/>
    <w:rsid w:val="00AD6F71"/>
    <w:rsid w:val="00AD7836"/>
    <w:rsid w:val="00AE4DEF"/>
    <w:rsid w:val="00B232C7"/>
    <w:rsid w:val="00B40B64"/>
    <w:rsid w:val="00B50686"/>
    <w:rsid w:val="00B61AF0"/>
    <w:rsid w:val="00BA1743"/>
    <w:rsid w:val="00BC3967"/>
    <w:rsid w:val="00BC39C6"/>
    <w:rsid w:val="00BD6A5E"/>
    <w:rsid w:val="00BE6FA4"/>
    <w:rsid w:val="00C11A1D"/>
    <w:rsid w:val="00C14EB3"/>
    <w:rsid w:val="00C436FD"/>
    <w:rsid w:val="00C46AE0"/>
    <w:rsid w:val="00C470EC"/>
    <w:rsid w:val="00C51B7A"/>
    <w:rsid w:val="00C603BD"/>
    <w:rsid w:val="00C86101"/>
    <w:rsid w:val="00C91EBA"/>
    <w:rsid w:val="00C97B2C"/>
    <w:rsid w:val="00CA7E8D"/>
    <w:rsid w:val="00CC4B2E"/>
    <w:rsid w:val="00CE27F3"/>
    <w:rsid w:val="00CF126E"/>
    <w:rsid w:val="00D12028"/>
    <w:rsid w:val="00D71425"/>
    <w:rsid w:val="00D85575"/>
    <w:rsid w:val="00D93146"/>
    <w:rsid w:val="00DA06D6"/>
    <w:rsid w:val="00DB2271"/>
    <w:rsid w:val="00DC1236"/>
    <w:rsid w:val="00DD17DA"/>
    <w:rsid w:val="00DF6766"/>
    <w:rsid w:val="00E005DF"/>
    <w:rsid w:val="00E02A8B"/>
    <w:rsid w:val="00E50E1E"/>
    <w:rsid w:val="00E74858"/>
    <w:rsid w:val="00E971FB"/>
    <w:rsid w:val="00EB735D"/>
    <w:rsid w:val="00EC124B"/>
    <w:rsid w:val="00EE3E19"/>
    <w:rsid w:val="00EE5CD6"/>
    <w:rsid w:val="00EF056F"/>
    <w:rsid w:val="00F10B5E"/>
    <w:rsid w:val="00F17371"/>
    <w:rsid w:val="00F22FDB"/>
    <w:rsid w:val="00F40C95"/>
    <w:rsid w:val="00F554F0"/>
    <w:rsid w:val="00F56DA8"/>
    <w:rsid w:val="00F74FFF"/>
    <w:rsid w:val="00F85CB6"/>
    <w:rsid w:val="00FA0138"/>
    <w:rsid w:val="00FA2E87"/>
    <w:rsid w:val="00FB3FDE"/>
    <w:rsid w:val="00FF1555"/>
    <w:rsid w:val="00FF74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8913"/>
    <o:shapelayout v:ext="edit">
      <o:idmap v:ext="edit" data="1"/>
    </o:shapelayout>
  </w:shapeDefaults>
  <w:decimalSymbol w:val="."/>
  <w:listSeparator w:val=","/>
  <w14:docId w14:val="34AD5FF5"/>
  <w15:docId w15:val="{C91AC32A-E4AD-410B-9BA8-6985DBB2C9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31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25C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51B7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F78C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78C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F78C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F78C4"/>
  </w:style>
  <w:style w:type="paragraph" w:styleId="Footer">
    <w:name w:val="footer"/>
    <w:basedOn w:val="Normal"/>
    <w:link w:val="FooterChar"/>
    <w:uiPriority w:val="99"/>
    <w:unhideWhenUsed/>
    <w:rsid w:val="002F78C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78C4"/>
  </w:style>
  <w:style w:type="character" w:styleId="Hyperlink">
    <w:name w:val="Hyperlink"/>
    <w:basedOn w:val="DefaultParagraphFont"/>
    <w:uiPriority w:val="99"/>
    <w:unhideWhenUsed/>
    <w:rsid w:val="00652235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722C83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E3E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57F67"/>
    <w:rPr>
      <w:color w:val="808080"/>
      <w:shd w:val="clear" w:color="auto" w:fill="E6E6E6"/>
    </w:rPr>
  </w:style>
  <w:style w:type="character" w:customStyle="1" w:styleId="Style1">
    <w:name w:val="Style1"/>
    <w:basedOn w:val="DefaultParagraphFont"/>
    <w:uiPriority w:val="1"/>
    <w:rsid w:val="00C11A1D"/>
    <w:rPr>
      <w:rFonts w:ascii="Calibri" w:hAnsi="Calibri"/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194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ncver.edu.a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cver.edu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egislation.gov.au/Details/F2013L00160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usi.gov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usi.gov.au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2065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88F872-59A3-4BE4-BAA3-D44328928F6F}"/>
      </w:docPartPr>
      <w:docPartBody>
        <w:p w:rsidR="00C17BBD" w:rsidRDefault="00CA0968" w:rsidP="00CA0968">
          <w:pPr>
            <w:pStyle w:val="DefaultPlaceholder10820651592"/>
          </w:pPr>
          <w:r w:rsidRPr="009326E2">
            <w:rPr>
              <w:rStyle w:val="PlaceholderText"/>
              <w:lang w:val="en-AU"/>
            </w:rPr>
            <w:t>Choose an item.</w:t>
          </w:r>
        </w:p>
      </w:docPartBody>
    </w:docPart>
    <w:docPart>
      <w:docPartPr>
        <w:name w:val="8ED7CB933F4E46F399C8D22B6F9E8E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F48FCB-A66D-4AF9-B25C-049351DB0FCC}"/>
      </w:docPartPr>
      <w:docPartBody>
        <w:p w:rsidR="00446810" w:rsidRDefault="00CA0968" w:rsidP="00CA0968">
          <w:pPr>
            <w:pStyle w:val="8ED7CB933F4E46F399C8D22B6F9E8EE43"/>
          </w:pPr>
          <w:r w:rsidRPr="009326E2">
            <w:rPr>
              <w:rStyle w:val="PlaceholderText"/>
              <w:lang w:val="en-AU"/>
            </w:rPr>
            <w:t>Choose an item.</w:t>
          </w:r>
        </w:p>
      </w:docPartBody>
    </w:docPart>
    <w:docPart>
      <w:docPartPr>
        <w:name w:val="73A556D685354ACEB38D1C042A7030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B468A3-6E97-4469-AD46-5E3FA4688E86}"/>
      </w:docPartPr>
      <w:docPartBody>
        <w:p w:rsidR="00446810" w:rsidRDefault="00CA0968" w:rsidP="00CA0968">
          <w:pPr>
            <w:pStyle w:val="73A556D685354ACEB38D1C042A70306E3"/>
          </w:pPr>
          <w:r w:rsidRPr="009326E2">
            <w:rPr>
              <w:rStyle w:val="PlaceholderText"/>
              <w:sz w:val="18"/>
              <w:szCs w:val="18"/>
              <w:lang w:val="en-AU"/>
            </w:rPr>
            <w:t>Choose an item.</w:t>
          </w:r>
        </w:p>
      </w:docPartBody>
    </w:docPart>
    <w:docPart>
      <w:docPartPr>
        <w:name w:val="5364AE4D124541FEB27D3EA718511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C22DBB-9F6C-4133-81E2-AE79D855573D}"/>
      </w:docPartPr>
      <w:docPartBody>
        <w:p w:rsidR="00446810" w:rsidRDefault="00CA0968" w:rsidP="00CA0968">
          <w:pPr>
            <w:pStyle w:val="5364AE4D124541FEB27D3EA7185114B43"/>
          </w:pPr>
          <w:r w:rsidRPr="009326E2">
            <w:rPr>
              <w:rStyle w:val="PlaceholderText"/>
              <w:sz w:val="18"/>
              <w:szCs w:val="18"/>
              <w:lang w:val="en-AU"/>
            </w:rPr>
            <w:t>Choose an item.</w:t>
          </w:r>
        </w:p>
      </w:docPartBody>
    </w:docPart>
    <w:docPart>
      <w:docPartPr>
        <w:name w:val="12023606E79F40EE83A6716542AC20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CC2EF4-5475-42CF-8A9B-370D95F86050}"/>
      </w:docPartPr>
      <w:docPartBody>
        <w:p w:rsidR="00446810" w:rsidRDefault="00CA0968" w:rsidP="00CA0968">
          <w:pPr>
            <w:pStyle w:val="12023606E79F40EE83A6716542AC20FB3"/>
          </w:pPr>
          <w:r w:rsidRPr="009326E2">
            <w:rPr>
              <w:rStyle w:val="PlaceholderText"/>
              <w:sz w:val="18"/>
              <w:szCs w:val="18"/>
              <w:lang w:val="en-AU"/>
            </w:rPr>
            <w:t>Choose an item.</w:t>
          </w:r>
        </w:p>
      </w:docPartBody>
    </w:docPart>
    <w:docPart>
      <w:docPartPr>
        <w:name w:val="F38C4DA51CA6484C8CE5AB8DFD46E4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9EA2D0-C2E8-4D5C-9828-BA3D73569608}"/>
      </w:docPartPr>
      <w:docPartBody>
        <w:p w:rsidR="00446810" w:rsidRDefault="00CA0968" w:rsidP="00CA0968">
          <w:pPr>
            <w:pStyle w:val="F38C4DA51CA6484C8CE5AB8DFD46E4A43"/>
          </w:pPr>
          <w:r w:rsidRPr="009326E2">
            <w:rPr>
              <w:rStyle w:val="PlaceholderText"/>
              <w:lang w:val="en-AU"/>
            </w:rPr>
            <w:t>Click here to enter text.</w:t>
          </w:r>
        </w:p>
      </w:docPartBody>
    </w:docPart>
    <w:docPart>
      <w:docPartPr>
        <w:name w:val="1D2BA66D27C8481E8B78CC6039A10A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625795-32F6-4966-8A97-26A7F8078215}"/>
      </w:docPartPr>
      <w:docPartBody>
        <w:p w:rsidR="00446810" w:rsidRDefault="00CA0968" w:rsidP="00CA0968">
          <w:pPr>
            <w:pStyle w:val="1D2BA66D27C8481E8B78CC6039A10AA13"/>
          </w:pPr>
          <w:r w:rsidRPr="009326E2">
            <w:rPr>
              <w:rStyle w:val="PlaceholderText"/>
              <w:lang w:val="en-AU"/>
            </w:rPr>
            <w:t>Click here to enter text.</w:t>
          </w:r>
        </w:p>
      </w:docPartBody>
    </w:docPart>
    <w:docPart>
      <w:docPartPr>
        <w:name w:val="E75528B078494708B6DBA64C000CD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A9029C-AC0A-4E30-9481-BBB9BA092E57}"/>
      </w:docPartPr>
      <w:docPartBody>
        <w:p w:rsidR="00446810" w:rsidRDefault="00CA0968" w:rsidP="00CA0968">
          <w:pPr>
            <w:pStyle w:val="E75528B078494708B6DBA64C000CD1953"/>
          </w:pPr>
          <w:r w:rsidRPr="009326E2">
            <w:rPr>
              <w:rStyle w:val="PlaceholderText"/>
              <w:lang w:val="en-AU"/>
            </w:rPr>
            <w:t>Click here to enter text.</w:t>
          </w:r>
        </w:p>
      </w:docPartBody>
    </w:docPart>
    <w:docPart>
      <w:docPartPr>
        <w:name w:val="14EDD7674864411288D23CAE3594F0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38F64-5077-47A6-8767-057D3BC3260D}"/>
      </w:docPartPr>
      <w:docPartBody>
        <w:p w:rsidR="00446810" w:rsidRDefault="00CA0968" w:rsidP="00CA0968">
          <w:pPr>
            <w:pStyle w:val="14EDD7674864411288D23CAE3594F05E3"/>
          </w:pPr>
          <w:r w:rsidRPr="009326E2">
            <w:rPr>
              <w:rStyle w:val="PlaceholderText"/>
              <w:lang w:val="en-AU"/>
            </w:rPr>
            <w:t>Click here to enter text.</w:t>
          </w:r>
        </w:p>
      </w:docPartBody>
    </w:docPart>
    <w:docPart>
      <w:docPartPr>
        <w:name w:val="66B7233C313D428BBDA1F63E600D3A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66586D-313A-48B0-B941-23E83EBE9BC3}"/>
      </w:docPartPr>
      <w:docPartBody>
        <w:p w:rsidR="00446810" w:rsidRDefault="00CA0968" w:rsidP="00CA0968">
          <w:pPr>
            <w:pStyle w:val="66B7233C313D428BBDA1F63E600D3AB03"/>
          </w:pPr>
          <w:r w:rsidRPr="009326E2">
            <w:rPr>
              <w:rStyle w:val="PlaceholderText"/>
              <w:lang w:val="en-AU"/>
            </w:rPr>
            <w:t>Click here to enter text.</w:t>
          </w:r>
        </w:p>
      </w:docPartBody>
    </w:docPart>
    <w:docPart>
      <w:docPartPr>
        <w:name w:val="28E17DE29AE24554930AE2BDF29F15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434DD2-35D0-4C27-80F8-1B3D66DCF57B}"/>
      </w:docPartPr>
      <w:docPartBody>
        <w:p w:rsidR="00774547" w:rsidRDefault="00CA0968" w:rsidP="00CA0968">
          <w:pPr>
            <w:pStyle w:val="28E17DE29AE24554930AE2BDF29F15493"/>
          </w:pPr>
          <w:r w:rsidRPr="009326E2">
            <w:rPr>
              <w:rStyle w:val="PlaceholderText"/>
              <w:lang w:val="en-AU"/>
            </w:rPr>
            <w:t>Choose an item.</w:t>
          </w:r>
        </w:p>
      </w:docPartBody>
    </w:docPart>
    <w:docPart>
      <w:docPartPr>
        <w:name w:val="A01753B9C2304A4891C625552D1858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E2ADDD-B38F-4E7C-AAF8-62C1402BD444}"/>
      </w:docPartPr>
      <w:docPartBody>
        <w:p w:rsidR="00774547" w:rsidRDefault="00CA0968" w:rsidP="00CA0968">
          <w:pPr>
            <w:pStyle w:val="A01753B9C2304A4891C625552D1858D23"/>
          </w:pPr>
          <w:r w:rsidRPr="009326E2">
            <w:rPr>
              <w:rStyle w:val="PlaceholderText"/>
              <w:lang w:val="en-AU"/>
            </w:rPr>
            <w:t>Click or tap here to enter text.</w:t>
          </w:r>
        </w:p>
      </w:docPartBody>
    </w:docPart>
    <w:docPart>
      <w:docPartPr>
        <w:name w:val="54714CAC2AC9475B9F9C5278B402BF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C88799-CAB1-4688-903A-BEEA3BBB2ECD}"/>
      </w:docPartPr>
      <w:docPartBody>
        <w:p w:rsidR="00774547" w:rsidRDefault="00CA0968" w:rsidP="00CA0968">
          <w:pPr>
            <w:pStyle w:val="54714CAC2AC9475B9F9C5278B402BF7A3"/>
          </w:pPr>
          <w:r w:rsidRPr="009326E2">
            <w:rPr>
              <w:rStyle w:val="PlaceholderText"/>
              <w:lang w:val="en-AU"/>
            </w:rPr>
            <w:t>Click here to enter text.</w:t>
          </w:r>
        </w:p>
      </w:docPartBody>
    </w:docPart>
    <w:docPart>
      <w:docPartPr>
        <w:name w:val="D349C35EF256493D9A9C099FA76BD8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724F63-20C5-44A4-960F-DB58EA5A2562}"/>
      </w:docPartPr>
      <w:docPartBody>
        <w:p w:rsidR="00C059A0" w:rsidRDefault="00CA0968" w:rsidP="00CA0968">
          <w:pPr>
            <w:pStyle w:val="D349C35EF256493D9A9C099FA76BD8A22"/>
          </w:pPr>
          <w:r w:rsidRPr="009326E2">
            <w:rPr>
              <w:rStyle w:val="PlaceholderText"/>
              <w:lang w:val="en-AU"/>
            </w:rPr>
            <w:t>Click or tap here to enter text.</w:t>
          </w:r>
        </w:p>
      </w:docPartBody>
    </w:docPart>
    <w:docPart>
      <w:docPartPr>
        <w:name w:val="9889370ADB7846B78ED4C676ABBD8B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2B2F0A-B544-497C-8825-0644D87F30ED}"/>
      </w:docPartPr>
      <w:docPartBody>
        <w:p w:rsidR="00C059A0" w:rsidRDefault="00CA0968" w:rsidP="00CA0968">
          <w:pPr>
            <w:pStyle w:val="9889370ADB7846B78ED4C676ABBD8BB82"/>
          </w:pPr>
          <w:r w:rsidRPr="009326E2">
            <w:rPr>
              <w:rStyle w:val="PlaceholderText"/>
              <w:lang w:val="en-AU"/>
            </w:rPr>
            <w:t>Click or tap here to enter text.</w:t>
          </w:r>
        </w:p>
      </w:docPartBody>
    </w:docPart>
    <w:docPart>
      <w:docPartPr>
        <w:name w:val="78F1DB75506A45D4A311BE99AF133E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9E658-1013-4866-81C9-C86BC8FB6705}"/>
      </w:docPartPr>
      <w:docPartBody>
        <w:p w:rsidR="00C059A0" w:rsidRDefault="00CA0968" w:rsidP="00CA0968">
          <w:pPr>
            <w:pStyle w:val="78F1DB75506A45D4A311BE99AF133EE12"/>
          </w:pPr>
          <w:r w:rsidRPr="009326E2">
            <w:rPr>
              <w:rStyle w:val="PlaceholderText"/>
              <w:lang w:val="en-AU"/>
            </w:rPr>
            <w:t>Click here to enter text.</w:t>
          </w:r>
        </w:p>
      </w:docPartBody>
    </w:docPart>
    <w:docPart>
      <w:docPartPr>
        <w:name w:val="68046A276C114C6491964F40DCA992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0ABF64-203F-4E97-8DBF-2E24F2B0AD82}"/>
      </w:docPartPr>
      <w:docPartBody>
        <w:p w:rsidR="00C059A0" w:rsidRDefault="00CA0968" w:rsidP="00CA0968">
          <w:pPr>
            <w:pStyle w:val="68046A276C114C6491964F40DCA9921D2"/>
          </w:pPr>
          <w:r w:rsidRPr="009326E2">
            <w:rPr>
              <w:rStyle w:val="PlaceholderText"/>
              <w:lang w:val="en-AU"/>
            </w:rPr>
            <w:t>Click here to enter text.</w:t>
          </w:r>
        </w:p>
      </w:docPartBody>
    </w:docPart>
    <w:docPart>
      <w:docPartPr>
        <w:name w:val="74443F9C451C41E7A4C65E13C38BCD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F9BEB3-209F-4189-BA4D-672C87B320F5}"/>
      </w:docPartPr>
      <w:docPartBody>
        <w:p w:rsidR="00C059A0" w:rsidRDefault="00CA0968" w:rsidP="00CA0968">
          <w:pPr>
            <w:pStyle w:val="74443F9C451C41E7A4C65E13C38BCD032"/>
          </w:pPr>
          <w:r w:rsidRPr="009326E2">
            <w:rPr>
              <w:rStyle w:val="PlaceholderText"/>
              <w:lang w:val="en-AU"/>
            </w:rPr>
            <w:t>Click here to enter text.</w:t>
          </w:r>
        </w:p>
      </w:docPartBody>
    </w:docPart>
    <w:docPart>
      <w:docPartPr>
        <w:name w:val="AC12DA80CAFE4E0080A423E29E3A6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C147BB-A813-4EC2-8609-808537C0DD48}"/>
      </w:docPartPr>
      <w:docPartBody>
        <w:p w:rsidR="00C059A0" w:rsidRDefault="00CA0968" w:rsidP="00CA0968">
          <w:pPr>
            <w:pStyle w:val="AC12DA80CAFE4E0080A423E29E3A6F742"/>
          </w:pPr>
          <w:r w:rsidRPr="009326E2">
            <w:rPr>
              <w:rStyle w:val="PlaceholderText"/>
              <w:sz w:val="18"/>
              <w:szCs w:val="18"/>
              <w:lang w:val="en-AU"/>
            </w:rPr>
            <w:t>Click here to enter text.</w:t>
          </w:r>
        </w:p>
      </w:docPartBody>
    </w:docPart>
    <w:docPart>
      <w:docPartPr>
        <w:name w:val="BD0B8F8DBA1F4AB49A113E493DE096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7C031C-9DFA-4BD5-8B3D-C09072CBB163}"/>
      </w:docPartPr>
      <w:docPartBody>
        <w:p w:rsidR="00C059A0" w:rsidRDefault="00CA0968" w:rsidP="00CA0968">
          <w:pPr>
            <w:pStyle w:val="BD0B8F8DBA1F4AB49A113E493DE096562"/>
          </w:pPr>
          <w:r w:rsidRPr="00FF3B98">
            <w:rPr>
              <w:rStyle w:val="PlaceholderText"/>
            </w:rPr>
            <w:t>Choose an item.</w:t>
          </w:r>
        </w:p>
      </w:docPartBody>
    </w:docPart>
    <w:docPart>
      <w:docPartPr>
        <w:name w:val="E95BB88C6F9C4AE8AC4F9C922F4971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2A23EB-7BA6-417C-BB57-9986C15AE4B2}"/>
      </w:docPartPr>
      <w:docPartBody>
        <w:p w:rsidR="00C059A0" w:rsidRDefault="00CA0968" w:rsidP="00CA0968">
          <w:pPr>
            <w:pStyle w:val="E95BB88C6F9C4AE8AC4F9C922F4971EC2"/>
          </w:pPr>
          <w:r w:rsidRPr="00FF3B98">
            <w:rPr>
              <w:rStyle w:val="PlaceholderText"/>
            </w:rPr>
            <w:t>Choose an item.</w:t>
          </w:r>
        </w:p>
      </w:docPartBody>
    </w:docPart>
    <w:docPart>
      <w:docPartPr>
        <w:name w:val="4237F1823C84460C98F041E055CB29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A12A68-9E73-42EF-BBBC-FAED4A2A8816}"/>
      </w:docPartPr>
      <w:docPartBody>
        <w:p w:rsidR="00C059A0" w:rsidRDefault="00CA0968" w:rsidP="00CA0968">
          <w:pPr>
            <w:pStyle w:val="4237F1823C84460C98F041E055CB294B2"/>
          </w:pPr>
          <w:r w:rsidRPr="00FF3B98">
            <w:rPr>
              <w:rStyle w:val="PlaceholderText"/>
            </w:rPr>
            <w:t>Choose an item.</w:t>
          </w:r>
        </w:p>
      </w:docPartBody>
    </w:docPart>
    <w:docPart>
      <w:docPartPr>
        <w:name w:val="DA2D5CAC3176488A84C898668B164F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B7663B-3995-44E6-81D0-8160A6D96290}"/>
      </w:docPartPr>
      <w:docPartBody>
        <w:p w:rsidR="00B803A7" w:rsidRDefault="00CA0968" w:rsidP="00CA0968">
          <w:pPr>
            <w:pStyle w:val="DA2D5CAC3176488A84C898668B164FCB1"/>
          </w:pPr>
          <w:r w:rsidRPr="00BE44D2">
            <w:rPr>
              <w:rStyle w:val="PlaceholderText"/>
            </w:rPr>
            <w:t>Choose an item.</w:t>
          </w:r>
        </w:p>
      </w:docPartBody>
    </w:docPart>
    <w:docPart>
      <w:docPartPr>
        <w:name w:val="F4B9D28253774F6780A812BC6A0A63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8CCC95-C451-4167-9343-B7F53D47B4A1}"/>
      </w:docPartPr>
      <w:docPartBody>
        <w:p w:rsidR="00B803A7" w:rsidRDefault="00CA0968" w:rsidP="00CA0968">
          <w:pPr>
            <w:pStyle w:val="F4B9D28253774F6780A812BC6A0A63241"/>
          </w:pPr>
          <w:r w:rsidRPr="009326E2">
            <w:rPr>
              <w:rStyle w:val="PlaceholderText"/>
              <w:lang w:val="en-AU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8D069B"/>
    <w:rsid w:val="00021317"/>
    <w:rsid w:val="00034693"/>
    <w:rsid w:val="000C07BB"/>
    <w:rsid w:val="00412800"/>
    <w:rsid w:val="0044584B"/>
    <w:rsid w:val="00446810"/>
    <w:rsid w:val="00506BF0"/>
    <w:rsid w:val="0057220C"/>
    <w:rsid w:val="006150A6"/>
    <w:rsid w:val="00771243"/>
    <w:rsid w:val="00774547"/>
    <w:rsid w:val="008D069B"/>
    <w:rsid w:val="00950987"/>
    <w:rsid w:val="009857A6"/>
    <w:rsid w:val="009D02B1"/>
    <w:rsid w:val="00A83526"/>
    <w:rsid w:val="00AA3A54"/>
    <w:rsid w:val="00B803A7"/>
    <w:rsid w:val="00C059A0"/>
    <w:rsid w:val="00C17BBD"/>
    <w:rsid w:val="00CA0968"/>
    <w:rsid w:val="00D52899"/>
    <w:rsid w:val="00D75AC0"/>
    <w:rsid w:val="00E30650"/>
    <w:rsid w:val="00EB0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A3A54"/>
    <w:rPr>
      <w:color w:val="808080"/>
    </w:rPr>
  </w:style>
  <w:style w:type="paragraph" w:customStyle="1" w:styleId="725CE82CB626480B99B3564DF50750A5">
    <w:name w:val="725CE82CB626480B99B3564DF50750A5"/>
    <w:rsid w:val="00EB0A82"/>
    <w:pPr>
      <w:spacing w:after="200" w:line="276" w:lineRule="auto"/>
    </w:pPr>
  </w:style>
  <w:style w:type="paragraph" w:customStyle="1" w:styleId="7A9BFF7226254AAA9980C174E8E92F6E">
    <w:name w:val="7A9BFF7226254AAA9980C174E8E92F6E"/>
    <w:rsid w:val="00C17BBD"/>
    <w:pPr>
      <w:spacing w:after="200" w:line="276" w:lineRule="auto"/>
    </w:pPr>
  </w:style>
  <w:style w:type="paragraph" w:customStyle="1" w:styleId="800DFA939A7F4F7A99970996E5CCCC1E">
    <w:name w:val="800DFA939A7F4F7A99970996E5CCCC1E"/>
    <w:rsid w:val="00C17BBD"/>
    <w:pPr>
      <w:spacing w:after="200" w:line="276" w:lineRule="auto"/>
    </w:pPr>
  </w:style>
  <w:style w:type="paragraph" w:customStyle="1" w:styleId="D511D4DA04FE47BE99F613FC47356C52">
    <w:name w:val="D511D4DA04FE47BE99F613FC47356C52"/>
    <w:rsid w:val="00C17BBD"/>
    <w:pPr>
      <w:spacing w:after="200" w:line="276" w:lineRule="auto"/>
    </w:pPr>
  </w:style>
  <w:style w:type="paragraph" w:customStyle="1" w:styleId="C02D421CD5F0441F8B4A14FF5BEDEF5A">
    <w:name w:val="C02D421CD5F0441F8B4A14FF5BEDEF5A"/>
    <w:rsid w:val="00C17BBD"/>
    <w:pPr>
      <w:spacing w:after="200" w:line="276" w:lineRule="auto"/>
    </w:pPr>
  </w:style>
  <w:style w:type="paragraph" w:customStyle="1" w:styleId="B438E3D14BA3476D82C1358A4CDDC3BC">
    <w:name w:val="B438E3D14BA3476D82C1358A4CDDC3BC"/>
    <w:rsid w:val="00C17BBD"/>
    <w:pPr>
      <w:spacing w:after="200" w:line="276" w:lineRule="auto"/>
    </w:pPr>
  </w:style>
  <w:style w:type="paragraph" w:customStyle="1" w:styleId="C4E0602B8E2548008FE35BDEB56F8ADD">
    <w:name w:val="C4E0602B8E2548008FE35BDEB56F8ADD"/>
    <w:rsid w:val="00C17BBD"/>
    <w:pPr>
      <w:spacing w:after="200" w:line="276" w:lineRule="auto"/>
    </w:pPr>
  </w:style>
  <w:style w:type="paragraph" w:customStyle="1" w:styleId="039CC66C146142DA9D2579C00277D061">
    <w:name w:val="039CC66C146142DA9D2579C00277D061"/>
    <w:rsid w:val="00C17BBD"/>
    <w:pPr>
      <w:spacing w:after="200" w:line="276" w:lineRule="auto"/>
    </w:pPr>
  </w:style>
  <w:style w:type="paragraph" w:customStyle="1" w:styleId="0415879F9CEC47199C7F386A4BD43791">
    <w:name w:val="0415879F9CEC47199C7F386A4BD43791"/>
    <w:rsid w:val="00C17BBD"/>
    <w:pPr>
      <w:spacing w:after="200" w:line="276" w:lineRule="auto"/>
    </w:pPr>
  </w:style>
  <w:style w:type="paragraph" w:customStyle="1" w:styleId="AC7EF4803C3C4BF597B7404A95006B00">
    <w:name w:val="AC7EF4803C3C4BF597B7404A95006B00"/>
    <w:rsid w:val="00C17BBD"/>
    <w:pPr>
      <w:spacing w:after="200" w:line="276" w:lineRule="auto"/>
    </w:pPr>
  </w:style>
  <w:style w:type="paragraph" w:customStyle="1" w:styleId="FFB71FAE1A4B4CF99A08B73C59B6FE32">
    <w:name w:val="FFB71FAE1A4B4CF99A08B73C59B6FE32"/>
    <w:rsid w:val="00C17BBD"/>
    <w:pPr>
      <w:spacing w:after="200" w:line="276" w:lineRule="auto"/>
    </w:pPr>
  </w:style>
  <w:style w:type="paragraph" w:customStyle="1" w:styleId="D6180C8849E24BB8A81A480D2353DC9D">
    <w:name w:val="D6180C8849E24BB8A81A480D2353DC9D"/>
    <w:rsid w:val="00C17BBD"/>
    <w:pPr>
      <w:spacing w:after="200" w:line="276" w:lineRule="auto"/>
    </w:pPr>
  </w:style>
  <w:style w:type="paragraph" w:customStyle="1" w:styleId="66B62FD2B2CC400D974EB05F53EDF14D">
    <w:name w:val="66B62FD2B2CC400D974EB05F53EDF14D"/>
    <w:rsid w:val="00C17BBD"/>
    <w:pPr>
      <w:spacing w:after="200" w:line="276" w:lineRule="auto"/>
    </w:pPr>
  </w:style>
  <w:style w:type="paragraph" w:customStyle="1" w:styleId="31B2A8FC744044F5967CBBAC659B1905">
    <w:name w:val="31B2A8FC744044F5967CBBAC659B1905"/>
    <w:rsid w:val="00C17BBD"/>
    <w:pPr>
      <w:spacing w:after="200" w:line="276" w:lineRule="auto"/>
    </w:pPr>
  </w:style>
  <w:style w:type="paragraph" w:customStyle="1" w:styleId="DB49FE167E3041D5BB78E05996C1D2DB">
    <w:name w:val="DB49FE167E3041D5BB78E05996C1D2DB"/>
    <w:rsid w:val="00C17BBD"/>
    <w:pPr>
      <w:spacing w:after="200" w:line="276" w:lineRule="auto"/>
    </w:pPr>
  </w:style>
  <w:style w:type="paragraph" w:customStyle="1" w:styleId="ADBAC5F8BFF043D6AE6987485FFA4CA1">
    <w:name w:val="ADBAC5F8BFF043D6AE6987485FFA4CA1"/>
    <w:rsid w:val="00C17BBD"/>
    <w:pPr>
      <w:spacing w:after="200" w:line="276" w:lineRule="auto"/>
    </w:pPr>
  </w:style>
  <w:style w:type="paragraph" w:customStyle="1" w:styleId="822E8A4A26D44B5AAECECDA87515EAE0">
    <w:name w:val="822E8A4A26D44B5AAECECDA87515EAE0"/>
    <w:rsid w:val="00C17BBD"/>
    <w:pPr>
      <w:spacing w:after="200" w:line="276" w:lineRule="auto"/>
    </w:pPr>
  </w:style>
  <w:style w:type="paragraph" w:customStyle="1" w:styleId="C1F2FC0F8D1B4BE3B2C3A1755EC5FB47">
    <w:name w:val="C1F2FC0F8D1B4BE3B2C3A1755EC5FB47"/>
    <w:rsid w:val="00C17BBD"/>
    <w:pPr>
      <w:spacing w:after="200" w:line="276" w:lineRule="auto"/>
    </w:pPr>
  </w:style>
  <w:style w:type="paragraph" w:customStyle="1" w:styleId="CDE194AA3DA348B8817600C2A0FF72E8">
    <w:name w:val="CDE194AA3DA348B8817600C2A0FF72E8"/>
    <w:rsid w:val="00C17BBD"/>
    <w:pPr>
      <w:spacing w:after="200" w:line="276" w:lineRule="auto"/>
    </w:pPr>
  </w:style>
  <w:style w:type="paragraph" w:customStyle="1" w:styleId="0E0C5E106C594E0781A28A0B1F247F21">
    <w:name w:val="0E0C5E106C594E0781A28A0B1F247F21"/>
    <w:rsid w:val="00C17BBD"/>
    <w:pPr>
      <w:spacing w:after="200" w:line="276" w:lineRule="auto"/>
    </w:pPr>
  </w:style>
  <w:style w:type="paragraph" w:customStyle="1" w:styleId="349973D176E74615906AA959E19D7EA5">
    <w:name w:val="349973D176E74615906AA959E19D7EA5"/>
    <w:rsid w:val="00C17BBD"/>
    <w:pPr>
      <w:spacing w:after="200" w:line="276" w:lineRule="auto"/>
    </w:pPr>
  </w:style>
  <w:style w:type="paragraph" w:customStyle="1" w:styleId="9606130CBAB8440BA3D663FD7242B78F">
    <w:name w:val="9606130CBAB8440BA3D663FD7242B78F"/>
    <w:rsid w:val="00C17BBD"/>
    <w:pPr>
      <w:spacing w:after="200" w:line="276" w:lineRule="auto"/>
    </w:pPr>
  </w:style>
  <w:style w:type="paragraph" w:customStyle="1" w:styleId="56AB88A9C87B452C927DD35120B2611F">
    <w:name w:val="56AB88A9C87B452C927DD35120B2611F"/>
    <w:rsid w:val="00C17BBD"/>
    <w:pPr>
      <w:spacing w:after="200" w:line="276" w:lineRule="auto"/>
    </w:pPr>
  </w:style>
  <w:style w:type="paragraph" w:customStyle="1" w:styleId="441D785E3F9B4FDEA020C222E4E0D64F">
    <w:name w:val="441D785E3F9B4FDEA020C222E4E0D64F"/>
    <w:rsid w:val="00446810"/>
    <w:pPr>
      <w:spacing w:after="200" w:line="276" w:lineRule="auto"/>
    </w:pPr>
  </w:style>
  <w:style w:type="paragraph" w:customStyle="1" w:styleId="EE49CB58EB3147B591240C097620A8FC">
    <w:name w:val="EE49CB58EB3147B591240C097620A8FC"/>
    <w:rsid w:val="00446810"/>
    <w:pPr>
      <w:spacing w:after="200" w:line="276" w:lineRule="auto"/>
    </w:pPr>
  </w:style>
  <w:style w:type="paragraph" w:customStyle="1" w:styleId="366DD465C13A47B0BDD547F54A693263">
    <w:name w:val="366DD465C13A47B0BDD547F54A693263"/>
    <w:rsid w:val="00446810"/>
    <w:pPr>
      <w:spacing w:after="200" w:line="276" w:lineRule="auto"/>
    </w:pPr>
  </w:style>
  <w:style w:type="paragraph" w:customStyle="1" w:styleId="6F2464FB1A0E47C69F043D8D8003C991">
    <w:name w:val="6F2464FB1A0E47C69F043D8D8003C991"/>
    <w:rsid w:val="00446810"/>
    <w:pPr>
      <w:spacing w:after="200" w:line="276" w:lineRule="auto"/>
    </w:pPr>
  </w:style>
  <w:style w:type="paragraph" w:customStyle="1" w:styleId="D9587D0DF75E47D19449BFD3771A4870">
    <w:name w:val="D9587D0DF75E47D19449BFD3771A4870"/>
    <w:rsid w:val="00446810"/>
    <w:pPr>
      <w:spacing w:after="200" w:line="276" w:lineRule="auto"/>
    </w:pPr>
  </w:style>
  <w:style w:type="paragraph" w:customStyle="1" w:styleId="0D8EF354ED1942B59034ABEC575A8AD3">
    <w:name w:val="0D8EF354ED1942B59034ABEC575A8AD3"/>
    <w:rsid w:val="00446810"/>
    <w:pPr>
      <w:spacing w:after="200" w:line="276" w:lineRule="auto"/>
    </w:pPr>
  </w:style>
  <w:style w:type="paragraph" w:customStyle="1" w:styleId="657C9FBC45E04A84AB7BFD4BA92FA801">
    <w:name w:val="657C9FBC45E04A84AB7BFD4BA92FA801"/>
    <w:rsid w:val="00446810"/>
    <w:pPr>
      <w:spacing w:after="200" w:line="276" w:lineRule="auto"/>
    </w:pPr>
  </w:style>
  <w:style w:type="paragraph" w:customStyle="1" w:styleId="0D6E156A2177415D9B3D977208D386AC">
    <w:name w:val="0D6E156A2177415D9B3D977208D386AC"/>
    <w:rsid w:val="00446810"/>
    <w:pPr>
      <w:spacing w:after="200" w:line="276" w:lineRule="auto"/>
    </w:pPr>
  </w:style>
  <w:style w:type="paragraph" w:customStyle="1" w:styleId="9F347977FA7844CC993DAB80E2E118E0">
    <w:name w:val="9F347977FA7844CC993DAB80E2E118E0"/>
    <w:rsid w:val="00446810"/>
    <w:pPr>
      <w:spacing w:after="200" w:line="276" w:lineRule="auto"/>
    </w:pPr>
  </w:style>
  <w:style w:type="paragraph" w:customStyle="1" w:styleId="76A10BC5E8024E40A171B2751A01CEA3">
    <w:name w:val="76A10BC5E8024E40A171B2751A01CEA3"/>
    <w:rsid w:val="00446810"/>
    <w:pPr>
      <w:spacing w:after="200" w:line="276" w:lineRule="auto"/>
    </w:pPr>
  </w:style>
  <w:style w:type="paragraph" w:customStyle="1" w:styleId="725314654A4849DEBDBA37DF902F38BD">
    <w:name w:val="725314654A4849DEBDBA37DF902F38BD"/>
    <w:rsid w:val="00446810"/>
    <w:pPr>
      <w:spacing w:after="200" w:line="276" w:lineRule="auto"/>
    </w:pPr>
  </w:style>
  <w:style w:type="paragraph" w:customStyle="1" w:styleId="9E67A8C819AB42DCAB9863DD51FCB595">
    <w:name w:val="9E67A8C819AB42DCAB9863DD51FCB595"/>
    <w:rsid w:val="00446810"/>
    <w:pPr>
      <w:spacing w:after="200" w:line="276" w:lineRule="auto"/>
    </w:pPr>
  </w:style>
  <w:style w:type="paragraph" w:customStyle="1" w:styleId="2AAB3BCE5F2941DA9EF3BEB5008A01CC">
    <w:name w:val="2AAB3BCE5F2941DA9EF3BEB5008A01CC"/>
    <w:rsid w:val="00446810"/>
    <w:pPr>
      <w:spacing w:after="200" w:line="276" w:lineRule="auto"/>
    </w:pPr>
  </w:style>
  <w:style w:type="paragraph" w:customStyle="1" w:styleId="8ED7CB933F4E46F399C8D22B6F9E8EE4">
    <w:name w:val="8ED7CB933F4E46F399C8D22B6F9E8EE4"/>
    <w:rsid w:val="00446810"/>
    <w:pPr>
      <w:spacing w:after="200" w:line="276" w:lineRule="auto"/>
    </w:pPr>
  </w:style>
  <w:style w:type="paragraph" w:customStyle="1" w:styleId="73A556D685354ACEB38D1C042A70306E">
    <w:name w:val="73A556D685354ACEB38D1C042A70306E"/>
    <w:rsid w:val="00446810"/>
    <w:pPr>
      <w:spacing w:after="200" w:line="276" w:lineRule="auto"/>
    </w:pPr>
  </w:style>
  <w:style w:type="paragraph" w:customStyle="1" w:styleId="5364AE4D124541FEB27D3EA7185114B4">
    <w:name w:val="5364AE4D124541FEB27D3EA7185114B4"/>
    <w:rsid w:val="00446810"/>
    <w:pPr>
      <w:spacing w:after="200" w:line="276" w:lineRule="auto"/>
    </w:pPr>
  </w:style>
  <w:style w:type="paragraph" w:customStyle="1" w:styleId="12023606E79F40EE83A6716542AC20FB">
    <w:name w:val="12023606E79F40EE83A6716542AC20FB"/>
    <w:rsid w:val="00446810"/>
    <w:pPr>
      <w:spacing w:after="200" w:line="276" w:lineRule="auto"/>
    </w:pPr>
  </w:style>
  <w:style w:type="paragraph" w:customStyle="1" w:styleId="F38C4DA51CA6484C8CE5AB8DFD46E4A4">
    <w:name w:val="F38C4DA51CA6484C8CE5AB8DFD46E4A4"/>
    <w:rsid w:val="00446810"/>
    <w:pPr>
      <w:spacing w:after="200" w:line="276" w:lineRule="auto"/>
    </w:pPr>
  </w:style>
  <w:style w:type="paragraph" w:customStyle="1" w:styleId="1D2BA66D27C8481E8B78CC6039A10AA1">
    <w:name w:val="1D2BA66D27C8481E8B78CC6039A10AA1"/>
    <w:rsid w:val="00446810"/>
    <w:pPr>
      <w:spacing w:after="200" w:line="276" w:lineRule="auto"/>
    </w:pPr>
  </w:style>
  <w:style w:type="paragraph" w:customStyle="1" w:styleId="E75528B078494708B6DBA64C000CD195">
    <w:name w:val="E75528B078494708B6DBA64C000CD195"/>
    <w:rsid w:val="00446810"/>
    <w:pPr>
      <w:spacing w:after="200" w:line="276" w:lineRule="auto"/>
    </w:pPr>
  </w:style>
  <w:style w:type="paragraph" w:customStyle="1" w:styleId="14EDD7674864411288D23CAE3594F05E">
    <w:name w:val="14EDD7674864411288D23CAE3594F05E"/>
    <w:rsid w:val="00446810"/>
    <w:pPr>
      <w:spacing w:after="200" w:line="276" w:lineRule="auto"/>
    </w:pPr>
  </w:style>
  <w:style w:type="paragraph" w:customStyle="1" w:styleId="66B7233C313D428BBDA1F63E600D3AB0">
    <w:name w:val="66B7233C313D428BBDA1F63E600D3AB0"/>
    <w:rsid w:val="00446810"/>
    <w:pPr>
      <w:spacing w:after="200" w:line="276" w:lineRule="auto"/>
    </w:pPr>
  </w:style>
  <w:style w:type="paragraph" w:customStyle="1" w:styleId="268F0255AE7B4636BCACD78835F8C101">
    <w:name w:val="268F0255AE7B4636BCACD78835F8C101"/>
    <w:rsid w:val="00446810"/>
    <w:pPr>
      <w:spacing w:after="200" w:line="276" w:lineRule="auto"/>
    </w:pPr>
  </w:style>
  <w:style w:type="paragraph" w:customStyle="1" w:styleId="1E72FC981D604BADADB8F0B4592A2E59">
    <w:name w:val="1E72FC981D604BADADB8F0B4592A2E59"/>
    <w:rsid w:val="00446810"/>
    <w:pPr>
      <w:spacing w:after="200" w:line="276" w:lineRule="auto"/>
    </w:pPr>
  </w:style>
  <w:style w:type="paragraph" w:customStyle="1" w:styleId="9C80B57E7EB14427BFD0283F2F8A22ED">
    <w:name w:val="9C80B57E7EB14427BFD0283F2F8A22ED"/>
    <w:rsid w:val="009D02B1"/>
  </w:style>
  <w:style w:type="paragraph" w:customStyle="1" w:styleId="8719EE3886C548C890E21E71D68B210D">
    <w:name w:val="8719EE3886C548C890E21E71D68B210D"/>
    <w:rsid w:val="009D02B1"/>
  </w:style>
  <w:style w:type="paragraph" w:customStyle="1" w:styleId="97BF123338964C7C91CAC0F0B3698B57">
    <w:name w:val="97BF123338964C7C91CAC0F0B3698B57"/>
    <w:rsid w:val="009D02B1"/>
  </w:style>
  <w:style w:type="paragraph" w:customStyle="1" w:styleId="4059C7563B404F6CB0B78CAFCE0B6C8F">
    <w:name w:val="4059C7563B404F6CB0B78CAFCE0B6C8F"/>
    <w:rsid w:val="009D02B1"/>
  </w:style>
  <w:style w:type="paragraph" w:customStyle="1" w:styleId="C9F7C618B6434D60A27004CF50937F79">
    <w:name w:val="C9F7C618B6434D60A27004CF50937F79"/>
    <w:rsid w:val="009D02B1"/>
  </w:style>
  <w:style w:type="paragraph" w:customStyle="1" w:styleId="D284F6C7EE9B42B0BCA3500131DBB055">
    <w:name w:val="D284F6C7EE9B42B0BCA3500131DBB055"/>
    <w:rsid w:val="009D02B1"/>
  </w:style>
  <w:style w:type="paragraph" w:customStyle="1" w:styleId="BDD838CA22BD42F99C7CA2AC1731AC5B">
    <w:name w:val="BDD838CA22BD42F99C7CA2AC1731AC5B"/>
    <w:rsid w:val="009D02B1"/>
  </w:style>
  <w:style w:type="paragraph" w:customStyle="1" w:styleId="156C4D5E2CED4612AD01B18027146DEF">
    <w:name w:val="156C4D5E2CED4612AD01B18027146DEF"/>
    <w:rsid w:val="009D02B1"/>
  </w:style>
  <w:style w:type="paragraph" w:customStyle="1" w:styleId="2180DC37A2EF43FC8B92D3CE9C39CFC6">
    <w:name w:val="2180DC37A2EF43FC8B92D3CE9C39CFC6"/>
    <w:rsid w:val="009D02B1"/>
  </w:style>
  <w:style w:type="paragraph" w:customStyle="1" w:styleId="6A10BBDE4E7E48F7847D1ACA28D753CE">
    <w:name w:val="6A10BBDE4E7E48F7847D1ACA28D753CE"/>
    <w:rsid w:val="009D02B1"/>
  </w:style>
  <w:style w:type="paragraph" w:customStyle="1" w:styleId="1C432F7CCB8E42E98918F56967154C56">
    <w:name w:val="1C432F7CCB8E42E98918F56967154C56"/>
    <w:rsid w:val="009D02B1"/>
  </w:style>
  <w:style w:type="paragraph" w:customStyle="1" w:styleId="28E17DE29AE24554930AE2BDF29F1549">
    <w:name w:val="28E17DE29AE24554930AE2BDF29F1549"/>
    <w:rsid w:val="009D02B1"/>
  </w:style>
  <w:style w:type="paragraph" w:customStyle="1" w:styleId="A01753B9C2304A4891C625552D1858D2">
    <w:name w:val="A01753B9C2304A4891C625552D1858D2"/>
    <w:rsid w:val="009D02B1"/>
  </w:style>
  <w:style w:type="paragraph" w:customStyle="1" w:styleId="54714CAC2AC9475B9F9C5278B402BF7A">
    <w:name w:val="54714CAC2AC9475B9F9C5278B402BF7A"/>
    <w:rsid w:val="009D02B1"/>
  </w:style>
  <w:style w:type="paragraph" w:customStyle="1" w:styleId="F6E5B6B35FCC4C60B30C47C160D0BD4A">
    <w:name w:val="F6E5B6B35FCC4C60B30C47C160D0BD4A"/>
    <w:rsid w:val="00021317"/>
  </w:style>
  <w:style w:type="paragraph" w:customStyle="1" w:styleId="28E17DE29AE24554930AE2BDF29F15491">
    <w:name w:val="28E17DE29AE24554930AE2BDF29F15491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A01753B9C2304A4891C625552D1858D21">
    <w:name w:val="A01753B9C2304A4891C625552D1858D21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54714CAC2AC9475B9F9C5278B402BF7A1">
    <w:name w:val="54714CAC2AC9475B9F9C5278B402BF7A1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8ED7CB933F4E46F399C8D22B6F9E8EE41">
    <w:name w:val="8ED7CB933F4E46F399C8D22B6F9E8EE41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73A556D685354ACEB38D1C042A70306E1">
    <w:name w:val="73A556D685354ACEB38D1C042A70306E1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5364AE4D124541FEB27D3EA7185114B41">
    <w:name w:val="5364AE4D124541FEB27D3EA7185114B41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12023606E79F40EE83A6716542AC20FB1">
    <w:name w:val="12023606E79F40EE83A6716542AC20FB1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F38C4DA51CA6484C8CE5AB8DFD46E4A41">
    <w:name w:val="F38C4DA51CA6484C8CE5AB8DFD46E4A41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1D2BA66D27C8481E8B78CC6039A10AA11">
    <w:name w:val="1D2BA66D27C8481E8B78CC6039A10AA11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E75528B078494708B6DBA64C000CD1951">
    <w:name w:val="E75528B078494708B6DBA64C000CD1951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14EDD7674864411288D23CAE3594F05E1">
    <w:name w:val="14EDD7674864411288D23CAE3594F05E1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66B7233C313D428BBDA1F63E600D3AB01">
    <w:name w:val="66B7233C313D428BBDA1F63E600D3AB01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DefaultPlaceholder1082065159">
    <w:name w:val="DefaultPlaceholder_1082065159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F0FB3437755A4FB49287DD7527CDB250">
    <w:name w:val="F0FB3437755A4FB49287DD7527CDB250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D349C35EF256493D9A9C099FA76BD8A2">
    <w:name w:val="D349C35EF256493D9A9C099FA76BD8A2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9889370ADB7846B78ED4C676ABBD8BB8">
    <w:name w:val="9889370ADB7846B78ED4C676ABBD8BB8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78F1DB75506A45D4A311BE99AF133EE1">
    <w:name w:val="78F1DB75506A45D4A311BE99AF133EE1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68046A276C114C6491964F40DCA9921D">
    <w:name w:val="68046A276C114C6491964F40DCA9921D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74443F9C451C41E7A4C65E13C38BCD03">
    <w:name w:val="74443F9C451C41E7A4C65E13C38BCD03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AC12DA80CAFE4E0080A423E29E3A6F74">
    <w:name w:val="AC12DA80CAFE4E0080A423E29E3A6F74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BD0B8F8DBA1F4AB49A113E493DE09656">
    <w:name w:val="BD0B8F8DBA1F4AB49A113E493DE09656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E95BB88C6F9C4AE8AC4F9C922F4971EC">
    <w:name w:val="E95BB88C6F9C4AE8AC4F9C922F4971EC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4237F1823C84460C98F041E055CB294B">
    <w:name w:val="4237F1823C84460C98F041E055CB294B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15CC33F094164A18B385B28C0B598EAF">
    <w:name w:val="15CC33F094164A18B385B28C0B598EAF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28E17DE29AE24554930AE2BDF29F15492">
    <w:name w:val="28E17DE29AE24554930AE2BDF29F15492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A01753B9C2304A4891C625552D1858D22">
    <w:name w:val="A01753B9C2304A4891C625552D1858D22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54714CAC2AC9475B9F9C5278B402BF7A2">
    <w:name w:val="54714CAC2AC9475B9F9C5278B402BF7A2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8ED7CB933F4E46F399C8D22B6F9E8EE42">
    <w:name w:val="8ED7CB933F4E46F399C8D22B6F9E8EE42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73A556D685354ACEB38D1C042A70306E2">
    <w:name w:val="73A556D685354ACEB38D1C042A70306E2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5364AE4D124541FEB27D3EA7185114B42">
    <w:name w:val="5364AE4D124541FEB27D3EA7185114B42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12023606E79F40EE83A6716542AC20FB2">
    <w:name w:val="12023606E79F40EE83A6716542AC20FB2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F38C4DA51CA6484C8CE5AB8DFD46E4A42">
    <w:name w:val="F38C4DA51CA6484C8CE5AB8DFD46E4A42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1D2BA66D27C8481E8B78CC6039A10AA12">
    <w:name w:val="1D2BA66D27C8481E8B78CC6039A10AA12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E75528B078494708B6DBA64C000CD1952">
    <w:name w:val="E75528B078494708B6DBA64C000CD1952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14EDD7674864411288D23CAE3594F05E2">
    <w:name w:val="14EDD7674864411288D23CAE3594F05E2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66B7233C313D428BBDA1F63E600D3AB02">
    <w:name w:val="66B7233C313D428BBDA1F63E600D3AB02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DefaultPlaceholder10820651591">
    <w:name w:val="DefaultPlaceholder_10820651591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F0FB3437755A4FB49287DD7527CDB2501">
    <w:name w:val="F0FB3437755A4FB49287DD7527CDB2501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D349C35EF256493D9A9C099FA76BD8A21">
    <w:name w:val="D349C35EF256493D9A9C099FA76BD8A21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9889370ADB7846B78ED4C676ABBD8BB81">
    <w:name w:val="9889370ADB7846B78ED4C676ABBD8BB81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78F1DB75506A45D4A311BE99AF133EE11">
    <w:name w:val="78F1DB75506A45D4A311BE99AF133EE11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68046A276C114C6491964F40DCA9921D1">
    <w:name w:val="68046A276C114C6491964F40DCA9921D1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74443F9C451C41E7A4C65E13C38BCD031">
    <w:name w:val="74443F9C451C41E7A4C65E13C38BCD031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AC12DA80CAFE4E0080A423E29E3A6F741">
    <w:name w:val="AC12DA80CAFE4E0080A423E29E3A6F741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BD0B8F8DBA1F4AB49A113E493DE096561">
    <w:name w:val="BD0B8F8DBA1F4AB49A113E493DE096561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E95BB88C6F9C4AE8AC4F9C922F4971EC1">
    <w:name w:val="E95BB88C6F9C4AE8AC4F9C922F4971EC1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4237F1823C84460C98F041E055CB294B1">
    <w:name w:val="4237F1823C84460C98F041E055CB294B1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9FA1BF4121774694BF1FB17F4A091C7A">
    <w:name w:val="9FA1BF4121774694BF1FB17F4A091C7A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DA2D5CAC3176488A84C898668B164FCB">
    <w:name w:val="DA2D5CAC3176488A84C898668B164FCB"/>
    <w:rsid w:val="00D52899"/>
  </w:style>
  <w:style w:type="paragraph" w:customStyle="1" w:styleId="F4B9D28253774F6780A812BC6A0A6324">
    <w:name w:val="F4B9D28253774F6780A812BC6A0A6324"/>
    <w:rsid w:val="00D52899"/>
  </w:style>
  <w:style w:type="paragraph" w:customStyle="1" w:styleId="28E17DE29AE24554930AE2BDF29F15493">
    <w:name w:val="28E17DE29AE24554930AE2BDF29F15493"/>
    <w:rsid w:val="00CA0968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A01753B9C2304A4891C625552D1858D23">
    <w:name w:val="A01753B9C2304A4891C625552D1858D23"/>
    <w:rsid w:val="00CA0968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54714CAC2AC9475B9F9C5278B402BF7A3">
    <w:name w:val="54714CAC2AC9475B9F9C5278B402BF7A3"/>
    <w:rsid w:val="00CA0968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8ED7CB933F4E46F399C8D22B6F9E8EE43">
    <w:name w:val="8ED7CB933F4E46F399C8D22B6F9E8EE43"/>
    <w:rsid w:val="00CA0968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73A556D685354ACEB38D1C042A70306E3">
    <w:name w:val="73A556D685354ACEB38D1C042A70306E3"/>
    <w:rsid w:val="00CA0968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5364AE4D124541FEB27D3EA7185114B43">
    <w:name w:val="5364AE4D124541FEB27D3EA7185114B43"/>
    <w:rsid w:val="00CA0968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12023606E79F40EE83A6716542AC20FB3">
    <w:name w:val="12023606E79F40EE83A6716542AC20FB3"/>
    <w:rsid w:val="00CA0968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F38C4DA51CA6484C8CE5AB8DFD46E4A43">
    <w:name w:val="F38C4DA51CA6484C8CE5AB8DFD46E4A43"/>
    <w:rsid w:val="00CA0968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1D2BA66D27C8481E8B78CC6039A10AA13">
    <w:name w:val="1D2BA66D27C8481E8B78CC6039A10AA13"/>
    <w:rsid w:val="00CA0968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E75528B078494708B6DBA64C000CD1953">
    <w:name w:val="E75528B078494708B6DBA64C000CD1953"/>
    <w:rsid w:val="00CA0968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14EDD7674864411288D23CAE3594F05E3">
    <w:name w:val="14EDD7674864411288D23CAE3594F05E3"/>
    <w:rsid w:val="00CA0968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66B7233C313D428BBDA1F63E600D3AB03">
    <w:name w:val="66B7233C313D428BBDA1F63E600D3AB03"/>
    <w:rsid w:val="00CA0968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DefaultPlaceholder10820651592">
    <w:name w:val="DefaultPlaceholder_10820651592"/>
    <w:rsid w:val="00CA0968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DA2D5CAC3176488A84C898668B164FCB1">
    <w:name w:val="DA2D5CAC3176488A84C898668B164FCB1"/>
    <w:rsid w:val="00CA0968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F4B9D28253774F6780A812BC6A0A63241">
    <w:name w:val="F4B9D28253774F6780A812BC6A0A63241"/>
    <w:rsid w:val="00CA0968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D349C35EF256493D9A9C099FA76BD8A22">
    <w:name w:val="D349C35EF256493D9A9C099FA76BD8A22"/>
    <w:rsid w:val="00CA0968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9889370ADB7846B78ED4C676ABBD8BB82">
    <w:name w:val="9889370ADB7846B78ED4C676ABBD8BB82"/>
    <w:rsid w:val="00CA0968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78F1DB75506A45D4A311BE99AF133EE12">
    <w:name w:val="78F1DB75506A45D4A311BE99AF133EE12"/>
    <w:rsid w:val="00CA0968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68046A276C114C6491964F40DCA9921D2">
    <w:name w:val="68046A276C114C6491964F40DCA9921D2"/>
    <w:rsid w:val="00CA0968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74443F9C451C41E7A4C65E13C38BCD032">
    <w:name w:val="74443F9C451C41E7A4C65E13C38BCD032"/>
    <w:rsid w:val="00CA0968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AC12DA80CAFE4E0080A423E29E3A6F742">
    <w:name w:val="AC12DA80CAFE4E0080A423E29E3A6F742"/>
    <w:rsid w:val="00CA0968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BD0B8F8DBA1F4AB49A113E493DE096562">
    <w:name w:val="BD0B8F8DBA1F4AB49A113E493DE096562"/>
    <w:rsid w:val="00CA0968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E95BB88C6F9C4AE8AC4F9C922F4971EC2">
    <w:name w:val="E95BB88C6F9C4AE8AC4F9C922F4971EC2"/>
    <w:rsid w:val="00CA0968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4237F1823C84460C98F041E055CB294B2">
    <w:name w:val="4237F1823C84460C98F041E055CB294B2"/>
    <w:rsid w:val="00CA0968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C0E7D2A71EEF41DE8A5D56373710CC41">
    <w:name w:val="C0E7D2A71EEF41DE8A5D56373710CC41"/>
    <w:rsid w:val="00CA0968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57DCD92BFF994192A4A324B6C45333D3">
    <w:name w:val="57DCD92BFF994192A4A324B6C45333D3"/>
    <w:rsid w:val="00AA3A5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E52490-8B91-4BE0-ACD7-5621943FE8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091</Words>
  <Characters>622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7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e</dc:creator>
  <cp:lastModifiedBy> </cp:lastModifiedBy>
  <cp:revision>4</cp:revision>
  <cp:lastPrinted>2017-02-16T22:49:00Z</cp:lastPrinted>
  <dcterms:created xsi:type="dcterms:W3CDTF">2019-04-14T23:25:00Z</dcterms:created>
  <dcterms:modified xsi:type="dcterms:W3CDTF">2019-04-14T23:27:00Z</dcterms:modified>
</cp:coreProperties>
</file>